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099BD" w14:textId="40F6E20F" w:rsidR="008F1C89" w:rsidRPr="00206CB6" w:rsidRDefault="008F1C89" w:rsidP="00F77A48">
      <w:pPr>
        <w:spacing w:after="0"/>
        <w:ind w:left="-851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 w:rsidRPr="00206CB6">
        <w:rPr>
          <w:rFonts w:ascii="Arial" w:hAnsi="Arial" w:cs="Arial"/>
          <w:b/>
          <w:bCs/>
          <w:sz w:val="20"/>
          <w:szCs w:val="20"/>
          <w:u w:val="single"/>
          <w:lang w:val="en-GB"/>
        </w:rPr>
        <w:t>Supplementary data</w:t>
      </w:r>
      <w:r w:rsidRPr="00206CB6">
        <w:rPr>
          <w:rFonts w:ascii="Arial" w:hAnsi="Arial" w:cs="Arial"/>
          <w:b/>
          <w:bCs/>
          <w:sz w:val="20"/>
          <w:szCs w:val="20"/>
          <w:u w:val="single"/>
          <w:lang w:val="en-GB"/>
        </w:rPr>
        <w:br/>
      </w:r>
    </w:p>
    <w:p w14:paraId="7AA27630" w14:textId="703895AF" w:rsidR="00F77A48" w:rsidRPr="00206CB6" w:rsidRDefault="008F1C89" w:rsidP="00F77A48">
      <w:pPr>
        <w:spacing w:after="0"/>
        <w:ind w:left="-851"/>
        <w:rPr>
          <w:rFonts w:ascii="Arial" w:hAnsi="Arial" w:cs="Arial"/>
          <w:lang w:val="en-GB"/>
        </w:rPr>
      </w:pPr>
      <w:r w:rsidRPr="00206CB6">
        <w:rPr>
          <w:rFonts w:ascii="Arial" w:hAnsi="Arial" w:cs="Arial"/>
          <w:b/>
          <w:bCs/>
          <w:sz w:val="20"/>
          <w:szCs w:val="20"/>
          <w:lang w:val="en-GB"/>
        </w:rPr>
        <w:t>Table S</w:t>
      </w:r>
      <w:r w:rsidR="00F77A48" w:rsidRPr="00206CB6">
        <w:rPr>
          <w:rFonts w:ascii="Arial" w:hAnsi="Arial" w:cs="Arial"/>
          <w:b/>
          <w:bCs/>
          <w:sz w:val="20"/>
          <w:szCs w:val="20"/>
          <w:lang w:val="en-GB"/>
        </w:rPr>
        <w:t xml:space="preserve">1 </w:t>
      </w:r>
      <w:r w:rsidR="00F77A48" w:rsidRPr="00206CB6">
        <w:rPr>
          <w:rFonts w:ascii="Arial" w:hAnsi="Arial" w:cs="Arial"/>
          <w:sz w:val="20"/>
          <w:szCs w:val="20"/>
          <w:lang w:val="en-GB"/>
        </w:rPr>
        <w:t>Quality evaluation for nonrandomized controlled trials (non-RCTs) and pre-post intervention studies</w:t>
      </w:r>
    </w:p>
    <w:tbl>
      <w:tblPr>
        <w:tblpPr w:leftFromText="180" w:rightFromText="180" w:vertAnchor="page" w:horzAnchor="margin" w:tblpXSpec="center" w:tblpY="2282"/>
        <w:tblW w:w="153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33"/>
        <w:gridCol w:w="683"/>
        <w:gridCol w:w="925"/>
        <w:gridCol w:w="916"/>
        <w:gridCol w:w="899"/>
        <w:gridCol w:w="841"/>
        <w:gridCol w:w="899"/>
        <w:gridCol w:w="824"/>
        <w:gridCol w:w="916"/>
        <w:gridCol w:w="1194"/>
        <w:gridCol w:w="830"/>
        <w:gridCol w:w="871"/>
        <w:gridCol w:w="851"/>
        <w:gridCol w:w="910"/>
        <w:gridCol w:w="683"/>
      </w:tblGrid>
      <w:tr w:rsidR="00F77A48" w:rsidRPr="00206CB6" w14:paraId="58E56FBF" w14:textId="77777777" w:rsidTr="00524786">
        <w:trPr>
          <w:trHeight w:val="20"/>
        </w:trPr>
        <w:tc>
          <w:tcPr>
            <w:tcW w:w="3133" w:type="dxa"/>
            <w:vMerge w:val="restart"/>
            <w:shd w:val="clear" w:color="auto" w:fill="auto"/>
            <w:vAlign w:val="center"/>
          </w:tcPr>
          <w:p w14:paraId="459D09F2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Study, year</w:t>
            </w:r>
          </w:p>
        </w:tc>
        <w:tc>
          <w:tcPr>
            <w:tcW w:w="6903" w:type="dxa"/>
            <w:gridSpan w:val="8"/>
            <w:shd w:val="clear" w:color="auto" w:fill="auto"/>
            <w:noWrap/>
            <w:vAlign w:val="center"/>
          </w:tcPr>
          <w:p w14:paraId="3493622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Criteria</w:t>
            </w:r>
          </w:p>
        </w:tc>
        <w:tc>
          <w:tcPr>
            <w:tcW w:w="4656" w:type="dxa"/>
            <w:gridSpan w:val="5"/>
            <w:shd w:val="clear" w:color="auto" w:fill="auto"/>
            <w:noWrap/>
            <w:vAlign w:val="center"/>
          </w:tcPr>
          <w:p w14:paraId="152958D3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b/>
                <w:bCs/>
                <w:sz w:val="13"/>
                <w:szCs w:val="13"/>
              </w:rPr>
              <w:t>Additional criteria in the case on comparative study</w:t>
            </w:r>
          </w:p>
        </w:tc>
        <w:tc>
          <w:tcPr>
            <w:tcW w:w="683" w:type="dxa"/>
            <w:vMerge w:val="restart"/>
            <w:shd w:val="clear" w:color="auto" w:fill="auto"/>
            <w:noWrap/>
            <w:vAlign w:val="center"/>
          </w:tcPr>
          <w:p w14:paraId="6E41444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Total</w:t>
            </w:r>
          </w:p>
        </w:tc>
      </w:tr>
      <w:tr w:rsidR="00F77A48" w:rsidRPr="00206CB6" w14:paraId="2E363E97" w14:textId="77777777" w:rsidTr="00524786">
        <w:trPr>
          <w:trHeight w:val="927"/>
        </w:trPr>
        <w:tc>
          <w:tcPr>
            <w:tcW w:w="3133" w:type="dxa"/>
            <w:vMerge/>
            <w:shd w:val="clear" w:color="auto" w:fill="auto"/>
            <w:vAlign w:val="center"/>
          </w:tcPr>
          <w:p w14:paraId="74FCDA4F" w14:textId="77777777" w:rsidR="00F77A48" w:rsidRPr="00206CB6" w:rsidRDefault="00F77A48" w:rsidP="00524786">
            <w:pPr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683" w:type="dxa"/>
            <w:shd w:val="clear" w:color="auto" w:fill="auto"/>
            <w:noWrap/>
            <w:textDirection w:val="btLr"/>
            <w:vAlign w:val="center"/>
          </w:tcPr>
          <w:p w14:paraId="2350066E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A stated aim of the study</w:t>
            </w:r>
          </w:p>
        </w:tc>
        <w:tc>
          <w:tcPr>
            <w:tcW w:w="925" w:type="dxa"/>
            <w:shd w:val="clear" w:color="auto" w:fill="auto"/>
            <w:textDirection w:val="btLr"/>
            <w:vAlign w:val="center"/>
          </w:tcPr>
          <w:p w14:paraId="50137C02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Inclusion of consecutive patients</w:t>
            </w:r>
          </w:p>
        </w:tc>
        <w:tc>
          <w:tcPr>
            <w:tcW w:w="916" w:type="dxa"/>
            <w:shd w:val="clear" w:color="auto" w:fill="auto"/>
            <w:textDirection w:val="btLr"/>
            <w:vAlign w:val="center"/>
          </w:tcPr>
          <w:p w14:paraId="16892E9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Prospective collection of data</w:t>
            </w:r>
          </w:p>
        </w:tc>
        <w:tc>
          <w:tcPr>
            <w:tcW w:w="899" w:type="dxa"/>
            <w:shd w:val="clear" w:color="auto" w:fill="auto"/>
            <w:textDirection w:val="btLr"/>
            <w:vAlign w:val="center"/>
          </w:tcPr>
          <w:p w14:paraId="27CD5D3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End point appropriate to the study aim</w:t>
            </w:r>
          </w:p>
        </w:tc>
        <w:tc>
          <w:tcPr>
            <w:tcW w:w="841" w:type="dxa"/>
            <w:shd w:val="clear" w:color="auto" w:fill="auto"/>
            <w:textDirection w:val="btLr"/>
            <w:vAlign w:val="center"/>
          </w:tcPr>
          <w:p w14:paraId="0C7D6185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Unbiased evaluation of end points</w:t>
            </w:r>
          </w:p>
        </w:tc>
        <w:tc>
          <w:tcPr>
            <w:tcW w:w="899" w:type="dxa"/>
            <w:shd w:val="clear" w:color="auto" w:fill="auto"/>
            <w:textDirection w:val="btLr"/>
            <w:vAlign w:val="center"/>
          </w:tcPr>
          <w:p w14:paraId="4112E5B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Follow-up period appropriate</w:t>
            </w:r>
          </w:p>
        </w:tc>
        <w:tc>
          <w:tcPr>
            <w:tcW w:w="824" w:type="dxa"/>
            <w:shd w:val="clear" w:color="auto" w:fill="auto"/>
            <w:textDirection w:val="btLr"/>
            <w:vAlign w:val="center"/>
          </w:tcPr>
          <w:p w14:paraId="0D02578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Loss to follow-up not exceeding 5%</w:t>
            </w:r>
          </w:p>
        </w:tc>
        <w:tc>
          <w:tcPr>
            <w:tcW w:w="916" w:type="dxa"/>
            <w:shd w:val="clear" w:color="auto" w:fill="auto"/>
            <w:textDirection w:val="btLr"/>
            <w:vAlign w:val="center"/>
          </w:tcPr>
          <w:p w14:paraId="2DE4673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Prospective calculation of the study size</w:t>
            </w:r>
          </w:p>
        </w:tc>
        <w:tc>
          <w:tcPr>
            <w:tcW w:w="1194" w:type="dxa"/>
            <w:shd w:val="clear" w:color="auto" w:fill="auto"/>
            <w:noWrap/>
            <w:textDirection w:val="btLr"/>
            <w:vAlign w:val="center"/>
          </w:tcPr>
          <w:p w14:paraId="2E58003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A control group having the criterion standard intervention</w:t>
            </w:r>
          </w:p>
        </w:tc>
        <w:tc>
          <w:tcPr>
            <w:tcW w:w="830" w:type="dxa"/>
            <w:shd w:val="clear" w:color="auto" w:fill="auto"/>
            <w:noWrap/>
            <w:textDirection w:val="btLr"/>
            <w:vAlign w:val="center"/>
          </w:tcPr>
          <w:p w14:paraId="010D456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Contemporary groups</w:t>
            </w:r>
          </w:p>
        </w:tc>
        <w:tc>
          <w:tcPr>
            <w:tcW w:w="871" w:type="dxa"/>
            <w:shd w:val="clear" w:color="auto" w:fill="auto"/>
            <w:noWrap/>
            <w:textDirection w:val="btLr"/>
            <w:vAlign w:val="center"/>
          </w:tcPr>
          <w:p w14:paraId="752B565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Baseline equivalence of groups</w:t>
            </w:r>
          </w:p>
        </w:tc>
        <w:tc>
          <w:tcPr>
            <w:tcW w:w="851" w:type="dxa"/>
            <w:shd w:val="clear" w:color="auto" w:fill="auto"/>
            <w:noWrap/>
            <w:textDirection w:val="btLr"/>
            <w:vAlign w:val="center"/>
          </w:tcPr>
          <w:p w14:paraId="1A9BC84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Prospective calculation of the sample size</w:t>
            </w:r>
          </w:p>
        </w:tc>
        <w:tc>
          <w:tcPr>
            <w:tcW w:w="910" w:type="dxa"/>
            <w:shd w:val="clear" w:color="auto" w:fill="auto"/>
            <w:noWrap/>
            <w:textDirection w:val="btLr"/>
            <w:vAlign w:val="center"/>
          </w:tcPr>
          <w:p w14:paraId="655F499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statistical analyses adapted to the study design</w:t>
            </w:r>
          </w:p>
        </w:tc>
        <w:tc>
          <w:tcPr>
            <w:tcW w:w="683" w:type="dxa"/>
            <w:vMerge/>
            <w:shd w:val="clear" w:color="auto" w:fill="auto"/>
            <w:noWrap/>
            <w:vAlign w:val="center"/>
          </w:tcPr>
          <w:p w14:paraId="13974B73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</w:p>
        </w:tc>
      </w:tr>
      <w:tr w:rsidR="00F77A48" w:rsidRPr="00206CB6" w14:paraId="6D8A3B83" w14:textId="77777777" w:rsidTr="00524786">
        <w:trPr>
          <w:trHeight w:val="20"/>
        </w:trPr>
        <w:tc>
          <w:tcPr>
            <w:tcW w:w="3133" w:type="dxa"/>
            <w:shd w:val="clear" w:color="auto" w:fill="auto"/>
            <w:vAlign w:val="center"/>
            <w:hideMark/>
          </w:tcPr>
          <w:p w14:paraId="720BE917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Clarke GH, 1969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&lt;EndNote&gt;&lt;Cite&gt;&lt;Author&gt;Clarke&lt;/Author&gt;&lt;Year&gt;1969&lt;/Year&gt;&lt;RecNum&gt;33567&lt;/RecNum&gt;&lt;DisplayText&gt;&lt;style face="superscript"&gt;1&lt;/style&gt;&lt;/DisplayText&gt;&lt;record&gt;&lt;rec-number&gt;33567&lt;/rec-number&gt;&lt;foreign-keys&gt;&lt;key app="EN" db-id="ds5ra9axudw9zqeatfoxazdnx9frxvsfdwv2" timestamp="1681661355"&gt;33567&lt;/key&gt;&lt;/foreign-keys&gt;&lt;ref-type name="Journal Article"&gt;17&lt;/ref-type&gt;&lt;contributors&gt;&lt;authors&gt;&lt;author&gt;Clarke, G. H.&lt;/author&gt;&lt;/authors&gt;&lt;/contributors&gt;&lt;titles&gt;&lt;title&gt;Cold urticaria&lt;/title&gt;&lt;secondary-title&gt;Arch Dermatol&lt;/secondary-title&gt;&lt;/titles&gt;&lt;periodical&gt;&lt;full-title&gt;Arch Dermatol&lt;/full-title&gt;&lt;/periodical&gt;&lt;pages&gt;121&lt;/pages&gt;&lt;volume&gt;100&lt;/volume&gt;&lt;number&gt;1&lt;/number&gt;&lt;keywords&gt;&lt;keyword&gt;Adolescent&lt;/keyword&gt;&lt;keyword&gt;*Cold Temperature&lt;/keyword&gt;&lt;keyword&gt;Female&lt;/keyword&gt;&lt;keyword&gt;Humans&lt;/keyword&gt;&lt;keyword&gt;Jaundice/complications&lt;/keyword&gt;&lt;keyword&gt;Urticaria/*etiology&lt;/keyword&gt;&lt;/keywords&gt;&lt;dates&gt;&lt;year&gt;1969&lt;/year&gt;&lt;pub-dates&gt;&lt;date&gt;Jul&lt;/date&gt;&lt;/pub-dates&gt;&lt;/dates&gt;&lt;isbn&gt;0003-987X (Print)&amp;#xD;0003-987x&lt;/isbn&gt;&lt;accession-num&gt;5822346&lt;/accession-num&gt;&lt;urls&gt;&lt;/urls&gt;&lt;electronic-resource-num&gt;10.1001/archderm.1969.01610250127038&lt;/electronic-resource-num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3"/>
                <w:szCs w:val="13"/>
                <w:vertAlign w:val="superscript"/>
                <w:lang w:val="en-GB"/>
              </w:rPr>
              <w:t>1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4DFA0713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0BEE3727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4CC67F13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7605E6A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5B6F4E77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  <w:cs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5822205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303FA623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14D5623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9256EC2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noWrap/>
            <w:vAlign w:val="center"/>
            <w:hideMark/>
          </w:tcPr>
          <w:p w14:paraId="0C16EAB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6637009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71F5F3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399505E5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250FE32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8</w:t>
            </w:r>
          </w:p>
        </w:tc>
      </w:tr>
      <w:tr w:rsidR="00F77A48" w:rsidRPr="00206CB6" w14:paraId="535AC6F9" w14:textId="77777777" w:rsidTr="00524786">
        <w:trPr>
          <w:trHeight w:val="20"/>
        </w:trPr>
        <w:tc>
          <w:tcPr>
            <w:tcW w:w="3133" w:type="dxa"/>
            <w:shd w:val="clear" w:color="auto" w:fill="auto"/>
            <w:vAlign w:val="center"/>
            <w:hideMark/>
          </w:tcPr>
          <w:p w14:paraId="6B1A0374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Patel S.B et al, 2002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&lt;EndNote&gt;&lt;Cite&gt;&lt;Author&gt;Patel&lt;/Author&gt;&lt;Year&gt;2002&lt;/Year&gt;&lt;RecNum&gt;2319&lt;/RecNum&gt;&lt;DisplayText&gt;&lt;style face="superscript"&gt;2&lt;/style&gt;&lt;/DisplayText&gt;&lt;record&gt;&lt;rec-number&gt;2319&lt;/rec-number&gt;&lt;foreign-keys&gt;&lt;key app="EN" db-id="ds5ra9axudw9zqeatfoxazdnx9frxvsfdwv2" timestamp="1667106504"&gt;2319&lt;/key&gt;&lt;/foreign-keys&gt;&lt;ref-type name="Journal Article"&gt;17&lt;/ref-type&gt;&lt;contributors&gt;&lt;authors&gt;&lt;author&gt;Patel, S. B.&lt;/author&gt;&lt;author&gt;Mutasim, D. F.&lt;/author&gt;&lt;/authors&gt;&lt;/contributors&gt;&lt;auth-address&gt;Department of Dermatology, University of Cincinnati, Ohio 45267-0592, USA.&lt;/auth-address&gt;&lt;titles&gt;&lt;title&gt;Yellow urticaria secondary to hyperbilirubinemia in a patient with end-stage liver disease&lt;/title&gt;&lt;secondary-title&gt;Cutis&lt;/secondary-title&gt;&lt;/titles&gt;&lt;pages&gt;41-4; quiz 48&lt;/pages&gt;&lt;volume&gt;70&lt;/volume&gt;&lt;number&gt;1&lt;/number&gt;&lt;keywords&gt;&lt;keyword&gt;Acute Disease&lt;/keyword&gt;&lt;keyword&gt;Color&lt;/keyword&gt;&lt;keyword&gt;Diagnosis, Differential&lt;/keyword&gt;&lt;keyword&gt;Humans&lt;/keyword&gt;&lt;keyword&gt;Hyperbilirubinemia/*complications/diagnosis&lt;/keyword&gt;&lt;keyword&gt;Hyperpigmentation/diagnosis/etiology&lt;/keyword&gt;&lt;keyword&gt;Liver Failure/*complications&lt;/keyword&gt;&lt;keyword&gt;Male&lt;/keyword&gt;&lt;keyword&gt;Middle Aged&lt;/keyword&gt;&lt;keyword&gt;Skin/pathology&lt;/keyword&gt;&lt;keyword&gt;Urticaria/diagnosis/*etiology/pathology&lt;/keyword&gt;&lt;/keywords&gt;&lt;dates&gt;&lt;year&gt;2002&lt;/year&gt;&lt;pub-dates&gt;&lt;date&gt;Jul&lt;/date&gt;&lt;/pub-dates&gt;&lt;/dates&gt;&lt;isbn&gt;0011-4162 (Print)&amp;#xD;0011-4162&lt;/isbn&gt;&lt;accession-num&gt;12184672&lt;/accession-num&gt;&lt;urls&gt;&lt;/urls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3"/>
                <w:szCs w:val="13"/>
                <w:vertAlign w:val="superscript"/>
                <w:lang w:val="en-GB"/>
              </w:rPr>
              <w:t>2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60036483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7D33DAA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4958AD3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69FAABD7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509F372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07141ADB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2956F9C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08BA412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C6275E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noWrap/>
            <w:vAlign w:val="center"/>
            <w:hideMark/>
          </w:tcPr>
          <w:p w14:paraId="1851AE4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1097BCC7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831CFB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19FBA7B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665E868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8</w:t>
            </w:r>
          </w:p>
        </w:tc>
      </w:tr>
      <w:tr w:rsidR="00F77A48" w:rsidRPr="00206CB6" w14:paraId="2933BF7D" w14:textId="77777777" w:rsidTr="00524786">
        <w:trPr>
          <w:trHeight w:val="20"/>
        </w:trPr>
        <w:tc>
          <w:tcPr>
            <w:tcW w:w="3133" w:type="dxa"/>
            <w:shd w:val="clear" w:color="auto" w:fill="auto"/>
            <w:vAlign w:val="center"/>
            <w:hideMark/>
          </w:tcPr>
          <w:p w14:paraId="5C901C91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Imanishi</w:t>
            </w:r>
            <w:proofErr w:type="spellEnd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 xml:space="preserve"> H et al, 2006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&lt;EndNote&gt;&lt;Cite&gt;&lt;Author&gt;Imanishi&lt;/Author&gt;&lt;Year&gt;2006&lt;/Year&gt;&lt;RecNum&gt;17057&lt;/RecNum&gt;&lt;DisplayText&gt;&lt;style face="superscript"&gt;3&lt;/style&gt;&lt;/DisplayText&gt;&lt;record&gt;&lt;rec-number&gt;17057&lt;/rec-number&gt;&lt;foreign-keys&gt;&lt;key app="EN" db-id="ds5ra9axudw9zqeatfoxazdnx9frxvsfdwv2" timestamp="1667108227"&gt;17057&lt;/key&gt;&lt;/foreign-keys&gt;&lt;ref-type name="Journal Article"&gt;17&lt;/ref-type&gt;&lt;contributors&gt;&lt;authors&gt;&lt;author&gt;Imanishi, H.&lt;/author&gt;&lt;author&gt;Tsuruta, D.&lt;/author&gt;&lt;author&gt;Kobayashi, H.&lt;/author&gt;&lt;author&gt;Ishii, M.&lt;/author&gt;&lt;/authors&gt;&lt;/contributors&gt;&lt;auth-address&gt;D. Tsuruta, Department of Dermatology, Osaka City University, Graduate School of Medicine, 1-4-3 Asahimachi, Abeno-ku, Osaka 545-8585, Japan&lt;/auth-address&gt;&lt;titles&gt;&lt;title&gt;Yellow urticaria associated with hepatitis type-C liver cirrhosis [3]&lt;/title&gt;&lt;secondary-title&gt;Journal of Dermatology&lt;/secondary-title&gt;&lt;/titles&gt;&lt;pages&gt;823-824&lt;/pages&gt;&lt;volume&gt;33&lt;/volume&gt;&lt;number&gt;11&lt;/number&gt;&lt;keywords&gt;&lt;keyword&gt;chlorpheniramine maleate&lt;/keyword&gt;&lt;keyword&gt;blood examination&lt;/keyword&gt;&lt;keyword&gt;clinical feature&lt;/keyword&gt;&lt;keyword&gt;differential diagnosis&lt;/keyword&gt;&lt;keyword&gt;disease association&lt;/keyword&gt;&lt;keyword&gt;hepatitis C&lt;/keyword&gt;&lt;keyword&gt;human&lt;/keyword&gt;&lt;keyword&gt;laboratory test&lt;/keyword&gt;&lt;keyword&gt;letter&lt;/keyword&gt;&lt;keyword&gt;liver cirrhosis&lt;/keyword&gt;&lt;keyword&gt;urticaria&lt;/keyword&gt;&lt;keyword&gt;yellow urticaria&lt;/keyword&gt;&lt;/keywords&gt;&lt;dates&gt;&lt;year&gt;2006&lt;/year&gt;&lt;/dates&gt;&lt;isbn&gt;0385-2407&amp;#xD;1346-8138&lt;/isbn&gt;&lt;work-type&gt;Letter&lt;/work-type&gt;&lt;urls&gt;&lt;related-urls&gt;&lt;url&gt;https://www.embase.com/search/results?subaction=viewrecord&amp;amp;id=L44630152&amp;amp;from=export&lt;/url&gt;&lt;url&gt;http://dx.doi.org/10.1111/j.1346-8138.2006.00189.x&lt;/url&gt;&lt;url&gt;https://onlinelibrary.wiley.com/doi/10.1111/j.1346-8138.2006.00189.x&lt;/url&gt;&lt;/related-urls&gt;&lt;/urls&gt;&lt;custom5&gt;17074004&lt;/custom5&gt;&lt;electronic-resource-num&gt;10.1111/j.1346-8138.2006.00189.x&lt;/electronic-resource-num&gt;&lt;remote-database-name&gt;Embase&amp;#xD;Medline&lt;/remote-database-name&gt;&lt;language&gt;English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3"/>
                <w:szCs w:val="13"/>
                <w:vertAlign w:val="superscript"/>
                <w:lang w:val="en-GB"/>
              </w:rPr>
              <w:t>3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1FA4C5E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0F49505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0A9AF0A5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750EACC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4F07290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60BDF08B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71C2002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3A8BC097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E68292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noWrap/>
            <w:vAlign w:val="center"/>
            <w:hideMark/>
          </w:tcPr>
          <w:p w14:paraId="1CFFEE9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2171423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10621A2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3344FBAD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7877DBA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8</w:t>
            </w:r>
          </w:p>
        </w:tc>
      </w:tr>
      <w:tr w:rsidR="00F77A48" w:rsidRPr="00206CB6" w14:paraId="4283EA49" w14:textId="77777777" w:rsidTr="00524786">
        <w:trPr>
          <w:trHeight w:val="20"/>
        </w:trPr>
        <w:tc>
          <w:tcPr>
            <w:tcW w:w="3133" w:type="dxa"/>
            <w:shd w:val="clear" w:color="auto" w:fill="auto"/>
            <w:vAlign w:val="center"/>
            <w:hideMark/>
          </w:tcPr>
          <w:p w14:paraId="4145DC14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González M.C et al, 2008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&lt;EndNote&gt;&lt;Cite&gt;&lt;Author&gt;Cabanillas González&lt;/Author&gt;&lt;Year&gt;2008&lt;/Year&gt;&lt;RecNum&gt;28719&lt;/RecNum&gt;&lt;DisplayText&gt;&lt;style face="superscript"&gt;4&lt;/style&gt;&lt;/DisplayText&gt;&lt;record&gt;&lt;rec-number&gt;28719&lt;/rec-number&gt;&lt;foreign-keys&gt;&lt;key app="EN" db-id="ds5ra9axudw9zqeatfoxazdnx9frxvsfdwv2" timestamp="1667109990"&gt;28719&lt;/key&gt;&lt;/foreign-keys&gt;&lt;ref-type name="Journal Article"&gt;17&lt;/ref-type&gt;&lt;contributors&gt;&lt;authors&gt;&lt;author&gt;Cabanillas González, M.&lt;/author&gt;&lt;author&gt;Monteagudo Sánchez, B.&lt;/author&gt;&lt;author&gt;García Rodríguez, J. F.&lt;/author&gt;&lt;author&gt;De Las Heras Sotos, C.&lt;/author&gt;&lt;/authors&gt;&lt;/contributors&gt;&lt;titles&gt;&lt;title&gt;Yellow urticaria&lt;/title&gt;&lt;secondary-title&gt;Medicina Clinica&lt;/secondary-title&gt;&lt;short-title&gt;Urticaria amarilla por acumulación de bilirrubina&lt;/short-title&gt;&lt;/titles&gt;&lt;pages&gt;680&lt;/pages&gt;&lt;volume&gt;130&lt;/volume&gt;&lt;number&gt;17&lt;/number&gt;&lt;dates&gt;&lt;year&gt;2008&lt;/year&gt;&lt;/dates&gt;&lt;work-type&gt;Article&lt;/work-type&gt;&lt;urls&gt;&lt;related-urls&gt;&lt;url&gt;https://www.scopus.com/inward/record.uri?eid=2-s2.0-45249112590&amp;amp;doi=10.1157%2f13120698&amp;amp;partnerID=40&amp;amp;md5=3219a59d5c13b1cf45ea53e5400218a1&lt;/url&gt;&lt;/related-urls&gt;&lt;/urls&gt;&lt;electronic-resource-num&gt;10.1157/13120698&lt;/electronic-resource-num&gt;&lt;remote-database-name&gt;Scopus&lt;/remote-database-name&gt;&lt;/record&gt;&lt;/Cite&gt;&lt;/EndNote&gt;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3"/>
                <w:szCs w:val="13"/>
                <w:vertAlign w:val="superscript"/>
                <w:lang w:val="en-GB"/>
              </w:rPr>
              <w:t>4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3018B18D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3E60303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0B27489D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7D19683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52BF836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18220C93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6D490F4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26DD347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vAlign w:val="center"/>
            <w:hideMark/>
          </w:tcPr>
          <w:p w14:paraId="0F32D9A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vAlign w:val="center"/>
            <w:hideMark/>
          </w:tcPr>
          <w:p w14:paraId="2CD4B163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vAlign w:val="center"/>
            <w:hideMark/>
          </w:tcPr>
          <w:p w14:paraId="76A5F502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57B549F5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14:paraId="60E31C23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03BB464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6</w:t>
            </w:r>
          </w:p>
        </w:tc>
      </w:tr>
      <w:tr w:rsidR="00F77A48" w:rsidRPr="00206CB6" w14:paraId="632B9B34" w14:textId="77777777" w:rsidTr="00524786">
        <w:trPr>
          <w:trHeight w:val="20"/>
        </w:trPr>
        <w:tc>
          <w:tcPr>
            <w:tcW w:w="3133" w:type="dxa"/>
            <w:shd w:val="clear" w:color="auto" w:fill="auto"/>
            <w:noWrap/>
            <w:vAlign w:val="center"/>
            <w:hideMark/>
          </w:tcPr>
          <w:p w14:paraId="59BFB9DA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Narváez-Moreno</w:t>
            </w:r>
            <w:proofErr w:type="spellEnd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 xml:space="preserve"> B et al,2012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>
                <w:fldData xml:space="preserve">PEVuZE5vdGU+PENpdGU+PEF1dGhvcj5OYXJ2w6Flei1Nb3Jlbm88L0F1dGhvcj48WWVhcj4yMDEy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=
</w:fldData>
              </w:fldCha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>
                <w:fldData xml:space="preserve">PEVuZE5vdGU+PENpdGU+PEF1dGhvcj5OYXJ2w6Flei1Nb3Jlbm88L0F1dGhvcj48WWVhcj4yMDEy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=
</w:fldData>
              </w:fldCha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.DATA 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3"/>
                <w:szCs w:val="13"/>
                <w:vertAlign w:val="superscript"/>
                <w:lang w:val="en-GB"/>
              </w:rPr>
              <w:t>5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2B49B70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45FFC21D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7FC6B74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05735DAB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35DD284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005F5715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1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649C7CF2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6272323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1FD828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noWrap/>
            <w:vAlign w:val="center"/>
            <w:hideMark/>
          </w:tcPr>
          <w:p w14:paraId="0586773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1298A64B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53043E5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27A967F5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2905EB9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7</w:t>
            </w:r>
          </w:p>
        </w:tc>
      </w:tr>
      <w:tr w:rsidR="00F77A48" w:rsidRPr="00206CB6" w14:paraId="4E9E1C6B" w14:textId="77777777" w:rsidTr="00524786">
        <w:trPr>
          <w:trHeight w:val="20"/>
        </w:trPr>
        <w:tc>
          <w:tcPr>
            <w:tcW w:w="3133" w:type="dxa"/>
            <w:shd w:val="clear" w:color="auto" w:fill="auto"/>
            <w:noWrap/>
            <w:vAlign w:val="center"/>
            <w:hideMark/>
          </w:tcPr>
          <w:p w14:paraId="1AEDFF32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Chiba T et al, 2014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>
                <w:fldData xml:space="preserve">PEVuZE5vdGU+PENpdGU+PEF1dGhvcj5DaGliYTwvQXV0aG9yPjxZZWFyPjIwMTQ8L1llYXI+PFJl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</w:fldData>
              </w:fldCha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>
                <w:fldData xml:space="preserve">PEVuZE5vdGU+PENpdGU+PEF1dGhvcj5DaGliYTwvQXV0aG9yPjxZZWFyPjIwMTQ8L1llYXI+PFJl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</w:fldData>
              </w:fldCha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.DATA 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3"/>
                <w:szCs w:val="13"/>
                <w:vertAlign w:val="superscript"/>
                <w:lang w:val="en-GB"/>
              </w:rPr>
              <w:t>6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3763EAD2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0F3442F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62FA054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2CA93ED3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73DBE9C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56A59D23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2A8A3A22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13E4EBD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038678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noWrap/>
            <w:vAlign w:val="center"/>
            <w:hideMark/>
          </w:tcPr>
          <w:p w14:paraId="1EE795E2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356DC6A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F6B06C7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57EFE1C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28B54ED5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8</w:t>
            </w:r>
          </w:p>
        </w:tc>
      </w:tr>
      <w:tr w:rsidR="00F77A48" w:rsidRPr="00206CB6" w14:paraId="66CBF919" w14:textId="77777777" w:rsidTr="00524786">
        <w:trPr>
          <w:trHeight w:val="20"/>
        </w:trPr>
        <w:tc>
          <w:tcPr>
            <w:tcW w:w="3133" w:type="dxa"/>
            <w:shd w:val="clear" w:color="auto" w:fill="auto"/>
            <w:noWrap/>
            <w:vAlign w:val="center"/>
            <w:hideMark/>
          </w:tcPr>
          <w:p w14:paraId="22B502F3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Benamara-Lévy</w:t>
            </w:r>
            <w:proofErr w:type="spellEnd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 xml:space="preserve"> M et al, 2015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&lt;EndNote&gt;&lt;Cite&gt;&lt;Author&gt;Benamara-Lévy&lt;/Author&gt;&lt;Year&gt;2015&lt;/Year&gt;&lt;RecNum&gt;29704&lt;/RecNum&gt;&lt;DisplayText&gt;&lt;style face="superscript"&gt;7&lt;/style&gt;&lt;/DisplayText&gt;&lt;record&gt;&lt;rec-number&gt;29704&lt;/rec-number&gt;&lt;foreign-keys&gt;&lt;key app="EN" db-id="ds5ra9axudw9zqeatfoxazdnx9frxvsfdwv2" timestamp="1667109996"&gt;29704&lt;/key&gt;&lt;/foreign-keys&gt;&lt;ref-type name="Journal Article"&gt;17&lt;/ref-type&gt;&lt;contributors&gt;&lt;authors&gt;&lt;author&gt;Benamara-Lévy, M.&lt;/author&gt;&lt;author&gt;Samimi, M.&lt;/author&gt;&lt;author&gt;Georgescou, G.&lt;/author&gt;&lt;author&gt;Moënne-Loccoz, J.&lt;/author&gt;&lt;author&gt;Maruani, A.&lt;/author&gt;&lt;/authors&gt;&lt;/contributors&gt;&lt;titles&gt;&lt;title&gt;A case of yellow urticaria&lt;/title&gt;&lt;secondary-title&gt;Presse Medicale&lt;/secondary-title&gt;&lt;short-title&gt;Un cas d&amp;apos;urticaire jaune&lt;/short-title&gt;&lt;/titles&gt;&lt;pages&gt;122-123&lt;/pages&gt;&lt;volume&gt;44&lt;/volume&gt;&lt;number&gt;1&lt;/number&gt;&lt;dates&gt;&lt;year&gt;2015&lt;/year&gt;&lt;/dates&gt;&lt;work-type&gt;Article&lt;/work-type&gt;&lt;urls&gt;&lt;related-urls&gt;&lt;url&gt;https://www.scopus.com/inward/record.uri?eid=2-s2.0-84922933655&amp;amp;doi=10.1016%2fj.lpm.2014.04.014&amp;amp;partnerID=40&amp;amp;md5=18909934213efdaeab0b840fc8c117c7&lt;/url&gt;&lt;/related-urls&gt;&lt;/urls&gt;&lt;electronic-resource-num&gt;10.1016/j.lpm.2014.04.014&lt;/electronic-resource-num&gt;&lt;remote-database-name&gt;Scopus&lt;/remote-database-name&gt;&lt;/record&gt;&lt;/Cite&gt;&lt;/EndNote&gt;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3"/>
                <w:szCs w:val="13"/>
                <w:vertAlign w:val="superscript"/>
                <w:lang w:val="en-GB"/>
              </w:rPr>
              <w:t>7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153EE21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287486F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19698553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002C765B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44C5333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5C497FC5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0AB78DC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3EC78DC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89797E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noWrap/>
            <w:vAlign w:val="center"/>
            <w:hideMark/>
          </w:tcPr>
          <w:p w14:paraId="3AABA67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661D7DB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46BC91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060D5BE2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498AA44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6</w:t>
            </w:r>
          </w:p>
        </w:tc>
      </w:tr>
      <w:tr w:rsidR="00F77A48" w:rsidRPr="00206CB6" w14:paraId="46257CB4" w14:textId="77777777" w:rsidTr="00524786">
        <w:trPr>
          <w:trHeight w:val="20"/>
        </w:trPr>
        <w:tc>
          <w:tcPr>
            <w:tcW w:w="3133" w:type="dxa"/>
            <w:shd w:val="clear" w:color="auto" w:fill="auto"/>
            <w:vAlign w:val="center"/>
            <w:hideMark/>
          </w:tcPr>
          <w:p w14:paraId="3A2029B8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Combalia</w:t>
            </w:r>
            <w:proofErr w:type="spellEnd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 xml:space="preserve"> A et al, 2017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&lt;EndNote&gt;&lt;Cite&gt;&lt;Author&gt;Combalia&lt;/Author&gt;&lt;Year&gt;2017&lt;/Year&gt;&lt;RecNum&gt;2197&lt;/RecNum&gt;&lt;DisplayText&gt;&lt;style face="superscript"&gt;8&lt;/style&gt;&lt;/DisplayText&gt;&lt;record&gt;&lt;rec-number&gt;2197&lt;/rec-number&gt;&lt;foreign-keys&gt;&lt;key app="EN" db-id="ds5ra9axudw9zqeatfoxazdnx9frxvsfdwv2" timestamp="1667106504"&gt;2197&lt;/key&gt;&lt;/foreign-keys&gt;&lt;ref-type name="Journal Article"&gt;17&lt;/ref-type&gt;&lt;contributors&gt;&lt;authors&gt;&lt;author&gt;Combalia, A.&lt;/author&gt;&lt;author&gt;Fustà, X.&lt;/author&gt;&lt;author&gt;Guilabert, A.&lt;/author&gt;&lt;author&gt;Mascaró, J. M., Jr.&lt;/author&gt;&lt;author&gt;Estrach, T.&lt;/author&gt;&lt;/authors&gt;&lt;/contributors&gt;&lt;auth-address&gt;Dermatology department, Hospital Clinic, Barcelona, Spain.&amp;#xD;Dermatology department, Hospital General de Granollers, Barcelona, Spain.&lt;/auth-address&gt;&lt;titles&gt;&lt;title&gt;Yellow urticaria: report of two cases and review of the literature&lt;/title&gt;&lt;secondary-title&gt;J Eur Acad Dermatol Venereol&lt;/secondary-title&gt;&lt;/titles&gt;&lt;periodical&gt;&lt;full-title&gt;J Eur Acad Dermatol Venereol&lt;/full-title&gt;&lt;/periodical&gt;&lt;pages&gt;e204-e206&lt;/pages&gt;&lt;volume&gt;31&lt;/volume&gt;&lt;number&gt;4&lt;/number&gt;&lt;edition&gt;20160923&lt;/edition&gt;&lt;keywords&gt;&lt;keyword&gt;Biopsy&lt;/keyword&gt;&lt;keyword&gt;Diagnosis, Differential&lt;/keyword&gt;&lt;keyword&gt;Humans&lt;/keyword&gt;&lt;keyword&gt;Liver Cirrhosis, Alcoholic/*complications&lt;/keyword&gt;&lt;keyword&gt;Male&lt;/keyword&gt;&lt;keyword&gt;Middle Aged&lt;/keyword&gt;&lt;keyword&gt;Skin/*pathology&lt;/keyword&gt;&lt;keyword&gt;Urticaria/*diagnosis/etiology&lt;/keyword&gt;&lt;/keywords&gt;&lt;dates&gt;&lt;year&gt;2017&lt;/year&gt;&lt;pub-dates&gt;&lt;date&gt;Apr&lt;/date&gt;&lt;/pub-dates&gt;&lt;/dates&gt;&lt;isbn&gt;0926-9959&lt;/isbn&gt;&lt;accession-num&gt;27579904&lt;/accession-num&gt;&lt;urls&gt;&lt;related-urls&gt;&lt;url&gt;https://onlinelibrary.wiley.com/doi/10.1111/jdv.13958&lt;/url&gt;&lt;/related-urls&gt;&lt;/urls&gt;&lt;electronic-resource-num&gt;10.1111/jdv.13958&lt;/electronic-resource-num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noProof/>
                <w:sz w:val="13"/>
                <w:szCs w:val="13"/>
                <w:vertAlign w:val="superscript"/>
                <w:lang w:val="en-GB"/>
              </w:rPr>
              <w:t>8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7EED586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72662C9B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1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54CA1C6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68B1BE57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05DFFEA7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7D39077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0FE1107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4840843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E1CD83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noWrap/>
            <w:vAlign w:val="center"/>
            <w:hideMark/>
          </w:tcPr>
          <w:p w14:paraId="639EC21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5C87E02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3AF8ADD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606F37CB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25BC5C1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9</w:t>
            </w:r>
          </w:p>
        </w:tc>
      </w:tr>
      <w:tr w:rsidR="00F77A48" w:rsidRPr="00206CB6" w14:paraId="3FF3564F" w14:textId="77777777" w:rsidTr="00524786">
        <w:trPr>
          <w:trHeight w:val="20"/>
        </w:trPr>
        <w:tc>
          <w:tcPr>
            <w:tcW w:w="3133" w:type="dxa"/>
            <w:shd w:val="clear" w:color="auto" w:fill="auto"/>
            <w:noWrap/>
            <w:vAlign w:val="center"/>
            <w:hideMark/>
          </w:tcPr>
          <w:p w14:paraId="272DCE86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Souz</w:t>
            </w:r>
            <w:proofErr w:type="spellEnd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 xml:space="preserve"> M.B et al, 2017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&lt;EndNote&gt;&lt;Cite&gt;&lt;Author&gt;Boechat Souza&lt;/Author&gt;&lt;Year&gt;2017&lt;/Year&gt;&lt;RecNum&gt;2192&lt;/RecNum&gt;&lt;DisplayText&gt;&lt;style face="superscript"&gt;9&lt;/style&gt;&lt;/DisplayText&gt;&lt;record&gt;&lt;rec-number&gt;2192&lt;/rec-number&gt;&lt;foreign-keys&gt;&lt;key app="EN" db-id="ds5ra9axudw9zqeatfoxazdnx9frxvsfdwv2" timestamp="1667106504"&gt;2192&lt;/key&gt;&lt;/foreign-keys&gt;&lt;ref-type name="Journal Article"&gt;17&lt;/ref-type&gt;&lt;contributors&gt;&lt;authors&gt;&lt;author&gt;Boechat Souza, M.&lt;/author&gt;&lt;author&gt;Russo, T.&lt;/author&gt;&lt;author&gt;Delorenze, L. M.&lt;/author&gt;&lt;author&gt;Castro, G.&lt;/author&gt;&lt;author&gt;Argenziano, G.&lt;/author&gt;&lt;author&gt;Piccolo, V.&lt;/author&gt;&lt;/authors&gt;&lt;/contributors&gt;&lt;auth-address&gt;Dermatology Department, Hospital Universitario Antonio Pedro, Universidade Federal Fluminense, Niteroi-Rio de Janeiro, Brazil.&amp;#xD;Dermatology Unit, University of Campania Luigi Vanvitelli, Naples, Italy.&lt;/auth-address&gt;&lt;titles&gt;&lt;title&gt;Cryptogenic cirrhosis: misunderstood cause of yellow urticaria&lt;/title&gt;&lt;secondary-title&gt;J Eur Acad Dermatol Venereol&lt;/secondary-title&gt;&lt;/titles&gt;&lt;periodical&gt;&lt;full-title&gt;J Eur Acad Dermatol Venereol&lt;/full-title&gt;&lt;/periodical&gt;&lt;pages&gt;e538-e539&lt;/pages&gt;&lt;volume&gt;31&lt;/volume&gt;&lt;number&gt;12&lt;/number&gt;&lt;edition&gt;20170712&lt;/edition&gt;&lt;keywords&gt;&lt;keyword&gt;Female&lt;/keyword&gt;&lt;keyword&gt;Humans&lt;/keyword&gt;&lt;keyword&gt;Liver Cirrhosis/complications/*congenital&lt;/keyword&gt;&lt;keyword&gt;Middle Aged&lt;/keyword&gt;&lt;keyword&gt;Urticaria/*etiology/pathology&lt;/keyword&gt;&lt;/keywords&gt;&lt;dates&gt;&lt;year&gt;2017&lt;/year&gt;&lt;pub-dates&gt;&lt;date&gt;Dec&lt;/date&gt;&lt;/pub-dates&gt;&lt;/dates&gt;&lt;isbn&gt;0926-9959&lt;/isbn&gt;&lt;accession-num&gt;28609562&lt;/accession-num&gt;&lt;urls&gt;&lt;related-urls&gt;&lt;url&gt;https://onlinelibrary.wiley.com/doi/10.1111/jdv.14407&lt;/url&gt;&lt;/related-urls&gt;&lt;/urls&gt;&lt;electronic-resource-num&gt;10.1111/jdv.14407&lt;/electronic-resource-num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noProof/>
                <w:sz w:val="13"/>
                <w:szCs w:val="13"/>
                <w:vertAlign w:val="superscript"/>
                <w:lang w:val="en-GB"/>
              </w:rPr>
              <w:t>9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2358A8F2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1B562395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529FD28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585CAF9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76C8AA7D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0B41629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666F108B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4DDA835B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2EE124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noWrap/>
            <w:vAlign w:val="center"/>
            <w:hideMark/>
          </w:tcPr>
          <w:p w14:paraId="123EF313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13FFE0DE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A626AA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0CA1955B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2DEB88FE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6</w:t>
            </w:r>
          </w:p>
        </w:tc>
      </w:tr>
      <w:tr w:rsidR="00F77A48" w:rsidRPr="00206CB6" w14:paraId="08E44B71" w14:textId="77777777" w:rsidTr="00524786">
        <w:trPr>
          <w:trHeight w:val="20"/>
        </w:trPr>
        <w:tc>
          <w:tcPr>
            <w:tcW w:w="3133" w:type="dxa"/>
            <w:shd w:val="clear" w:color="auto" w:fill="auto"/>
            <w:noWrap/>
            <w:vAlign w:val="center"/>
            <w:hideMark/>
          </w:tcPr>
          <w:p w14:paraId="7542ECF6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Cruz E.M.N et al, 2017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>
                <w:fldData xml:space="preserve">PEVuZE5vdGU+PENpdGU+PEF1dGhvcj5OYXZhIENydXo8L0F1dGhvcj48WWVhcj4yMDE3PC9ZZWFy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</w:fldData>
              </w:fldCha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>
                <w:fldData xml:space="preserve">PEVuZE5vdGU+PENpdGU+PEF1dGhvcj5OYXZhIENydXo8L0F1dGhvcj48WWVhcj4yMDE3PC9ZZWFy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</w:fldData>
              </w:fldCha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.DATA 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3"/>
                <w:szCs w:val="13"/>
                <w:vertAlign w:val="superscript"/>
                <w:lang w:val="en-GB"/>
              </w:rPr>
              <w:t>10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2389988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70AD099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3955FFE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3347528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5234F5EE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54CB87D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1F27684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45D71F9D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8E4A4F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noWrap/>
            <w:vAlign w:val="center"/>
            <w:hideMark/>
          </w:tcPr>
          <w:p w14:paraId="269AB81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1895CC1D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5C4220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1059D71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619E16F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8</w:t>
            </w:r>
          </w:p>
        </w:tc>
      </w:tr>
      <w:tr w:rsidR="00F77A48" w:rsidRPr="00206CB6" w14:paraId="4B0C6990" w14:textId="77777777" w:rsidTr="00524786">
        <w:trPr>
          <w:trHeight w:val="20"/>
        </w:trPr>
        <w:tc>
          <w:tcPr>
            <w:tcW w:w="3133" w:type="dxa"/>
            <w:shd w:val="clear" w:color="auto" w:fill="auto"/>
            <w:vAlign w:val="center"/>
          </w:tcPr>
          <w:p w14:paraId="392EE0A1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Mendes L et al, 2018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&lt;EndNote&gt;&lt;Cite&gt;&lt;Author&gt;Mendes&lt;/Author&gt;&lt;Year&gt;2018&lt;/Year&gt;&lt;RecNum&gt;2264&lt;/RecNum&gt;&lt;DisplayText&gt;&lt;style face="superscript"&gt;11&lt;/style&gt;&lt;/DisplayText&gt;&lt;record&gt;&lt;rec-number&gt;2264&lt;/rec-number&gt;&lt;foreign-keys&gt;&lt;key app="EN" db-id="ds5ra9axudw9zqeatfoxazdnx9frxvsfdwv2" timestamp="1667106504"&gt;2264&lt;/key&gt;&lt;/foreign-keys&gt;&lt;ref-type name="Journal Article"&gt;17&lt;/ref-type&gt;&lt;contributors&gt;&lt;authors&gt;&lt;author&gt;Mendes, L.&lt;/author&gt;&lt;author&gt;João, G. A. P.&lt;/author&gt;&lt;author&gt;Oliveira, L. M.&lt;/author&gt;&lt;/authors&gt;&lt;/contributors&gt;&lt;auth-address&gt;Dermatology Unity, Fundação de Medicina Tropical Doutor Heitor Vieira Dourado, Manaus (AM), Brazil.&amp;#xD;Department of Collective Health, Universidade Federal do Amazonas, Manaus (AM), Brazil.&amp;#xD;Infectious Diseases Unity, Fundação de Medicina Tropical Doutor Heitor Vieira Dourado, Manaus (AM), Brazil.&amp;#xD;Medical Student, Universidade Federal do Amazonas, Manaus (AM), Brazil.&lt;/auth-address&gt;&lt;titles&gt;&lt;title&gt;Yellow urticaria in a patient on prophylactic antiretroviral therapy&lt;/title&gt;&lt;secondary-title&gt;An Bras Dermatol&lt;/secondary-title&gt;&lt;/titles&gt;&lt;pages&gt;618-619&lt;/pages&gt;&lt;volume&gt;93&lt;/volume&gt;&lt;number&gt;4&lt;/number&gt;&lt;keywords&gt;&lt;keyword&gt;Adult&lt;/keyword&gt;&lt;keyword&gt;Antiretroviral Therapy, Highly Active/*adverse effects&lt;/keyword&gt;&lt;keyword&gt;Color&lt;/keyword&gt;&lt;keyword&gt;HIV Infections/prevention &amp;amp; control&lt;/keyword&gt;&lt;keyword&gt;Humans&lt;/keyword&gt;&lt;keyword&gt;Hyperbilirubinemia/blood&lt;/keyword&gt;&lt;keyword&gt;Male&lt;/keyword&gt;&lt;keyword&gt;Post-Exposure Prophylaxis&lt;/keyword&gt;&lt;keyword&gt;Urticaria/*etiology&lt;/keyword&gt;&lt;/keywords&gt;&lt;dates&gt;&lt;year&gt;2018&lt;/year&gt;&lt;pub-dates&gt;&lt;date&gt;Jul-Aug&lt;/date&gt;&lt;/pub-dates&gt;&lt;/dates&gt;&lt;isbn&gt;0365-0596 (Print)&amp;#xD;0365-0596&lt;/isbn&gt;&lt;accession-num&gt;30066785&lt;/accession-num&gt;&lt;urls&gt;&lt;related-urls&gt;&lt;url&gt;https://www.ncbi.nlm.nih.gov/pmc/articles/PMC6063127/pdf/abd-93-04-0618.pdf&lt;/url&gt;&lt;/related-urls&gt;&lt;/urls&gt;&lt;custom1&gt;Conflict of Interests: None.&lt;/custom1&gt;&lt;custom2&gt;PMC6063127&lt;/custom2&gt;&lt;electronic-resource-num&gt;10.1590/abd1806-4841.20187573&lt;/electronic-resource-num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3"/>
                <w:szCs w:val="13"/>
                <w:vertAlign w:val="superscript"/>
                <w:lang w:val="en-GB"/>
              </w:rPr>
              <w:t>11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</w:tcPr>
          <w:p w14:paraId="566C4B4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</w:tcPr>
          <w:p w14:paraId="1390542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</w:tcPr>
          <w:p w14:paraId="22FA58CE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</w:tcPr>
          <w:p w14:paraId="792DA67B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6758C01B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</w:tcPr>
          <w:p w14:paraId="52CEBCB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24" w:type="dxa"/>
            <w:shd w:val="clear" w:color="auto" w:fill="auto"/>
            <w:vAlign w:val="center"/>
          </w:tcPr>
          <w:p w14:paraId="602AFB2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</w:tcPr>
          <w:p w14:paraId="6BF1908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noWrap/>
            <w:vAlign w:val="center"/>
          </w:tcPr>
          <w:p w14:paraId="2D42A64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noWrap/>
            <w:vAlign w:val="center"/>
          </w:tcPr>
          <w:p w14:paraId="70F272D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noWrap/>
            <w:vAlign w:val="center"/>
          </w:tcPr>
          <w:p w14:paraId="202DB6D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14CD452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noWrap/>
            <w:vAlign w:val="center"/>
          </w:tcPr>
          <w:p w14:paraId="21E3CA15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</w:tcPr>
          <w:p w14:paraId="3ACC4F5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8</w:t>
            </w:r>
          </w:p>
        </w:tc>
      </w:tr>
      <w:tr w:rsidR="00F77A48" w:rsidRPr="00206CB6" w14:paraId="53D455B4" w14:textId="77777777" w:rsidTr="00524786">
        <w:trPr>
          <w:trHeight w:val="20"/>
        </w:trPr>
        <w:tc>
          <w:tcPr>
            <w:tcW w:w="3133" w:type="dxa"/>
            <w:shd w:val="clear" w:color="auto" w:fill="auto"/>
            <w:vAlign w:val="center"/>
            <w:hideMark/>
          </w:tcPr>
          <w:p w14:paraId="363A928E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Merdji</w:t>
            </w:r>
            <w:proofErr w:type="spellEnd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 xml:space="preserve"> H et al, 2018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>
                <w:fldData xml:space="preserve">PEVuZE5vdGU+PENpdGU+PEF1dGhvcj5NZXJkamk8L0F1dGhvcj48WWVhcj4yMDE4PC9ZZWFyPjxS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</w:fldData>
              </w:fldCha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>
                <w:fldData xml:space="preserve">PEVuZE5vdGU+PENpdGU+PEF1dGhvcj5NZXJkamk8L0F1dGhvcj48WWVhcj4yMDE4PC9ZZWFyPjxS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</w:fldData>
              </w:fldCha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.DATA 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3"/>
                <w:szCs w:val="13"/>
                <w:vertAlign w:val="superscript"/>
                <w:lang w:val="en-GB"/>
              </w:rPr>
              <w:t>12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001511E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435B925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2B0B11BE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62B4753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4001E552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23C75DE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1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326AE62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4A0B26B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8D983E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noWrap/>
            <w:vAlign w:val="center"/>
            <w:hideMark/>
          </w:tcPr>
          <w:p w14:paraId="3BA57EE5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5701F27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0BF2F2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417F901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55C7249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7</w:t>
            </w:r>
          </w:p>
        </w:tc>
      </w:tr>
      <w:tr w:rsidR="00F77A48" w:rsidRPr="00206CB6" w14:paraId="38D83EF4" w14:textId="77777777" w:rsidTr="00524786">
        <w:trPr>
          <w:trHeight w:val="20"/>
        </w:trPr>
        <w:tc>
          <w:tcPr>
            <w:tcW w:w="3133" w:type="dxa"/>
            <w:shd w:val="clear" w:color="auto" w:fill="auto"/>
            <w:noWrap/>
            <w:vAlign w:val="center"/>
            <w:hideMark/>
          </w:tcPr>
          <w:p w14:paraId="13E8BCD9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Meijer J.M et al, 2019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>
                <w:fldData xml:space="preserve">PEVuZE5vdGU+PENpdGU+PEF1dGhvcj5NZWlqZXI8L0F1dGhvcj48WWVhcj4yMDE5PC9ZZWFyPjxS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</w:fldData>
              </w:fldCha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>
                <w:fldData xml:space="preserve">PEVuZE5vdGU+PENpdGU+PEF1dGhvcj5NZWlqZXI8L0F1dGhvcj48WWVhcj4yMDE5PC9ZZWFyPjxS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</w:fldData>
              </w:fldCha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.DATA 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3"/>
                <w:szCs w:val="13"/>
                <w:vertAlign w:val="superscript"/>
                <w:lang w:val="en-GB"/>
              </w:rPr>
              <w:t>13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62A19E3B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6D402F9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526FE012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28F3EF6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313311BD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0F3C4DA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177C299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1154F7A7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3AD7B1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noWrap/>
            <w:vAlign w:val="center"/>
            <w:hideMark/>
          </w:tcPr>
          <w:p w14:paraId="3156F3E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6FD7854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A212D5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25D54B22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02B019BE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8</w:t>
            </w:r>
          </w:p>
        </w:tc>
      </w:tr>
      <w:tr w:rsidR="00F77A48" w:rsidRPr="00206CB6" w14:paraId="03894FA4" w14:textId="77777777" w:rsidTr="00524786">
        <w:trPr>
          <w:trHeight w:val="20"/>
        </w:trPr>
        <w:tc>
          <w:tcPr>
            <w:tcW w:w="3133" w:type="dxa"/>
            <w:shd w:val="clear" w:color="auto" w:fill="auto"/>
            <w:vAlign w:val="center"/>
            <w:hideMark/>
          </w:tcPr>
          <w:p w14:paraId="5AF3E192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Ackerman M et al, 2021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&lt;EndNote&gt;&lt;Cite&gt;&lt;Author&gt;Ackerman&lt;/Author&gt;&lt;Year&gt;2021&lt;/Year&gt;&lt;RecNum&gt;240&lt;/RecNum&gt;&lt;DisplayText&gt;&lt;style face="superscript"&gt;14&lt;/style&gt;&lt;/DisplayText&gt;&lt;record&gt;&lt;rec-number&gt;240&lt;/rec-number&gt;&lt;foreign-keys&gt;&lt;key app="EN" db-id="ds5ra9axudw9zqeatfoxazdnx9frxvsfdwv2" timestamp="1667106472"&gt;240&lt;/key&gt;&lt;/foreign-keys&gt;&lt;ref-type name="Journal Article"&gt;17&lt;/ref-type&gt;&lt;contributors&gt;&lt;authors&gt;&lt;author&gt;Ackerman, M.&lt;/author&gt;&lt;author&gt;Esteve, E.&lt;/author&gt;&lt;author&gt;Potier, P.&lt;/author&gt;&lt;author&gt;Finon, A.&lt;/author&gt;&lt;/authors&gt;&lt;/contributors&gt;&lt;auth-address&gt;Department of Dermatology, CHR-Orleans, Orleans, France.&amp;#xD;Department of Hepatology, CHR-Orleans, Orleans, France.&lt;/auth-address&gt;&lt;titles&gt;&lt;title&gt;Two cases of yellow urticaria revealing acute lithiasic biliary disease&lt;/title&gt;&lt;secondary-title&gt;Australas J Dermatol&lt;/secondary-title&gt;&lt;/titles&gt;&lt;pages&gt;e326-e327&lt;/pages&gt;&lt;volume&gt;62&lt;/volume&gt;&lt;number&gt;2&lt;/number&gt;&lt;edition&gt;20201120&lt;/edition&gt;&lt;keywords&gt;&lt;keyword&gt;Aged&lt;/keyword&gt;&lt;keyword&gt;Female&lt;/keyword&gt;&lt;keyword&gt;Humans&lt;/keyword&gt;&lt;keyword&gt;Hyperbilirubinemia/complications/*etiology/physiopathology&lt;/keyword&gt;&lt;keyword&gt;Liver Cirrhosis, Biliary/complications/*diagnosis&lt;/keyword&gt;&lt;keyword&gt;Male&lt;/keyword&gt;&lt;keyword&gt;Urticaria/etiology/physiopathology&lt;/keyword&gt;&lt;/keywords&gt;&lt;dates&gt;&lt;year&gt;2021&lt;/year&gt;&lt;pub-dates&gt;&lt;date&gt;May&lt;/date&gt;&lt;/pub-dates&gt;&lt;/dates&gt;&lt;isbn&gt;0004-8380&lt;/isbn&gt;&lt;accession-num&gt;33216960&lt;/accession-num&gt;&lt;urls&gt;&lt;related-urls&gt;&lt;url&gt;https://onlinelibrary.wiley.com/doi/10.1111/ajd.13496&lt;/url&gt;&lt;/related-urls&gt;&lt;/urls&gt;&lt;electronic-resource-num&gt;10.1111/ajd.13496&lt;/electronic-resource-num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3"/>
                <w:szCs w:val="13"/>
                <w:vertAlign w:val="superscript"/>
                <w:lang w:val="en-GB"/>
              </w:rPr>
              <w:t>14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5921811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7562548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5850AA1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2999E3F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0FCA2EC7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5A7151C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485BE037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07B5876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A186A0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noWrap/>
            <w:vAlign w:val="center"/>
            <w:hideMark/>
          </w:tcPr>
          <w:p w14:paraId="75A9B403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0A6BCCE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49F9BE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5A2C76F5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76DC7BE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6</w:t>
            </w:r>
          </w:p>
        </w:tc>
      </w:tr>
      <w:tr w:rsidR="00F77A48" w:rsidRPr="00206CB6" w14:paraId="0A845B1F" w14:textId="77777777" w:rsidTr="00524786">
        <w:trPr>
          <w:trHeight w:val="20"/>
        </w:trPr>
        <w:tc>
          <w:tcPr>
            <w:tcW w:w="3133" w:type="dxa"/>
            <w:shd w:val="clear" w:color="auto" w:fill="auto"/>
            <w:vAlign w:val="center"/>
            <w:hideMark/>
          </w:tcPr>
          <w:p w14:paraId="45C10571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Cakici</w:t>
            </w:r>
            <w:proofErr w:type="spellEnd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 xml:space="preserve"> O.A et al, 2021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>
                <w:fldData xml:space="preserve">PEVuZE5vdGU+PENpdGU+PEF1dGhvcj7Dh2FrxLFjxLE8L0F1dGhvcj48WWVhcj4yMDIxPC9ZZWFy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</w:fldData>
              </w:fldCha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>
                <w:fldData xml:space="preserve">PEVuZE5vdGU+PENpdGU+PEF1dGhvcj7Dh2FrxLFjxLE8L0F1dGhvcj48WWVhcj4yMDIxPC9ZZWFy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</w:fldData>
              </w:fldCha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.DATA 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3"/>
                <w:szCs w:val="13"/>
                <w:vertAlign w:val="superscript"/>
                <w:lang w:val="en-GB"/>
              </w:rPr>
              <w:t>15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18FAA91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6336173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2D26ACB2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3FBBF637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28E175B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6C6EEB1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1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763DAEDD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376A488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36C25D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noWrap/>
            <w:vAlign w:val="center"/>
            <w:hideMark/>
          </w:tcPr>
          <w:p w14:paraId="66F4DD62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5ADDD37D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B0748E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3184FF1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563A02A5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7</w:t>
            </w:r>
          </w:p>
        </w:tc>
      </w:tr>
      <w:tr w:rsidR="00F77A48" w:rsidRPr="00206CB6" w14:paraId="39156371" w14:textId="77777777" w:rsidTr="00524786">
        <w:trPr>
          <w:trHeight w:val="20"/>
        </w:trPr>
        <w:tc>
          <w:tcPr>
            <w:tcW w:w="3133" w:type="dxa"/>
            <w:shd w:val="clear" w:color="auto" w:fill="auto"/>
            <w:vAlign w:val="center"/>
            <w:hideMark/>
          </w:tcPr>
          <w:p w14:paraId="12A86C50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Koumaki</w:t>
            </w:r>
            <w:proofErr w:type="spellEnd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 xml:space="preserve"> D et al, 2021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&lt;EndNote&gt;&lt;Cite&gt;&lt;Author&gt;Koumaki&lt;/Author&gt;&lt;Year&gt;2021&lt;/Year&gt;&lt;RecNum&gt;55&lt;/RecNum&gt;&lt;DisplayText&gt;&lt;style face="superscript"&gt;16&lt;/style&gt;&lt;/DisplayText&gt;&lt;record&gt;&lt;rec-number&gt;55&lt;/rec-number&gt;&lt;foreign-keys&gt;&lt;key app="EN" db-id="ds5ra9axudw9zqeatfoxazdnx9frxvsfdwv2" timestamp="1667106471"&gt;55&lt;/key&gt;&lt;/foreign-keys&gt;&lt;ref-type name="Journal Article"&gt;17&lt;/ref-type&gt;&lt;contributors&gt;&lt;authors&gt;&lt;author&gt;Koumaki, D.&lt;/author&gt;&lt;author&gt;Demetriou, G.&lt;/author&gt;&lt;author&gt;Krasagakis, K.&lt;/author&gt;&lt;/authors&gt;&lt;/contributors&gt;&lt;auth-address&gt;Department of Dermatology University Hospital of Heraklion, Crete, Greece.&amp;#xD;Department of Gastroenterology, University Hospital of Heraklion, Crete, Greece.&lt;/auth-address&gt;&lt;titles&gt;&lt;title&gt;Yellow urticaria in a patient with alcohol-related liver cirrhosis and jaundice&lt;/title&gt;&lt;secondary-title&gt;Indian J Dermatol Venereol Leprol&lt;/secondary-title&gt;&lt;/titles&gt;&lt;pages&gt;676-677&lt;/pages&gt;&lt;volume&gt;87&lt;/volume&gt;&lt;number&gt;5&lt;/number&gt;&lt;keywords&gt;&lt;keyword&gt;Humans&lt;/keyword&gt;&lt;keyword&gt;Jaundice/*etiology/pathology&lt;/keyword&gt;&lt;keyword&gt;Liver Cirrhosis, Alcoholic/*complications&lt;/keyword&gt;&lt;keyword&gt;Male&lt;/keyword&gt;&lt;keyword&gt;Middle Aged&lt;/keyword&gt;&lt;keyword&gt;Urticaria/*etiology/pathology&lt;/keyword&gt;&lt;/keywords&gt;&lt;dates&gt;&lt;year&gt;2021&lt;/year&gt;&lt;pub-dates&gt;&lt;date&gt;Sep-Oct&lt;/date&gt;&lt;/pub-dates&gt;&lt;/dates&gt;&lt;isbn&gt;0378-6323&lt;/isbn&gt;&lt;accession-num&gt;32108616&lt;/accession-num&gt;&lt;urls&gt;&lt;/urls&gt;&lt;electronic-resource-num&gt;10.4103/ijdvl.IJDVL_616_19&lt;/electronic-resource-num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3"/>
                <w:szCs w:val="13"/>
                <w:vertAlign w:val="superscript"/>
                <w:lang w:val="en-GB"/>
              </w:rPr>
              <w:t>16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624FE77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2E6EC49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6A7906A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40015C82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0F46BC4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27B1832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6000373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03533BF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B2FECF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noWrap/>
            <w:vAlign w:val="center"/>
            <w:hideMark/>
          </w:tcPr>
          <w:p w14:paraId="68A273BB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3B3EC00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159800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1191117E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0558C1F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6</w:t>
            </w:r>
          </w:p>
        </w:tc>
      </w:tr>
      <w:tr w:rsidR="00F77A48" w:rsidRPr="00206CB6" w14:paraId="40296BCB" w14:textId="77777777" w:rsidTr="00524786">
        <w:trPr>
          <w:trHeight w:val="20"/>
        </w:trPr>
        <w:tc>
          <w:tcPr>
            <w:tcW w:w="3133" w:type="dxa"/>
            <w:shd w:val="clear" w:color="auto" w:fill="auto"/>
            <w:vAlign w:val="center"/>
            <w:hideMark/>
          </w:tcPr>
          <w:p w14:paraId="0494A991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Toston N.S et al, 2021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&lt;EndNote&gt;&lt;Cite&gt;&lt;Author&gt;Segurado Tostón&lt;/Author&gt;&lt;Year&gt;2021&lt;/Year&gt;&lt;RecNum&gt;38834&lt;/RecNum&gt;&lt;DisplayText&gt;&lt;style face="superscript"&gt;17&lt;/style&gt;&lt;/DisplayText&gt;&lt;record&gt;&lt;rec-number&gt;38834&lt;/rec-number&gt;&lt;foreign-keys&gt;&lt;key app="EN" db-id="wa5stsa28fztw2e9909xxrffd59wp5da5xtd" timestamp="1681662084"&gt;38834&lt;/key&gt;&lt;/foreign-keys&gt;&lt;ref-type name="Journal Article"&gt;17&lt;/ref-type&gt;&lt;contributors&gt;&lt;authors&gt;&lt;author&gt;Segurado Tostón, N.&lt;/author&gt;&lt;author&gt;García Castro, R.&lt;/author&gt;&lt;author&gt;Román Curto, C.&lt;/author&gt;&lt;/authors&gt;&lt;/contributors&gt;&lt;auth-address&gt;Servicio de Dermatología, Complejo Asistencial Universitario de Salamanca, Salamanca, España. Electronic address: nestorst_zamora@hotmail.com.&amp;#xD;Servicio de Dermatología, Complejo Asistencial Universitario de Salamanca, Salamanca, España.&lt;/auth-address&gt;&lt;titles&gt;&lt;title&gt;Yellow Urticaria&lt;/title&gt;&lt;secondary-title&gt;Actas Dermosifiliogr&lt;/secondary-title&gt;&lt;/titles&gt;&lt;periodical&gt;&lt;full-title&gt;Actas Dermosifiliogr&lt;/full-title&gt;&lt;/periodical&gt;&lt;pages&gt;19&lt;/pages&gt;&lt;volume&gt;112 Suppl 1&lt;/volume&gt;&lt;edition&gt;20210424&lt;/edition&gt;&lt;keywords&gt;&lt;keyword&gt;Humans&lt;/keyword&gt;&lt;keyword&gt;*Urticaria&lt;/keyword&gt;&lt;/keywords&gt;&lt;dates&gt;&lt;year&gt;2021&lt;/year&gt;&lt;pub-dates&gt;&lt;date&gt;Jul&lt;/date&gt;&lt;/pub-dates&gt;&lt;/dates&gt;&lt;orig-pub&gt;Urticaria amarilla.&lt;/orig-pub&gt;&lt;isbn&gt;0001-7310&lt;/isbn&gt;&lt;accession-num&gt;33901479&lt;/accession-num&gt;&lt;urls&gt;&lt;/urls&gt;&lt;electronic-resource-num&gt;10.1016/j.ad.2019.11.017&lt;/electronic-resource-num&gt;&lt;remote-database-provider&gt;NLM&lt;/remote-database-provider&gt;&lt;language&gt;eng&amp;#xD;spa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3"/>
                <w:szCs w:val="13"/>
                <w:vertAlign w:val="superscript"/>
                <w:lang w:val="en-GB"/>
              </w:rPr>
              <w:t>17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5639C60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016F477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2515BEA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4E3EFFE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61EB3477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1748939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56530A4E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4ABF353E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46A5C6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noWrap/>
            <w:vAlign w:val="center"/>
            <w:hideMark/>
          </w:tcPr>
          <w:p w14:paraId="1F6681F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3A95290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7534617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20B4865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4892BB5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6</w:t>
            </w:r>
          </w:p>
        </w:tc>
      </w:tr>
      <w:tr w:rsidR="00F77A48" w:rsidRPr="00206CB6" w14:paraId="4CBFECC2" w14:textId="77777777" w:rsidTr="00524786">
        <w:trPr>
          <w:trHeight w:val="20"/>
        </w:trPr>
        <w:tc>
          <w:tcPr>
            <w:tcW w:w="3133" w:type="dxa"/>
            <w:shd w:val="clear" w:color="auto" w:fill="auto"/>
            <w:noWrap/>
            <w:vAlign w:val="center"/>
            <w:hideMark/>
          </w:tcPr>
          <w:p w14:paraId="10192244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Hardy S et al, 2022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&lt;EndNote&gt;&lt;Cite&gt;&lt;Author&gt;Hardy&lt;/Author&gt;&lt;Year&gt;2022&lt;/Year&gt;&lt;RecNum&gt;33566&lt;/RecNum&gt;&lt;DisplayText&gt;&lt;style face="superscript"&gt;18&lt;/style&gt;&lt;/DisplayText&gt;&lt;record&gt;&lt;rec-number&gt;33566&lt;/rec-number&gt;&lt;foreign-keys&gt;&lt;key app="EN" db-id="ds5ra9axudw9zqeatfoxazdnx9frxvsfdwv2" timestamp="1681660405"&gt;33566&lt;/key&gt;&lt;/foreign-keys&gt;&lt;ref-type name="Journal Article"&gt;17&lt;/ref-type&gt;&lt;contributors&gt;&lt;authors&gt;&lt;author&gt;Hardy, Steven&lt;/author&gt;&lt;author&gt;King, Ryan&lt;/author&gt;&lt;author&gt;Scholand, Stephen&lt;/author&gt;&lt;/authors&gt;&lt;/contributors&gt;&lt;titles&gt;&lt;title&gt;Yellow Urticaria in a Patient with Liver Disease&lt;/title&gt;&lt;secondary-title&gt;Case Reports in Clinical Medicine&lt;/secondary-title&gt;&lt;/titles&gt;&lt;periodical&gt;&lt;full-title&gt;Case Reports in Clinical Medicine&lt;/full-title&gt;&lt;/periodical&gt;&lt;pages&gt;101-105&lt;/pages&gt;&lt;volume&gt;11&lt;/volume&gt;&lt;number&gt;04&lt;/number&gt;&lt;section&gt;101&lt;/section&gt;&lt;dates&gt;&lt;year&gt;2022&lt;/year&gt;&lt;/dates&gt;&lt;isbn&gt;2325-7075&amp;#xD;2325-7083&lt;/isbn&gt;&lt;urls&gt;&lt;/urls&gt;&lt;electronic-resource-num&gt;10.4236/crcm.2022.114016&lt;/electronic-resource-num&gt;&lt;/record&gt;&lt;/Cite&gt;&lt;/EndNote&gt;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3"/>
                <w:szCs w:val="13"/>
                <w:vertAlign w:val="superscript"/>
                <w:lang w:val="en-GB"/>
              </w:rPr>
              <w:t>18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2F44442D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68F8320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14A46C3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02D972B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6B12E1C5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4E6C361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28649E2D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3714DB32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629E58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noWrap/>
            <w:vAlign w:val="center"/>
            <w:hideMark/>
          </w:tcPr>
          <w:p w14:paraId="005665A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0D8563D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154429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288A888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65A38205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8</w:t>
            </w:r>
          </w:p>
        </w:tc>
      </w:tr>
      <w:tr w:rsidR="00F77A48" w:rsidRPr="00206CB6" w14:paraId="6E95608B" w14:textId="77777777" w:rsidTr="00524786">
        <w:trPr>
          <w:trHeight w:val="20"/>
        </w:trPr>
        <w:tc>
          <w:tcPr>
            <w:tcW w:w="3133" w:type="dxa"/>
            <w:shd w:val="clear" w:color="auto" w:fill="auto"/>
            <w:noWrap/>
            <w:vAlign w:val="center"/>
            <w:hideMark/>
          </w:tcPr>
          <w:p w14:paraId="79EA9A60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McLarney R et al, 2022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&lt;EndNote&gt;&lt;Cite&gt;&lt;Author&gt;McLarney&lt;/Author&gt;&lt;Year&gt;2022&lt;/Year&gt;&lt;RecNum&gt;38835&lt;/RecNum&gt;&lt;DisplayText&gt;&lt;style face="superscript"&gt;19&lt;/style&gt;&lt;/DisplayText&gt;&lt;record&gt;&lt;rec-number&gt;38835&lt;/rec-number&gt;&lt;foreign-keys&gt;&lt;key app="EN" db-id="wa5stsa28fztw2e9909xxrffd59wp5da5xtd" timestamp="1681662326"&gt;38835&lt;/key&gt;&lt;/foreign-keys&gt;&lt;ref-type name="Journal Article"&gt;17&lt;/ref-type&gt;&lt;contributors&gt;&lt;authors&gt;&lt;author&gt;McLarney, R. M.&lt;/author&gt;&lt;author&gt;Heymann, W. R.&lt;/author&gt;&lt;/authors&gt;&lt;/contributors&gt;&lt;auth-address&gt;Division of Dermatology, Cooper University Health Care, Camden, New Jersey.&lt;/auth-address&gt;&lt;titles&gt;&lt;title&gt;Yellow Urticaria&lt;/title&gt;&lt;secondary-title&gt;JAMA Dermatol&lt;/secondary-title&gt;&lt;/titles&gt;&lt;periodical&gt;&lt;full-title&gt;JAMA Dermatol&lt;/full-title&gt;&lt;/periodical&gt;&lt;pages&gt;685&lt;/pages&gt;&lt;volume&gt;158&lt;/volume&gt;&lt;number&gt;6&lt;/number&gt;&lt;keywords&gt;&lt;keyword&gt;Humans&lt;/keyword&gt;&lt;keyword&gt;*Urticaria/diagnosis/etiology&lt;/keyword&gt;&lt;/keywords&gt;&lt;dates&gt;&lt;year&gt;2022&lt;/year&gt;&lt;pub-dates&gt;&lt;date&gt;Jun 1&lt;/date&gt;&lt;/pub-dates&gt;&lt;/dates&gt;&lt;isbn&gt;2168-6068&lt;/isbn&gt;&lt;accession-num&gt;35385069&lt;/accession-num&gt;&lt;urls&gt;&lt;/urls&gt;&lt;electronic-resource-num&gt;10.1001/jamadermatol.2022.0597&lt;/electronic-resource-num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3"/>
                <w:szCs w:val="13"/>
                <w:vertAlign w:val="superscript"/>
                <w:lang w:val="en-GB"/>
              </w:rPr>
              <w:t>19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38315527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579C91C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2C92877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0C63D532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6CF6A76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4D80AB6D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5C3D576D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384FE0D7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B7175B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noWrap/>
            <w:vAlign w:val="center"/>
            <w:hideMark/>
          </w:tcPr>
          <w:p w14:paraId="7ABCDC1E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3A555C6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7C72F8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2F77A397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1BCBA569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6</w:t>
            </w:r>
          </w:p>
        </w:tc>
      </w:tr>
      <w:tr w:rsidR="00F77A48" w:rsidRPr="00206CB6" w14:paraId="26A8E5A4" w14:textId="77777777" w:rsidTr="00524786">
        <w:trPr>
          <w:trHeight w:val="20"/>
        </w:trPr>
        <w:tc>
          <w:tcPr>
            <w:tcW w:w="3133" w:type="dxa"/>
            <w:shd w:val="clear" w:color="auto" w:fill="auto"/>
            <w:vAlign w:val="center"/>
            <w:hideMark/>
          </w:tcPr>
          <w:p w14:paraId="73A5A58F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Stetkevich</w:t>
            </w:r>
            <w:proofErr w:type="spellEnd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 xml:space="preserve"> S. A et al, 2022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&lt;EndNote&gt;&lt;Cite&gt;&lt;Author&gt;Stetkevich&lt;/Author&gt;&lt;Year&gt;2023&lt;/Year&gt;&lt;RecNum&gt;1515&lt;/RecNum&gt;&lt;DisplayText&gt;&lt;style face="superscript"&gt;20&lt;/style&gt;&lt;/DisplayText&gt;&lt;record&gt;&lt;rec-number&gt;1515&lt;/rec-number&gt;&lt;foreign-keys&gt;&lt;key app="EN" db-id="rrrdef9d62zvtwev2z0xxrwkt5xfdz0sests" timestamp="1681026761"&gt;1515&lt;/key&gt;&lt;/foreign-keys&gt;&lt;ref-type name="Journal Article"&gt;17&lt;/ref-type&gt;&lt;contributors&gt;&lt;authors&gt;&lt;author&gt;Stetkevich, Samuel A.&lt;/author&gt;&lt;author&gt;Urso, Brittany&lt;/author&gt;&lt;author&gt;Saeed, Lina&lt;/author&gt;&lt;author&gt;Hosking, Anna-Marie&lt;/author&gt;&lt;author&gt;Lee, Bonnie A.&lt;/author&gt;&lt;author&gt;Grando, Sergei A.&lt;/author&gt;&lt;author&gt;Linden, Kenneth G.&lt;/author&gt;&lt;/authors&gt;&lt;/contributors&gt;&lt;titles&gt;&lt;title&gt;Yellow urticaria: a rare phenomenon&lt;/title&gt;&lt;secondary-title&gt;International Journal of Dermatology&lt;/secondary-title&gt;&lt;/titles&gt;&lt;periodical&gt;&lt;full-title&gt;International Journal of Dermatology&lt;/full-title&gt;&lt;/periodical&gt;&lt;pages&gt;e225-e226&lt;/pages&gt;&lt;volume&gt;62&lt;/volume&gt;&lt;number&gt;4&lt;/number&gt;&lt;dates&gt;&lt;year&gt;2023&lt;/year&gt;&lt;/dates&gt;&lt;isbn&gt;0011-9059&lt;/isbn&gt;&lt;urls&gt;&lt;related-urls&gt;&lt;url&gt;https://onlinelibrary.wiley.com/doi/abs/10.1111/ijd.16093&lt;/url&gt;&lt;/related-urls&gt;&lt;/urls&gt;&lt;electronic-resource-num&gt;https://doi.org/10.1111/ijd.16093&lt;/electronic-resource-num&gt;&lt;/record&gt;&lt;/Cite&gt;&lt;/EndNote&gt;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3"/>
                <w:szCs w:val="13"/>
                <w:vertAlign w:val="superscript"/>
                <w:lang w:val="en-GB"/>
              </w:rPr>
              <w:t>20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34CD62E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4657E673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35309BE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24D9A365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4C5E0F3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4F7998CD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1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06E7CDB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05CA8AEB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64012C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noWrap/>
            <w:vAlign w:val="center"/>
            <w:hideMark/>
          </w:tcPr>
          <w:p w14:paraId="231CC84A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223C859E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6DEC3D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noWrap/>
            <w:vAlign w:val="center"/>
            <w:hideMark/>
          </w:tcPr>
          <w:p w14:paraId="2B0C9103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1C23DB83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7</w:t>
            </w:r>
          </w:p>
        </w:tc>
      </w:tr>
      <w:tr w:rsidR="00F77A48" w:rsidRPr="00206CB6" w14:paraId="27BAD648" w14:textId="77777777" w:rsidTr="00524786">
        <w:trPr>
          <w:trHeight w:val="20"/>
        </w:trPr>
        <w:tc>
          <w:tcPr>
            <w:tcW w:w="3133" w:type="dxa"/>
            <w:shd w:val="clear" w:color="auto" w:fill="auto"/>
            <w:vAlign w:val="center"/>
            <w:hideMark/>
          </w:tcPr>
          <w:p w14:paraId="387E8F22" w14:textId="77777777" w:rsidR="00F77A48" w:rsidRPr="00206CB6" w:rsidRDefault="00F77A48" w:rsidP="00524786">
            <w:pPr>
              <w:spacing w:after="0" w:line="240" w:lineRule="auto"/>
              <w:rPr>
                <w:rFonts w:ascii="Arial" w:hAnsi="Arial" w:cs="Arial"/>
                <w:color w:val="000000"/>
                <w:sz w:val="13"/>
                <w:szCs w:val="13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>Kranke</w:t>
            </w:r>
            <w:proofErr w:type="spellEnd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 xml:space="preserve"> T et al, 2022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&lt;EndNote&gt;&lt;Cite&gt;&lt;Author&gt;Kränke&lt;/Author&gt;&lt;Year&gt;2022&lt;/Year&gt;&lt;RecNum&gt;38836&lt;/RecNum&gt;&lt;DisplayText&gt;&lt;style face="superscript"&gt;21&lt;/style&gt;&lt;/DisplayText&gt;&lt;record&gt;&lt;rec-number&gt;38836&lt;/rec-number&gt;&lt;foreign-keys&gt;&lt;key app="EN" db-id="wa5stsa28fztw2e9909xxrffd59wp5da5xtd" timestamp="1681662428"&gt;38836&lt;/key&gt;&lt;/foreign-keys&gt;&lt;ref-type name="Journal Article"&gt;17&lt;/ref-type&gt;&lt;contributors&gt;&lt;authors&gt;&lt;author&gt;Kränke, T.&lt;/author&gt;&lt;author&gt;Kränke, B.&lt;/author&gt;&lt;/authors&gt;&lt;/contributors&gt;&lt;auth-address&gt;Department of Dermatology, Medical University of Graz, Graz, Austria.&lt;/auth-address&gt;&lt;titles&gt;&lt;title&gt;Yellow Urticaria&lt;/title&gt;&lt;secondary-title&gt;Dermatol Pract Concept&lt;/secondary-title&gt;&lt;/titles&gt;&lt;periodical&gt;&lt;full-title&gt;Dermatol Pract Concept&lt;/full-title&gt;&lt;/periodical&gt;&lt;pages&gt;e2022225&lt;/pages&gt;&lt;volume&gt;12&lt;/volume&gt;&lt;number&gt;4&lt;/number&gt;&lt;edition&gt;20221001&lt;/edition&gt;&lt;dates&gt;&lt;year&gt;2022&lt;/year&gt;&lt;pub-dates&gt;&lt;date&gt;Nov&lt;/date&gt;&lt;/pub-dates&gt;&lt;/dates&gt;&lt;isbn&gt;2160-9381 (Print)&amp;#xD;2160-9381&lt;/isbn&gt;&lt;accession-num&gt;36534558&lt;/accession-num&gt;&lt;urls&gt;&lt;/urls&gt;&lt;custom1&gt;Competing interests: None.&lt;/custom1&gt;&lt;custom2&gt;PMC9681187&lt;/custom2&gt;&lt;electronic-resource-num&gt;10.5826/dpc.1204a225&lt;/electronic-resource-num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noProof/>
                <w:sz w:val="13"/>
                <w:szCs w:val="13"/>
                <w:vertAlign w:val="superscript"/>
                <w:lang w:val="en-GB"/>
              </w:rPr>
              <w:t>21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6A45DAE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  <w:hideMark/>
          </w:tcPr>
          <w:p w14:paraId="14EC8C31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51CB0253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742511C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  <w:hideMark/>
          </w:tcPr>
          <w:p w14:paraId="4D27E12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  <w:hideMark/>
          </w:tcPr>
          <w:p w14:paraId="0DF55157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1</w:t>
            </w:r>
          </w:p>
        </w:tc>
        <w:tc>
          <w:tcPr>
            <w:tcW w:w="824" w:type="dxa"/>
            <w:shd w:val="clear" w:color="auto" w:fill="auto"/>
            <w:vAlign w:val="center"/>
            <w:hideMark/>
          </w:tcPr>
          <w:p w14:paraId="173E249D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460F62BE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vAlign w:val="center"/>
            <w:hideMark/>
          </w:tcPr>
          <w:p w14:paraId="574BE65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vAlign w:val="center"/>
            <w:hideMark/>
          </w:tcPr>
          <w:p w14:paraId="15D0973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vAlign w:val="center"/>
            <w:hideMark/>
          </w:tcPr>
          <w:p w14:paraId="7E45B2E7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52ED4246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vAlign w:val="center"/>
            <w:hideMark/>
          </w:tcPr>
          <w:p w14:paraId="73146918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  <w:hideMark/>
          </w:tcPr>
          <w:p w14:paraId="7110AC9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7</w:t>
            </w:r>
          </w:p>
        </w:tc>
      </w:tr>
      <w:tr w:rsidR="00F77A48" w:rsidRPr="00206CB6" w14:paraId="3655B19C" w14:textId="77777777" w:rsidTr="00524786">
        <w:trPr>
          <w:trHeight w:val="20"/>
        </w:trPr>
        <w:tc>
          <w:tcPr>
            <w:tcW w:w="3133" w:type="dxa"/>
            <w:shd w:val="clear" w:color="auto" w:fill="auto"/>
            <w:vAlign w:val="center"/>
          </w:tcPr>
          <w:p w14:paraId="45BB5A81" w14:textId="77777777" w:rsidR="00F77A48" w:rsidRPr="00206CB6" w:rsidRDefault="00F77A48" w:rsidP="00524786">
            <w:pPr>
              <w:spacing w:after="0" w:line="240" w:lineRule="auto"/>
              <w:rPr>
                <w:rFonts w:ascii="Arial" w:eastAsia="Times New Roman" w:hAnsi="Arial" w:cs="Arial"/>
                <w:sz w:val="13"/>
                <w:szCs w:val="13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lastRenderedPageBreak/>
              <w:t>Toujani</w:t>
            </w:r>
            <w:proofErr w:type="spellEnd"/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t xml:space="preserve"> S et al, 2023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instrText xml:space="preserve"> ADDIN EN.CITE &lt;EndNote&gt;&lt;Cite&gt;&lt;Author&gt;Toujani&lt;/Author&gt;&lt;Year&gt;2023&lt;/Year&gt;&lt;RecNum&gt;1514&lt;/RecNum&gt;&lt;DisplayText&gt;&lt;style face="superscript"&gt;22&lt;/style&gt;&lt;/DisplayText&gt;&lt;record&gt;&lt;rec-number&gt;1514&lt;/rec-number&gt;&lt;foreign-keys&gt;&lt;key app="EN" db-id="rrrdef9d62zvtwev2z0xxrwkt5xfdz0sests" timestamp="1681026683"&gt;1514&lt;/key&gt;&lt;/foreign-keys&gt;&lt;ref-type name="Journal Article"&gt;17&lt;/ref-type&gt;&lt;contributors&gt;&lt;authors&gt;&lt;author&gt;Toujani, S.&lt;/author&gt;&lt;author&gt;El Ouni, A.&lt;/author&gt;&lt;author&gt;Mestiri, S.&lt;/author&gt;&lt;author&gt;Toujani, E.&lt;/author&gt;&lt;author&gt;Belhassen, A.&lt;/author&gt;&lt;author&gt;Meddeb, Z.&lt;/author&gt;&lt;author&gt;Bouslama, K.&lt;/author&gt;&lt;/authors&gt;&lt;/contributors&gt;&lt;auth-address&gt;Internal medicine department University Hospital Center Mongi Slim La Marsa Tunisia.&amp;#xD;University of Monastir Faculty of Pharmacy of Monastir Monastir Tunisia.&lt;/auth-address&gt;&lt;titles&gt;&lt;title&gt;Yellow urticaria revealing overlap syndrome of autoimmune hepatitis and primary biliary cholangitis&lt;/title&gt;&lt;secondary-title&gt;Clin Case Rep&lt;/secondary-title&gt;&lt;/titles&gt;&lt;periodical&gt;&lt;full-title&gt;Clin Case Rep&lt;/full-title&gt;&lt;/periodical&gt;&lt;pages&gt;e7050&lt;/pages&gt;&lt;volume&gt;11&lt;/volume&gt;&lt;number&gt;3&lt;/number&gt;&lt;edition&gt;20230308&lt;/edition&gt;&lt;keywords&gt;&lt;keyword&gt;autoimmune hepatitis&lt;/keyword&gt;&lt;keyword&gt;diagnosis&lt;/keyword&gt;&lt;keyword&gt;primary biliary cholangitis&lt;/keyword&gt;&lt;keyword&gt;yellow urticaria&lt;/keyword&gt;&lt;/keywords&gt;&lt;dates&gt;&lt;year&gt;2023&lt;/year&gt;&lt;pub-dates&gt;&lt;date&gt;Mar&lt;/date&gt;&lt;/pub-dates&gt;&lt;/dates&gt;&lt;isbn&gt;2050-0904 (Print)&amp;#xD;2050-0904&lt;/isbn&gt;&lt;accession-num&gt;36911647&lt;/accession-num&gt;&lt;urls&gt;&lt;/urls&gt;&lt;custom1&gt;None.&lt;/custom1&gt;&lt;custom2&gt;PMC9994157&lt;/custom2&gt;&lt;electronic-resource-num&gt;10.1002/ccr3.7050&lt;/electronic-resource-num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noProof/>
                <w:sz w:val="13"/>
                <w:szCs w:val="13"/>
                <w:vertAlign w:val="superscript"/>
                <w:lang w:val="en-GB"/>
              </w:rPr>
              <w:t>22</w:t>
            </w:r>
            <w:r w:rsidRPr="00206CB6">
              <w:rPr>
                <w:rFonts w:ascii="Arial" w:eastAsia="Times New Roman" w:hAnsi="Arial" w:cs="Arial"/>
                <w:sz w:val="13"/>
                <w:szCs w:val="13"/>
                <w:lang w:val="en-GB"/>
              </w:rPr>
              <w:fldChar w:fldCharType="end"/>
            </w:r>
          </w:p>
        </w:tc>
        <w:tc>
          <w:tcPr>
            <w:tcW w:w="683" w:type="dxa"/>
            <w:shd w:val="clear" w:color="auto" w:fill="auto"/>
            <w:noWrap/>
            <w:vAlign w:val="center"/>
          </w:tcPr>
          <w:p w14:paraId="3F8BD23E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25" w:type="dxa"/>
            <w:shd w:val="clear" w:color="auto" w:fill="auto"/>
            <w:vAlign w:val="center"/>
          </w:tcPr>
          <w:p w14:paraId="720D6405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916" w:type="dxa"/>
            <w:shd w:val="clear" w:color="auto" w:fill="auto"/>
            <w:vAlign w:val="center"/>
          </w:tcPr>
          <w:p w14:paraId="06C3094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</w:tcPr>
          <w:p w14:paraId="0348C7FC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1A2CCF70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899" w:type="dxa"/>
            <w:shd w:val="clear" w:color="auto" w:fill="auto"/>
            <w:vAlign w:val="center"/>
          </w:tcPr>
          <w:p w14:paraId="441EBAB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824" w:type="dxa"/>
            <w:shd w:val="clear" w:color="auto" w:fill="auto"/>
            <w:vAlign w:val="center"/>
          </w:tcPr>
          <w:p w14:paraId="69ED7304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2</w:t>
            </w:r>
          </w:p>
        </w:tc>
        <w:tc>
          <w:tcPr>
            <w:tcW w:w="916" w:type="dxa"/>
            <w:shd w:val="clear" w:color="auto" w:fill="auto"/>
            <w:vAlign w:val="center"/>
          </w:tcPr>
          <w:p w14:paraId="5562424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0</w:t>
            </w:r>
          </w:p>
        </w:tc>
        <w:tc>
          <w:tcPr>
            <w:tcW w:w="1194" w:type="dxa"/>
            <w:shd w:val="clear" w:color="auto" w:fill="auto"/>
            <w:vAlign w:val="center"/>
          </w:tcPr>
          <w:p w14:paraId="3596B315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30" w:type="dxa"/>
            <w:shd w:val="clear" w:color="auto" w:fill="auto"/>
            <w:vAlign w:val="center"/>
          </w:tcPr>
          <w:p w14:paraId="7160F30F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2F597CC3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714177D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910" w:type="dxa"/>
            <w:shd w:val="clear" w:color="auto" w:fill="auto"/>
            <w:vAlign w:val="center"/>
          </w:tcPr>
          <w:p w14:paraId="78D5D74B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-</w:t>
            </w:r>
          </w:p>
        </w:tc>
        <w:tc>
          <w:tcPr>
            <w:tcW w:w="683" w:type="dxa"/>
            <w:shd w:val="clear" w:color="auto" w:fill="auto"/>
            <w:noWrap/>
            <w:vAlign w:val="center"/>
          </w:tcPr>
          <w:p w14:paraId="3EB163FD" w14:textId="77777777" w:rsidR="00F77A48" w:rsidRPr="00206CB6" w:rsidRDefault="00F77A48" w:rsidP="00524786">
            <w:pPr>
              <w:jc w:val="center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206CB6">
              <w:rPr>
                <w:rFonts w:ascii="Arial" w:hAnsi="Arial" w:cs="Arial"/>
                <w:color w:val="000000"/>
                <w:sz w:val="13"/>
                <w:szCs w:val="13"/>
              </w:rPr>
              <w:t>8</w:t>
            </w:r>
          </w:p>
        </w:tc>
      </w:tr>
    </w:tbl>
    <w:p w14:paraId="11794A3D" w14:textId="77777777" w:rsidR="008F1C89" w:rsidRPr="00206CB6" w:rsidRDefault="008F1C89" w:rsidP="00F77A48">
      <w:pPr>
        <w:pStyle w:val="NormalWeb"/>
        <w:rPr>
          <w:rFonts w:ascii="Arial" w:hAnsi="Arial" w:cs="Arial"/>
          <w:sz w:val="20"/>
          <w:szCs w:val="20"/>
        </w:rPr>
      </w:pPr>
    </w:p>
    <w:p w14:paraId="643DD92F" w14:textId="77384065" w:rsidR="00F77A48" w:rsidRPr="00206CB6" w:rsidRDefault="008F1C89" w:rsidP="00F77A48">
      <w:pPr>
        <w:pStyle w:val="NormalWeb"/>
        <w:rPr>
          <w:rFonts w:ascii="Arial" w:hAnsi="Arial" w:cs="Arial"/>
          <w:sz w:val="20"/>
          <w:szCs w:val="20"/>
        </w:rPr>
        <w:sectPr w:rsidR="00F77A48" w:rsidRPr="00206CB6" w:rsidSect="000D0048">
          <w:headerReference w:type="even" r:id="rId8"/>
          <w:headerReference w:type="default" r:id="rId9"/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206CB6">
        <w:rPr>
          <w:rFonts w:ascii="Arial" w:hAnsi="Arial" w:cs="Arial"/>
          <w:b/>
          <w:bCs/>
          <w:sz w:val="20"/>
          <w:szCs w:val="20"/>
        </w:rPr>
        <w:t>Notes</w:t>
      </w:r>
      <w:r w:rsidRPr="00206CB6">
        <w:rPr>
          <w:rFonts w:ascii="Arial" w:hAnsi="Arial" w:cs="Arial"/>
          <w:sz w:val="20"/>
          <w:szCs w:val="20"/>
        </w:rPr>
        <w:t xml:space="preserve">: </w:t>
      </w:r>
      <w:r w:rsidR="00F77A48" w:rsidRPr="00206CB6">
        <w:rPr>
          <w:rFonts w:ascii="Arial" w:hAnsi="Arial" w:cs="Arial"/>
          <w:sz w:val="20"/>
          <w:szCs w:val="20"/>
        </w:rPr>
        <w:t xml:space="preserve">0, not reported; 1, reported but inadequate; 2, reported and adequate </w:t>
      </w:r>
    </w:p>
    <w:p w14:paraId="7B11B6E0" w14:textId="45D35262" w:rsidR="001E6A3A" w:rsidRPr="00206CB6" w:rsidRDefault="00673A31" w:rsidP="004C217B">
      <w:pPr>
        <w:spacing w:after="0"/>
        <w:ind w:left="-851"/>
        <w:rPr>
          <w:rFonts w:ascii="Arial" w:hAnsi="Arial" w:cs="Arial"/>
          <w:b/>
          <w:bCs/>
          <w:sz w:val="20"/>
          <w:szCs w:val="20"/>
          <w:lang w:val="en-GB"/>
        </w:rPr>
      </w:pPr>
      <w:r w:rsidRPr="00206CB6">
        <w:rPr>
          <w:rFonts w:ascii="Arial" w:hAnsi="Arial" w:cs="Arial"/>
          <w:b/>
          <w:bCs/>
          <w:sz w:val="20"/>
          <w:szCs w:val="20"/>
          <w:lang w:val="en-GB"/>
        </w:rPr>
        <w:lastRenderedPageBreak/>
        <w:t xml:space="preserve">Table </w:t>
      </w:r>
      <w:r w:rsidR="008F1C89" w:rsidRPr="00206CB6">
        <w:rPr>
          <w:rFonts w:ascii="Arial" w:hAnsi="Arial" w:cs="Arial"/>
          <w:b/>
          <w:bCs/>
          <w:sz w:val="20"/>
          <w:szCs w:val="20"/>
          <w:lang w:val="en-GB"/>
        </w:rPr>
        <w:t>S</w:t>
      </w:r>
      <w:r w:rsidR="00F77A48" w:rsidRPr="00206CB6">
        <w:rPr>
          <w:rFonts w:ascii="Arial" w:hAnsi="Arial" w:cs="Arial"/>
          <w:b/>
          <w:bCs/>
          <w:sz w:val="20"/>
          <w:szCs w:val="20"/>
          <w:lang w:val="en-GB"/>
        </w:rPr>
        <w:t>2</w:t>
      </w:r>
      <w:r w:rsidR="001E6A3A" w:rsidRPr="00206CB6">
        <w:rPr>
          <w:rFonts w:ascii="Arial" w:hAnsi="Arial" w:cs="Arial"/>
          <w:sz w:val="20"/>
          <w:szCs w:val="20"/>
          <w:lang w:val="en-GB"/>
        </w:rPr>
        <w:t xml:space="preserve"> </w:t>
      </w:r>
      <w:r w:rsidR="00677C98" w:rsidRPr="00206CB6">
        <w:rPr>
          <w:rFonts w:ascii="Arial" w:hAnsi="Arial" w:cs="Arial"/>
          <w:sz w:val="20"/>
          <w:szCs w:val="20"/>
          <w:lang w:val="en-GB"/>
        </w:rPr>
        <w:t>Clinical characteristic of patients with y</w:t>
      </w:r>
      <w:r w:rsidR="001E6A3A" w:rsidRPr="00206CB6">
        <w:rPr>
          <w:rFonts w:ascii="Arial" w:hAnsi="Arial" w:cs="Arial"/>
          <w:sz w:val="20"/>
          <w:szCs w:val="20"/>
          <w:lang w:val="en-GB"/>
        </w:rPr>
        <w:t xml:space="preserve">ellow </w:t>
      </w:r>
      <w:r w:rsidR="008F1C89" w:rsidRPr="00206CB6">
        <w:rPr>
          <w:rFonts w:ascii="Arial" w:hAnsi="Arial" w:cs="Arial"/>
          <w:sz w:val="20"/>
          <w:szCs w:val="20"/>
          <w:lang w:val="en-GB"/>
        </w:rPr>
        <w:t>urticaria</w:t>
      </w:r>
      <w:r w:rsidR="001E6A3A" w:rsidRPr="00206CB6">
        <w:rPr>
          <w:rFonts w:ascii="Arial" w:hAnsi="Arial" w:cs="Arial"/>
          <w:sz w:val="20"/>
          <w:szCs w:val="20"/>
          <w:lang w:val="en-GB"/>
        </w:rPr>
        <w:t xml:space="preserve"> (n=25)</w:t>
      </w:r>
    </w:p>
    <w:tbl>
      <w:tblPr>
        <w:tblW w:w="14421" w:type="dxa"/>
        <w:tblInd w:w="-851" w:type="dxa"/>
        <w:tblLayout w:type="fixed"/>
        <w:tblLook w:val="04A0" w:firstRow="1" w:lastRow="0" w:firstColumn="1" w:lastColumn="0" w:noHBand="0" w:noVBand="1"/>
      </w:tblPr>
      <w:tblGrid>
        <w:gridCol w:w="993"/>
        <w:gridCol w:w="720"/>
        <w:gridCol w:w="810"/>
        <w:gridCol w:w="810"/>
        <w:gridCol w:w="920"/>
        <w:gridCol w:w="993"/>
        <w:gridCol w:w="850"/>
        <w:gridCol w:w="1560"/>
        <w:gridCol w:w="1247"/>
        <w:gridCol w:w="1418"/>
        <w:gridCol w:w="1778"/>
        <w:gridCol w:w="1085"/>
        <w:gridCol w:w="1227"/>
        <w:gridCol w:w="10"/>
      </w:tblGrid>
      <w:tr w:rsidR="0046655B" w:rsidRPr="00206CB6" w14:paraId="06DDDBB6" w14:textId="1409D7DD" w:rsidTr="00C16ABF">
        <w:trPr>
          <w:gridAfter w:val="1"/>
          <w:wAfter w:w="10" w:type="dxa"/>
          <w:trHeight w:val="420"/>
          <w:tblHeader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7E6E6"/>
            <w:vAlign w:val="center"/>
            <w:hideMark/>
          </w:tcPr>
          <w:p w14:paraId="5FC85B2C" w14:textId="4E2FFFB5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b/>
                <w:bCs/>
                <w:sz w:val="15"/>
                <w:szCs w:val="15"/>
                <w:lang w:val="en-GB"/>
              </w:rPr>
              <w:t>Author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7E6E6"/>
            <w:vAlign w:val="center"/>
            <w:hideMark/>
          </w:tcPr>
          <w:p w14:paraId="245E9E92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b/>
                <w:bCs/>
                <w:sz w:val="15"/>
                <w:szCs w:val="15"/>
                <w:lang w:val="en-GB"/>
              </w:rPr>
              <w:t>Study design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7E6E6"/>
            <w:vAlign w:val="center"/>
            <w:hideMark/>
          </w:tcPr>
          <w:p w14:paraId="5CF61CFB" w14:textId="1DE42AC9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b/>
                <w:bCs/>
                <w:sz w:val="15"/>
                <w:szCs w:val="15"/>
                <w:lang w:val="en-GB"/>
              </w:rPr>
              <w:t>No of patient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7E6E6"/>
            <w:vAlign w:val="center"/>
            <w:hideMark/>
          </w:tcPr>
          <w:p w14:paraId="68C2B022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b/>
                <w:bCs/>
                <w:sz w:val="15"/>
                <w:szCs w:val="15"/>
                <w:lang w:val="en-GB"/>
              </w:rPr>
              <w:t>Sex/age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7E6E6"/>
            <w:vAlign w:val="center"/>
          </w:tcPr>
          <w:p w14:paraId="0FEBF839" w14:textId="31C54542" w:rsidR="003B4CC7" w:rsidRPr="00206CB6" w:rsidRDefault="00C504BC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  <w:t>Type of urticaria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7E6E6"/>
            <w:vAlign w:val="center"/>
          </w:tcPr>
          <w:p w14:paraId="14582D6D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  <w:t>TB/DB</w:t>
            </w:r>
          </w:p>
          <w:p w14:paraId="6A9E5D73" w14:textId="33E50E4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  <w:t>(mg/dL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7E6E6"/>
            <w:vAlign w:val="center"/>
          </w:tcPr>
          <w:p w14:paraId="6F27B35E" w14:textId="556C8175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  <w:t xml:space="preserve">Icteric </w:t>
            </w:r>
            <w:r w:rsidR="004E6C68" w:rsidRPr="00206CB6"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  <w:t>sclerae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7E6E6"/>
            <w:vAlign w:val="center"/>
          </w:tcPr>
          <w:p w14:paraId="5873EE33" w14:textId="3EAF4AA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  <w:t>Possible causes</w:t>
            </w:r>
            <w:r w:rsidR="00AC28CD" w:rsidRPr="00206CB6"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  <w:t>/</w:t>
            </w:r>
            <w:r w:rsidR="004E6C68" w:rsidRPr="00206CB6"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  <w:t xml:space="preserve">associated </w:t>
            </w:r>
            <w:r w:rsidRPr="00206CB6"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  <w:t>factors of urticaria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7E6E6"/>
            <w:vAlign w:val="center"/>
          </w:tcPr>
          <w:p w14:paraId="72860A2B" w14:textId="50AC9E94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b/>
                <w:bCs/>
                <w:sz w:val="15"/>
                <w:szCs w:val="15"/>
                <w:lang w:val="en-GB"/>
              </w:rPr>
              <w:t>Cause of jaundic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7E6E6"/>
            <w:vAlign w:val="center"/>
          </w:tcPr>
          <w:p w14:paraId="1B410630" w14:textId="65CFF11C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b/>
                <w:bCs/>
                <w:sz w:val="15"/>
                <w:szCs w:val="15"/>
                <w:lang w:val="en-GB"/>
              </w:rPr>
              <w:t xml:space="preserve">Pathologic </w:t>
            </w:r>
            <w:r w:rsidR="004E6C68" w:rsidRPr="00206CB6">
              <w:rPr>
                <w:rFonts w:ascii="Arial" w:eastAsia="Times New Roman" w:hAnsi="Arial" w:cs="Arial"/>
                <w:b/>
                <w:bCs/>
                <w:sz w:val="15"/>
                <w:szCs w:val="15"/>
                <w:lang w:val="en-GB"/>
              </w:rPr>
              <w:t xml:space="preserve">bilirubin </w:t>
            </w:r>
            <w:r w:rsidRPr="00206CB6">
              <w:rPr>
                <w:rFonts w:ascii="Arial" w:eastAsia="Times New Roman" w:hAnsi="Arial" w:cs="Arial"/>
                <w:b/>
                <w:bCs/>
                <w:sz w:val="15"/>
                <w:szCs w:val="15"/>
                <w:lang w:val="en-GB"/>
              </w:rPr>
              <w:t>stain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7E6E6"/>
            <w:vAlign w:val="center"/>
          </w:tcPr>
          <w:p w14:paraId="28972EF0" w14:textId="3625501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b/>
                <w:bCs/>
                <w:sz w:val="15"/>
                <w:szCs w:val="15"/>
                <w:lang w:val="en-GB"/>
              </w:rPr>
              <w:t>Treatment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7E6E6"/>
            <w:vAlign w:val="center"/>
          </w:tcPr>
          <w:p w14:paraId="4AF07C50" w14:textId="07063B27" w:rsidR="003B4CC7" w:rsidRPr="00206CB6" w:rsidRDefault="000117C1" w:rsidP="003B4CC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  <w:t>Total d</w:t>
            </w:r>
            <w:r w:rsidR="00E77BBE" w:rsidRPr="00206CB6"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  <w:t xml:space="preserve">uration </w:t>
            </w:r>
            <w:r w:rsidR="003B4CC7" w:rsidRPr="00206CB6"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  <w:t>of</w:t>
            </w:r>
            <w:r w:rsidR="00E77BBE" w:rsidRPr="00206CB6"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  <w:t xml:space="preserve"> urticarial symptom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7E6E6"/>
            <w:vAlign w:val="center"/>
          </w:tcPr>
          <w:p w14:paraId="58AAF0BB" w14:textId="14860394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b/>
                <w:bCs/>
                <w:sz w:val="15"/>
                <w:szCs w:val="15"/>
                <w:lang w:val="en-GB"/>
              </w:rPr>
              <w:t>Duration of yellow pigmentation resolution</w:t>
            </w:r>
          </w:p>
        </w:tc>
      </w:tr>
      <w:tr w:rsidR="001F693B" w:rsidRPr="00206CB6" w14:paraId="2BD53772" w14:textId="30E21FA9" w:rsidTr="00C16ABF">
        <w:trPr>
          <w:trHeight w:val="420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E6CFE3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larke GH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&lt;EndNote&gt;&lt;Cite&gt;&lt;Author&gt;Clarke&lt;/Author&gt;&lt;Year&gt;1969&lt;/Year&gt;&lt;RecNum&gt;33567&lt;/RecNum&gt;&lt;DisplayText&gt;&lt;style face="superscript"&gt;1&lt;/style&gt;&lt;/DisplayText&gt;&lt;record&gt;&lt;rec-number&gt;33567&lt;/rec-number&gt;&lt;foreign-keys&gt;&lt;key app="EN" db-id="ds5ra9axudw9zqeatfoxazdnx9frxvsfdwv2" timestamp="1681661355"&gt;33567&lt;/key&gt;&lt;/foreign-keys&gt;&lt;ref-type name="Journal Article"&gt;17&lt;/ref-type&gt;&lt;contributors&gt;&lt;authors&gt;&lt;author&gt;Clarke, G. H.&lt;/author&gt;&lt;/authors&gt;&lt;/contributors&gt;&lt;titles&gt;&lt;title&gt;Cold urticaria&lt;/title&gt;&lt;secondary-title&gt;Arch Dermatol&lt;/secondary-title&gt;&lt;/titles&gt;&lt;periodical&gt;&lt;full-title&gt;Arch Dermatol&lt;/full-title&gt;&lt;/periodical&gt;&lt;pages&gt;121&lt;/pages&gt;&lt;volume&gt;100&lt;/volume&gt;&lt;number&gt;1&lt;/number&gt;&lt;keywords&gt;&lt;keyword&gt;Adolescent&lt;/keyword&gt;&lt;keyword&gt;*Cold Temperature&lt;/keyword&gt;&lt;keyword&gt;Female&lt;/keyword&gt;&lt;keyword&gt;Humans&lt;/keyword&gt;&lt;keyword&gt;Jaundice/complications&lt;/keyword&gt;&lt;keyword&gt;Urticaria/*etiology&lt;/keyword&gt;&lt;/keywords&gt;&lt;dates&gt;&lt;year&gt;1969&lt;/year&gt;&lt;pub-dates&gt;&lt;date&gt;Jul&lt;/date&gt;&lt;/pub-dates&gt;&lt;/dates&gt;&lt;isbn&gt;0003-987X (Print)&amp;#xD;0003-987x&lt;/isbn&gt;&lt;accession-num&gt;5822346&lt;/accession-num&gt;&lt;urls&gt;&lt;/urls&gt;&lt;electronic-resource-num&gt;10.1001/archderm.1969.01610250127038&lt;/electronic-resource-num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1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651191EA" w14:textId="3040FFDC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196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17B1EB" w14:textId="3464B39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Letter to edito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118480" w14:textId="05CED820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14ED5B" w14:textId="7C62F4B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F/NA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AE28125" w14:textId="67D34EAB" w:rsidR="003B4CC7" w:rsidRPr="00206CB6" w:rsidRDefault="000117C1" w:rsidP="003B4CC7">
            <w:pPr>
              <w:spacing w:after="0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  <w:r w:rsidR="008F1C89" w:rsidRPr="00206CB6">
              <w:rPr>
                <w:rFonts w:ascii="Arial" w:hAnsi="Arial" w:cs="Arial"/>
                <w:sz w:val="15"/>
                <w:szCs w:val="15"/>
                <w:lang w:val="en-GB"/>
              </w:rPr>
              <w:t xml:space="preserve"> </w:t>
            </w:r>
            <w:r w:rsidR="008F1C89" w:rsidRPr="00206CB6">
              <w:rPr>
                <w:rFonts w:ascii="Arial" w:hAnsi="Arial" w:cs="Arial"/>
                <w:sz w:val="15"/>
                <w:szCs w:val="15"/>
                <w:vertAlign w:val="superscript"/>
              </w:rPr>
              <w:t>a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E812E0D" w14:textId="52762EF1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BB5D560" w14:textId="281D14C7" w:rsidR="003B4CC7" w:rsidRPr="00206CB6" w:rsidRDefault="003B4CC7" w:rsidP="003B4CC7">
            <w:pPr>
              <w:spacing w:after="0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CD078BF" w14:textId="044A26FE" w:rsidR="003B4CC7" w:rsidRPr="00206CB6" w:rsidRDefault="00AC28CD" w:rsidP="003B4CC7">
            <w:pPr>
              <w:spacing w:after="0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Underlying c</w:t>
            </w:r>
            <w:r w:rsidR="003B4CC7" w:rsidRPr="00206CB6">
              <w:rPr>
                <w:rFonts w:ascii="Arial" w:hAnsi="Arial" w:cs="Arial"/>
                <w:sz w:val="15"/>
                <w:szCs w:val="15"/>
                <w:lang w:val="en-GB"/>
              </w:rPr>
              <w:t>old induced urticaria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4B510ED" w14:textId="3AF6994C" w:rsidR="003B4CC7" w:rsidRPr="00206CB6" w:rsidRDefault="003B4CC7" w:rsidP="003B4CC7">
            <w:pPr>
              <w:spacing w:after="0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Infectious hepatiti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1573042" w14:textId="4721EA54" w:rsidR="003B4CC7" w:rsidRPr="00206CB6" w:rsidRDefault="003B4CC7" w:rsidP="003B4CC7">
            <w:pPr>
              <w:spacing w:after="0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7B28808" w14:textId="77777777" w:rsidR="003B4CC7" w:rsidRPr="00206CB6" w:rsidRDefault="003B4CC7" w:rsidP="003B4CC7">
            <w:pPr>
              <w:spacing w:after="0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Steroid therapy</w:t>
            </w:r>
          </w:p>
          <w:p w14:paraId="38E33DDA" w14:textId="2FF0B89D" w:rsidR="003B4CC7" w:rsidRPr="00206CB6" w:rsidRDefault="003B4CC7" w:rsidP="003B4CC7">
            <w:pPr>
              <w:spacing w:after="0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Unspecified)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0C8A100" w14:textId="091B7997" w:rsidR="003B4CC7" w:rsidRPr="00206CB6" w:rsidRDefault="003B4CC7" w:rsidP="003B4CC7">
            <w:pPr>
              <w:spacing w:after="0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DE5552F" w14:textId="6BA44FAB" w:rsidR="003B4CC7" w:rsidRPr="00206CB6" w:rsidRDefault="003B4CC7" w:rsidP="003B4CC7">
            <w:pPr>
              <w:spacing w:after="0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</w:tr>
      <w:tr w:rsidR="001F693B" w:rsidRPr="00206CB6" w14:paraId="40846930" w14:textId="1201CE29" w:rsidTr="00C16ABF">
        <w:trPr>
          <w:trHeight w:val="908"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234765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Patel S.B </w:t>
            </w:r>
          </w:p>
          <w:p w14:paraId="7B9B1A7A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&lt;EndNote&gt;&lt;Cite&gt;&lt;Author&gt;Patel&lt;/Author&gt;&lt;Year&gt;2002&lt;/Year&gt;&lt;RecNum&gt;2319&lt;/RecNum&gt;&lt;DisplayText&gt;&lt;style face="superscript"&gt;2&lt;/style&gt;&lt;/DisplayText&gt;&lt;record&gt;&lt;rec-number&gt;2319&lt;/rec-number&gt;&lt;foreign-keys&gt;&lt;key app="EN" db-id="ds5ra9axudw9zqeatfoxazdnx9frxvsfdwv2" timestamp="1667106504"&gt;2319&lt;/key&gt;&lt;/foreign-keys&gt;&lt;ref-type name="Journal Article"&gt;17&lt;/ref-type&gt;&lt;contributors&gt;&lt;authors&gt;&lt;author&gt;Patel, S. B.&lt;/author&gt;&lt;author&gt;Mutasim, D. F.&lt;/author&gt;&lt;/authors&gt;&lt;/contributors&gt;&lt;auth-address&gt;Department of Dermatology, University of Cincinnati, Ohio 45267-0592, USA.&lt;/auth-address&gt;&lt;titles&gt;&lt;title&gt;Yellow urticaria secondary to hyperbilirubinemia in a patient with end-stage liver disease&lt;/title&gt;&lt;secondary-title&gt;Cutis&lt;/secondary-title&gt;&lt;/titles&gt;&lt;pages&gt;41-4; quiz 48&lt;/pages&gt;&lt;volume&gt;70&lt;/volume&gt;&lt;number&gt;1&lt;/number&gt;&lt;keywords&gt;&lt;keyword&gt;Acute Disease&lt;/keyword&gt;&lt;keyword&gt;Color&lt;/keyword&gt;&lt;keyword&gt;Diagnosis, Differential&lt;/keyword&gt;&lt;keyword&gt;Humans&lt;/keyword&gt;&lt;keyword&gt;Hyperbilirubinemia/*complications/diagnosis&lt;/keyword&gt;&lt;keyword&gt;Hyperpigmentation/diagnosis/etiology&lt;/keyword&gt;&lt;keyword&gt;Liver Failure/*complications&lt;/keyword&gt;&lt;keyword&gt;Male&lt;/keyword&gt;&lt;keyword&gt;Middle Aged&lt;/keyword&gt;&lt;keyword&gt;Skin/pathology&lt;/keyword&gt;&lt;keyword&gt;Urticaria/diagnosis/*etiology/pathology&lt;/keyword&gt;&lt;/keywords&gt;&lt;dates&gt;&lt;year&gt;2002&lt;/year&gt;&lt;pub-dates&gt;&lt;date&gt;Jul&lt;/date&gt;&lt;/pub-dates&gt;&lt;/dates&gt;&lt;isbn&gt;0011-4162 (Print)&amp;#xD;0011-4162&lt;/isbn&gt;&lt;accession-num&gt;12184672&lt;/accession-num&gt;&lt;urls&gt;&lt;/urls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2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722386E4" w14:textId="332B6A66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0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FABBA8" w14:textId="2914228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ase repor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FE0C59" w14:textId="6CD36D6B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2C96E3" w14:textId="5F6FCFC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/48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A5532A" w14:textId="7A9443C9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743DCA" w14:textId="13830DA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5.4/1.5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D28B7E" w14:textId="43C942C6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732575" w14:textId="25AF96F6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 xml:space="preserve">Idiopathic 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70C064" w14:textId="16BC2B2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Alcoholic cirrhosi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91695C" w14:textId="315E38F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egative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448A401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Fexofenadine </w:t>
            </w:r>
          </w:p>
          <w:p w14:paraId="5283CEA1" w14:textId="21C8A716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60 mg/12hr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9AD905" w14:textId="2018869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24 hr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4EA587" w14:textId="2334150E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7 d</w:t>
            </w:r>
          </w:p>
        </w:tc>
      </w:tr>
      <w:tr w:rsidR="001F693B" w:rsidRPr="00206CB6" w14:paraId="345143D6" w14:textId="66311371" w:rsidTr="00C16ABF">
        <w:trPr>
          <w:trHeight w:val="290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2FF457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Imanishi</w:t>
            </w:r>
            <w:proofErr w:type="spellEnd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 H 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&lt;EndNote&gt;&lt;Cite&gt;&lt;Author&gt;Imanishi&lt;/Author&gt;&lt;Year&gt;2006&lt;/Year&gt;&lt;RecNum&gt;17057&lt;/RecNum&gt;&lt;DisplayText&gt;&lt;style face="superscript"&gt;3&lt;/style&gt;&lt;/DisplayText&gt;&lt;record&gt;&lt;rec-number&gt;17057&lt;/rec-number&gt;&lt;foreign-keys&gt;&lt;key app="EN" db-id="ds5ra9axudw9zqeatfoxazdnx9frxvsfdwv2" timestamp="1667108227"&gt;17057&lt;/key&gt;&lt;/foreign-keys&gt;&lt;ref-type name="Journal Article"&gt;17&lt;/ref-type&gt;&lt;contributors&gt;&lt;authors&gt;&lt;author&gt;Imanishi, H.&lt;/author&gt;&lt;author&gt;Tsuruta, D.&lt;/author&gt;&lt;author&gt;Kobayashi, H.&lt;/author&gt;&lt;author&gt;Ishii, M.&lt;/author&gt;&lt;/authors&gt;&lt;/contributors&gt;&lt;auth-address&gt;D. Tsuruta, Department of Dermatology, Osaka City University, Graduate School of Medicine, 1-4-3 Asahimachi, Abeno-ku, Osaka 545-8585, Japan&lt;/auth-address&gt;&lt;titles&gt;&lt;title&gt;Yellow urticaria associated with hepatitis type-C liver cirrhosis [3]&lt;/title&gt;&lt;secondary-title&gt;Journal of Dermatology&lt;/secondary-title&gt;&lt;/titles&gt;&lt;pages&gt;823-824&lt;/pages&gt;&lt;volume&gt;33&lt;/volume&gt;&lt;number&gt;11&lt;/number&gt;&lt;keywords&gt;&lt;keyword&gt;chlorpheniramine maleate&lt;/keyword&gt;&lt;keyword&gt;blood examination&lt;/keyword&gt;&lt;keyword&gt;clinical feature&lt;/keyword&gt;&lt;keyword&gt;differential diagnosis&lt;/keyword&gt;&lt;keyword&gt;disease association&lt;/keyword&gt;&lt;keyword&gt;hepatitis C&lt;/keyword&gt;&lt;keyword&gt;human&lt;/keyword&gt;&lt;keyword&gt;laboratory test&lt;/keyword&gt;&lt;keyword&gt;letter&lt;/keyword&gt;&lt;keyword&gt;liver cirrhosis&lt;/keyword&gt;&lt;keyword&gt;urticaria&lt;/keyword&gt;&lt;keyword&gt;yellow urticaria&lt;/keyword&gt;&lt;/keywords&gt;&lt;dates&gt;&lt;year&gt;2006&lt;/year&gt;&lt;/dates&gt;&lt;isbn&gt;0385-2407&amp;#xD;1346-8138&lt;/isbn&gt;&lt;work-type&gt;Letter&lt;/work-type&gt;&lt;urls&gt;&lt;related-urls&gt;&lt;url&gt;https://www.embase.com/search/results?subaction=viewrecord&amp;amp;id=L44630152&amp;amp;from=export&lt;/url&gt;&lt;url&gt;http://dx.doi.org/10.1111/j.1346-8138.2006.00189.x&lt;/url&gt;&lt;url&gt;https://onlinelibrary.wiley.com/doi/10.1111/j.1346-8138.2006.00189.x&lt;/url&gt;&lt;/related-urls&gt;&lt;/urls&gt;&lt;custom5&gt;17074004&lt;/custom5&gt;&lt;electronic-resource-num&gt;10.1111/j.1346-8138.2006.00189.x&lt;/electronic-resource-num&gt;&lt;remote-database-name&gt;Embase&amp;#xD;Medline&lt;/remote-database-name&gt;&lt;language&gt;English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3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32C41E25" w14:textId="141379BC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0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C544C3" w14:textId="13099C8B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Letter to edito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EBC615" w14:textId="67D0FCD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1AD3EC" w14:textId="3F4668A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/58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240B25E" w14:textId="47A072A4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078B60" w14:textId="5C3F264B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4.1/3.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D5B3F33" w14:textId="430FEC2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7AC9CD" w14:textId="7DACFDA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Sepsis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C9C94D7" w14:textId="3D4D042C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HCV cirrhosi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06CE01" w14:textId="669037DB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egative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619C44C" w14:textId="0DA8563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Oral chlorpheniramine maleate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8C5979" w14:textId="43DDD8B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4 hr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3C3C95F" w14:textId="2C57E660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</w:tr>
      <w:tr w:rsidR="001F693B" w:rsidRPr="00206CB6" w14:paraId="26AAC437" w14:textId="167C6BBA" w:rsidTr="00C16ABF">
        <w:trPr>
          <w:trHeight w:val="314"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D488B1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González M.C 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&lt;EndNote&gt;&lt;Cite&gt;&lt;Author&gt;Cabanillas González&lt;/Author&gt;&lt;Year&gt;2008&lt;/Year&gt;&lt;RecNum&gt;28719&lt;/RecNum&gt;&lt;DisplayText&gt;&lt;style face="superscript"&gt;4&lt;/style&gt;&lt;/DisplayText&gt;&lt;record&gt;&lt;rec-number&gt;28719&lt;/rec-number&gt;&lt;foreign-keys&gt;&lt;key app="EN" db-id="ds5ra9axudw9zqeatfoxazdnx9frxvsfdwv2" timestamp="1667109990"&gt;28719&lt;/key&gt;&lt;/foreign-keys&gt;&lt;ref-type name="Journal Article"&gt;17&lt;/ref-type&gt;&lt;contributors&gt;&lt;authors&gt;&lt;author&gt;Cabanillas González, M.&lt;/author&gt;&lt;author&gt;Monteagudo Sánchez, B.&lt;/author&gt;&lt;author&gt;García Rodríguez, J. F.&lt;/author&gt;&lt;author&gt;De Las Heras Sotos, C.&lt;/author&gt;&lt;/authors&gt;&lt;/contributors&gt;&lt;titles&gt;&lt;title&gt;Yellow urticaria&lt;/title&gt;&lt;secondary-title&gt;Medicina Clinica&lt;/secondary-title&gt;&lt;short-title&gt;Urticaria amarilla por acumulación de bilirrubina&lt;/short-title&gt;&lt;/titles&gt;&lt;pages&gt;680&lt;/pages&gt;&lt;volume&gt;130&lt;/volume&gt;&lt;number&gt;17&lt;/number&gt;&lt;dates&gt;&lt;year&gt;2008&lt;/year&gt;&lt;/dates&gt;&lt;work-type&gt;Article&lt;/work-type&gt;&lt;urls&gt;&lt;related-urls&gt;&lt;url&gt;https://www.scopus.com/inward/record.uri?eid=2-s2.0-45249112590&amp;amp;doi=10.1157%2f13120698&amp;amp;partnerID=40&amp;amp;md5=3219a59d5c13b1cf45ea53e5400218a1&lt;/url&gt;&lt;/related-urls&gt;&lt;/urls&gt;&lt;electronic-resource-num&gt;10.1157/13120698&lt;/electronic-resource-num&gt;&lt;remote-database-name&gt;Scopus&lt;/remote-database-name&gt;&lt;/record&gt;&lt;/Cite&gt;&lt;/EndNote&gt;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4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324C0097" w14:textId="7B1C7A2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0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BF72FB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ase repor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AABDA8" w14:textId="5CA8A77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3AB1E4" w14:textId="319D618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/68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EC76C31" w14:textId="04FF4874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8E7103" w14:textId="4B57556F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2.8/1.8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9CC8A1" w14:textId="14EBB1C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o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92586F" w14:textId="7075675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i/>
                <w:iCs/>
                <w:sz w:val="15"/>
                <w:szCs w:val="15"/>
                <w:lang w:val="en-GB"/>
              </w:rPr>
              <w:t>Streptococcus agalactiae</w:t>
            </w: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 xml:space="preserve"> endocarditis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5753B8" w14:textId="7369F38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Liver cirrhosi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3398ED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7EA932" w14:textId="17D477D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Hydroxyzine 25 mg/8hr 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2DA89F" w14:textId="26E6E14C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Rapid resolution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3D8D05" w14:textId="0FAF2281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</w:tr>
      <w:tr w:rsidR="001F693B" w:rsidRPr="00206CB6" w14:paraId="0C832114" w14:textId="5A57D979" w:rsidTr="00C16ABF">
        <w:trPr>
          <w:trHeight w:val="350"/>
        </w:trPr>
        <w:tc>
          <w:tcPr>
            <w:tcW w:w="99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D7508B5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rváez-Moreno</w:t>
            </w:r>
            <w:proofErr w:type="spellEnd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 B 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>
                <w:fldData xml:space="preserve">PEVuZE5vdGU+PENpdGU+PEF1dGhvcj5OYXJ2w6Flei1Nb3Jlbm88L0F1dGhvcj48WWVhcj4yMDEy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=
</w:fldData>
              </w:fldCha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>
                <w:fldData xml:space="preserve">PEVuZE5vdGU+PENpdGU+PEF1dGhvcj5OYXJ2w6Flei1Nb3Jlbm88L0F1dGhvcj48WWVhcj4yMDEy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=
</w:fldData>
              </w:fldCha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.DATA 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5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00362D67" w14:textId="53B68DF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1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9787D78" w14:textId="1580CC31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ase repor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E722F26" w14:textId="16DD6A8E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D87A2C3" w14:textId="04A01309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F/43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77C0A80" w14:textId="307DDF06" w:rsidR="003B4CC7" w:rsidRPr="00206CB6" w:rsidRDefault="00E41434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  <w:r w:rsidR="008F1C89" w:rsidRPr="00206CB6">
              <w:rPr>
                <w:rFonts w:ascii="Arial" w:hAnsi="Arial" w:cs="Arial"/>
                <w:sz w:val="15"/>
                <w:szCs w:val="15"/>
                <w:lang w:val="en-GB"/>
              </w:rPr>
              <w:t xml:space="preserve"> </w:t>
            </w:r>
            <w:r w:rsidR="008F1C89" w:rsidRPr="00206CB6">
              <w:rPr>
                <w:rFonts w:ascii="Arial" w:hAnsi="Arial" w:cs="Arial"/>
                <w:sz w:val="15"/>
                <w:szCs w:val="15"/>
                <w:vertAlign w:val="superscript"/>
              </w:rPr>
              <w:t>a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CABAD6A" w14:textId="3180F62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8.4/7.5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A0F0611" w14:textId="453F58F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Yes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12877F9" w14:textId="3B6F38B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 xml:space="preserve">Idiopathic 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88F7BB4" w14:textId="136B52BE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etastatic cancer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3895F9D" w14:textId="76454C16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Positive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9924CB0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Antihistamine</w:t>
            </w:r>
          </w:p>
          <w:p w14:paraId="5825DEDA" w14:textId="21F75261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Unspecified)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FE342B6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73EDCEE" w14:textId="120977B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</w:tr>
      <w:tr w:rsidR="001F693B" w:rsidRPr="00206CB6" w14:paraId="75383740" w14:textId="2D241A63" w:rsidTr="00C16ABF">
        <w:trPr>
          <w:trHeight w:val="440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12893C5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hiba T</w:t>
            </w:r>
          </w:p>
          <w:p w14:paraId="66C3C5A3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 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>
                <w:fldData xml:space="preserve">PEVuZE5vdGU+PENpdGU+PEF1dGhvcj5DaGliYTwvQXV0aG9yPjxZZWFyPjIwMTQ8L1llYXI+PFJl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</w:fldData>
              </w:fldCha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>
                <w:fldData xml:space="preserve">PEVuZE5vdGU+PENpdGU+PEF1dGhvcj5DaGliYTwvQXV0aG9yPjxZZWFyPjIwMTQ8L1llYXI+PFJl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</w:fldData>
              </w:fldCha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.DATA 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6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660E86E6" w14:textId="70DD50D5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14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65A1F63" w14:textId="4B78653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ase repor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A730024" w14:textId="7448EC2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8D9437E" w14:textId="049572E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/56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1FEE728" w14:textId="1E43D500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AF6ADB6" w14:textId="34E081F4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8.1/5.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245135" w14:textId="602D3C4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Yes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25897F9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Drug</w:t>
            </w:r>
          </w:p>
          <w:p w14:paraId="64732A8F" w14:textId="23E6389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 xml:space="preserve">(Vancomycin, Ampicillin) 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C27B3DC" w14:textId="5222B9A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Alcoholic and HCV </w:t>
            </w:r>
          </w:p>
          <w:p w14:paraId="31348B23" w14:textId="236B623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irrhosi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14:paraId="47CA99BA" w14:textId="1919CFB4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cs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2785082" w14:textId="651E312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CB56033" w14:textId="1B7FAD89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2 hr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D15246D" w14:textId="495F4A9E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</w:tr>
      <w:tr w:rsidR="001F693B" w:rsidRPr="00206CB6" w14:paraId="462F347B" w14:textId="0E1A3DA9" w:rsidTr="00C16ABF">
        <w:trPr>
          <w:trHeight w:val="503"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80AF25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Benamara-Lévy</w:t>
            </w:r>
            <w:proofErr w:type="spellEnd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 M </w:t>
            </w:r>
          </w:p>
          <w:p w14:paraId="4C332B44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&lt;EndNote&gt;&lt;Cite&gt;&lt;Author&gt;Benamara-Lévy&lt;/Author&gt;&lt;Year&gt;2015&lt;/Year&gt;&lt;RecNum&gt;29704&lt;/RecNum&gt;&lt;DisplayText&gt;&lt;style face="superscript"&gt;7&lt;/style&gt;&lt;/DisplayText&gt;&lt;record&gt;&lt;rec-number&gt;29704&lt;/rec-number&gt;&lt;foreign-keys&gt;&lt;key app="EN" db-id="ds5ra9axudw9zqeatfoxazdnx9frxvsfdwv2" timestamp="1667109996"&gt;29704&lt;/key&gt;&lt;/foreign-keys&gt;&lt;ref-type name="Journal Article"&gt;17&lt;/ref-type&gt;&lt;contributors&gt;&lt;authors&gt;&lt;author&gt;Benamara-Lévy, M.&lt;/author&gt;&lt;author&gt;Samimi, M.&lt;/author&gt;&lt;author&gt;Georgescou, G.&lt;/author&gt;&lt;author&gt;Moënne-Loccoz, J.&lt;/author&gt;&lt;author&gt;Maruani, A.&lt;/author&gt;&lt;/authors&gt;&lt;/contributors&gt;&lt;titles&gt;&lt;title&gt;A case of yellow urticaria&lt;/title&gt;&lt;secondary-title&gt;Presse Medicale&lt;/secondary-title&gt;&lt;short-title&gt;Un cas d&amp;apos;urticaire jaune&lt;/short-title&gt;&lt;/titles&gt;&lt;pages&gt;122-123&lt;/pages&gt;&lt;volume&gt;44&lt;/volume&gt;&lt;number&gt;1&lt;/number&gt;&lt;dates&gt;&lt;year&gt;2015&lt;/year&gt;&lt;/dates&gt;&lt;work-type&gt;Article&lt;/work-type&gt;&lt;urls&gt;&lt;related-urls&gt;&lt;url&gt;https://www.scopus.com/inward/record.uri?eid=2-s2.0-84922933655&amp;amp;doi=10.1016%2fj.lpm.2014.04.014&amp;amp;partnerID=40&amp;amp;md5=18909934213efdaeab0b840fc8c117c7&lt;/url&gt;&lt;/related-urls&gt;&lt;/urls&gt;&lt;electronic-resource-num&gt;10.1016/j.lpm.2014.04.014&lt;/electronic-resource-num&gt;&lt;remote-database-name&gt;Scopus&lt;/remote-database-name&gt;&lt;/record&gt;&lt;/Cite&gt;&lt;/EndNote&gt;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7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3DB10D17" w14:textId="34155BA4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1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50130E" w14:textId="282838E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ase repor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F7E8E9" w14:textId="70F68065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AF10E7" w14:textId="0ECC8E4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F/65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285B16" w14:textId="267BACF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3B4DC8" w14:textId="5215051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4.8/2.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C93B34" w14:textId="2770C5B5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Yes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1F2935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 xml:space="preserve">Drug </w:t>
            </w:r>
          </w:p>
          <w:p w14:paraId="5323D5FC" w14:textId="0B712B36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(Tranexamic acid)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D506B5" w14:textId="6289FF5C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Secondary jaundice from </w:t>
            </w:r>
            <w:proofErr w:type="spellStart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hemorrhagic</w:t>
            </w:r>
            <w:proofErr w:type="spellEnd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 shock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6EFF49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444977" w14:textId="20AC8609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Intravenous dexchlorpheniramine maleate 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C3520B" w14:textId="70BB499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2 hr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FBC4680" w14:textId="1908788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</w:tr>
      <w:tr w:rsidR="001F693B" w:rsidRPr="00206CB6" w14:paraId="1B5DCE67" w14:textId="77777777" w:rsidTr="00C16ABF">
        <w:trPr>
          <w:trHeight w:val="360"/>
        </w:trPr>
        <w:tc>
          <w:tcPr>
            <w:tcW w:w="993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41EE4BD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ombalia</w:t>
            </w:r>
            <w:proofErr w:type="spellEnd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 A 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&lt;EndNote&gt;&lt;Cite&gt;&lt;Author&gt;Combalia&lt;/Author&gt;&lt;Year&gt;2017&lt;/Year&gt;&lt;RecNum&gt;2197&lt;/RecNum&gt;&lt;DisplayText&gt;&lt;style face="superscript"&gt;8&lt;/style&gt;&lt;/DisplayText&gt;&lt;record&gt;&lt;rec-number&gt;2197&lt;/rec-number&gt;&lt;foreign-keys&gt;&lt;key app="EN" db-id="ds5ra9axudw9zqeatfoxazdnx9frxvsfdwv2" timestamp="1667106504"&gt;2197&lt;/key&gt;&lt;/foreign-keys&gt;&lt;ref-type name="Journal Article"&gt;17&lt;/ref-type&gt;&lt;contributors&gt;&lt;authors&gt;&lt;author&gt;Combalia, A.&lt;/author&gt;&lt;author&gt;Fustà, X.&lt;/author&gt;&lt;author&gt;Guilabert, A.&lt;/author&gt;&lt;author&gt;Mascaró, J. M., Jr.&lt;/author&gt;&lt;author&gt;Estrach, T.&lt;/author&gt;&lt;/authors&gt;&lt;/contributors&gt;&lt;auth-address&gt;Dermatology department, Hospital Clinic, Barcelona, Spain.&amp;#xD;Dermatology department, Hospital General de Granollers, Barcelona, Spain.&lt;/auth-address&gt;&lt;titles&gt;&lt;title&gt;Yellow urticaria: report of two cases and review of the literature&lt;/title&gt;&lt;secondary-title&gt;J Eur Acad Dermatol Venereol&lt;/secondary-title&gt;&lt;/titles&gt;&lt;pages&gt;e204-e206&lt;/pages&gt;&lt;volume&gt;31&lt;/volume&gt;&lt;number&gt;4&lt;/number&gt;&lt;edition&gt;20160923&lt;/edition&gt;&lt;keywords&gt;&lt;keyword&gt;Biopsy&lt;/keyword&gt;&lt;keyword&gt;Diagnosis, Differential&lt;/keyword&gt;&lt;keyword&gt;Humans&lt;/keyword&gt;&lt;keyword&gt;Liver Cirrhosis, Alcoholic/*complications&lt;/keyword&gt;&lt;keyword&gt;Male&lt;/keyword&gt;&lt;keyword&gt;Middle Aged&lt;/keyword&gt;&lt;keyword&gt;Skin/*pathology&lt;/keyword&gt;&lt;keyword&gt;Urticaria/*diagnosis/etiology&lt;/keyword&gt;&lt;/keywords&gt;&lt;dates&gt;&lt;year&gt;2017&lt;/year&gt;&lt;pub-dates&gt;&lt;date&gt;Apr&lt;/date&gt;&lt;/pub-dates&gt;&lt;/dates&gt;&lt;isbn&gt;0926-9959&lt;/isbn&gt;&lt;accession-num&gt;27579904&lt;/accession-num&gt;&lt;urls&gt;&lt;related-urls&gt;&lt;url&gt;https://onlinelibrary.wiley.com/doi/10.1111/jdv.13958&lt;/url&gt;&lt;/related-urls&gt;&lt;/urls&gt;&lt;electronic-resource-num&gt;10.1111/jdv.13958&lt;/electronic-resource-num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8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70D99E08" w14:textId="5ED0FFC5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1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790985B" w14:textId="5C45F735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Letter to edito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131DA37" w14:textId="0BF5AF5B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08D2CD2" w14:textId="103916F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/62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2FD6103" w14:textId="0174EC4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D7F7911" w14:textId="0F9360A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7.4/2.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E547E3B" w14:textId="60009ED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Yes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1375CBF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Drug</w:t>
            </w:r>
          </w:p>
          <w:p w14:paraId="1A7B7D6B" w14:textId="23EFBCB0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(</w:t>
            </w:r>
            <w:r w:rsidR="00692A55" w:rsidRPr="00206CB6">
              <w:rPr>
                <w:rFonts w:ascii="Arial" w:hAnsi="Arial" w:cs="Arial"/>
                <w:sz w:val="15"/>
                <w:szCs w:val="15"/>
                <w:lang w:val="en-GB"/>
              </w:rPr>
              <w:t>Amoxicillin/ clavulanate</w:t>
            </w: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 xml:space="preserve">) 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E873F80" w14:textId="3250C60B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Hemochromatosis related cirrhosi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59BCBDE" w14:textId="1EFA258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4E8F097" w14:textId="0CAE75C5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Oral dexchlorpheniramine maleate 2mg/12hr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762D541" w14:textId="1741FDF2" w:rsidR="003B4CC7" w:rsidRPr="00206CB6" w:rsidRDefault="00E41434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0 d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59BF6F5" w14:textId="1D52A984" w:rsidR="003B4CC7" w:rsidRPr="00206CB6" w:rsidRDefault="00B427DB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0 d</w:t>
            </w:r>
          </w:p>
        </w:tc>
      </w:tr>
      <w:tr w:rsidR="001F693B" w:rsidRPr="00206CB6" w14:paraId="6A40C7F2" w14:textId="77777777" w:rsidTr="00C16ABF">
        <w:trPr>
          <w:trHeight w:val="360"/>
        </w:trPr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65722D8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</w:p>
        </w:tc>
        <w:tc>
          <w:tcPr>
            <w:tcW w:w="72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7E06A4C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75AB76E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E3BDE4A" w14:textId="38F453E5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/58y</w:t>
            </w:r>
          </w:p>
        </w:tc>
        <w:tc>
          <w:tcPr>
            <w:tcW w:w="92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9CB82DD" w14:textId="4131905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F684B27" w14:textId="3F26737F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7.5/2.8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F17DC2E" w14:textId="1626731E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Yes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83646D7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 xml:space="preserve">Drug </w:t>
            </w:r>
          </w:p>
          <w:p w14:paraId="41668F5A" w14:textId="41299485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(Omeprazole)</w:t>
            </w:r>
          </w:p>
        </w:tc>
        <w:tc>
          <w:tcPr>
            <w:tcW w:w="124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69643D8" w14:textId="3C5714A5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Alcoholic cirrhosis</w:t>
            </w: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DB56846" w14:textId="7E218FE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36DFEC0" w14:textId="2F32828E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Ebastine</w:t>
            </w:r>
            <w:proofErr w:type="spellEnd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 10 mg/8hr</w:t>
            </w:r>
          </w:p>
        </w:tc>
        <w:tc>
          <w:tcPr>
            <w:tcW w:w="108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DD2E3DE" w14:textId="6C929AB6" w:rsidR="003B4CC7" w:rsidRPr="00206CB6" w:rsidRDefault="00E41434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2 d</w:t>
            </w:r>
            <w:r w:rsidR="003B4CC7"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 </w:t>
            </w:r>
          </w:p>
        </w:tc>
        <w:tc>
          <w:tcPr>
            <w:tcW w:w="1237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E7C8680" w14:textId="3C37F3FB" w:rsidR="003B4CC7" w:rsidRPr="00206CB6" w:rsidRDefault="00B427DB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2 d</w:t>
            </w:r>
          </w:p>
        </w:tc>
      </w:tr>
      <w:tr w:rsidR="001F693B" w:rsidRPr="00206CB6" w14:paraId="7ED8D3E9" w14:textId="77777777" w:rsidTr="00C16ABF">
        <w:trPr>
          <w:trHeight w:val="360"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96C3BAF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Souz</w:t>
            </w:r>
            <w:proofErr w:type="spellEnd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 M.B</w:t>
            </w:r>
          </w:p>
          <w:p w14:paraId="4E4B9B53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&lt;EndNote&gt;&lt;Cite&gt;&lt;Author&gt;Boechat Souza&lt;/Author&gt;&lt;Year&gt;2017&lt;/Year&gt;&lt;RecNum&gt;2192&lt;/RecNum&gt;&lt;DisplayText&gt;&lt;style face="superscript"&gt;9&lt;/style&gt;&lt;/DisplayText&gt;&lt;record&gt;&lt;rec-number&gt;2192&lt;/rec-number&gt;&lt;foreign-keys&gt;&lt;key app="EN" db-id="ds5ra9axudw9zqeatfoxazdnx9frxvsfdwv2" timestamp="1667106504"&gt;2192&lt;/key&gt;&lt;/foreign-keys&gt;&lt;ref-type name="Journal Article"&gt;17&lt;/ref-type&gt;&lt;contributors&gt;&lt;authors&gt;&lt;author&gt;Boechat Souza, M.&lt;/author&gt;&lt;author&gt;Russo, T.&lt;/author&gt;&lt;author&gt;Delorenze, L. M.&lt;/author&gt;&lt;author&gt;Castro, G.&lt;/author&gt;&lt;author&gt;Argenziano, G.&lt;/author&gt;&lt;author&gt;Piccolo, V.&lt;/author&gt;&lt;/authors&gt;&lt;/contributors&gt;&lt;auth-address&gt;Dermatology Department, Hospital Universitario Antonio Pedro, Universidade Federal Fluminense, Niteroi-Rio de Janeiro, Brazil.&amp;#xD;Dermatology Unit, University of Campania Luigi Vanvitelli, Naples, Italy.&lt;/auth-address&gt;&lt;titles&gt;&lt;title&gt;Cryptogenic cirrhosis: misunderstood cause of yellow urticaria&lt;/title&gt;&lt;secondary-title&gt;J Eur Acad Dermatol Venereol&lt;/secondary-title&gt;&lt;/titles&gt;&lt;pages&gt;e538-e539&lt;/pages&gt;&lt;volume&gt;31&lt;/volume&gt;&lt;number&gt;12&lt;/number&gt;&lt;edition&gt;20170712&lt;/edition&gt;&lt;keywords&gt;&lt;keyword&gt;Female&lt;/keyword&gt;&lt;keyword&gt;Humans&lt;/keyword&gt;&lt;keyword&gt;Liver Cirrhosis/complications/*congenital&lt;/keyword&gt;&lt;keyword&gt;Middle Aged&lt;/keyword&gt;&lt;keyword&gt;Urticaria/*etiology/pathology&lt;/keyword&gt;&lt;/keywords&gt;&lt;dates&gt;&lt;year&gt;2017&lt;/year&gt;&lt;pub-dates&gt;&lt;date&gt;Dec&lt;/date&gt;&lt;/pub-dates&gt;&lt;/dates&gt;&lt;isbn&gt;0926-9959&lt;/isbn&gt;&lt;accession-num&gt;28609562&lt;/accession-num&gt;&lt;urls&gt;&lt;related-urls&gt;&lt;url&gt;https://onlinelibrary.wiley.com/doi/10.1111/jdv.14407&lt;/url&gt;&lt;/related-urls&gt;&lt;/urls&gt;&lt;electronic-resource-num&gt;10.1111/jdv.14407&lt;/electronic-resource-num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9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6975DC48" w14:textId="00C0231C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1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9909D68" w14:textId="26A45984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Letter to edito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F38428" w14:textId="0A0AE471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21E984" w14:textId="78296921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F/55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0857E0" w14:textId="67E1A80B" w:rsidR="003B4CC7" w:rsidRPr="00206CB6" w:rsidRDefault="00E41434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cs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  <w:r w:rsidR="008F1C89" w:rsidRPr="00206CB6">
              <w:rPr>
                <w:rFonts w:ascii="Arial" w:hAnsi="Arial" w:cs="Arial"/>
                <w:sz w:val="15"/>
                <w:szCs w:val="15"/>
                <w:lang w:val="en-GB"/>
              </w:rPr>
              <w:t xml:space="preserve"> </w:t>
            </w:r>
            <w:r w:rsidR="008F1C89" w:rsidRPr="00206CB6">
              <w:rPr>
                <w:rFonts w:ascii="Arial" w:hAnsi="Arial" w:cs="Arial"/>
                <w:sz w:val="15"/>
                <w:szCs w:val="15"/>
                <w:vertAlign w:val="superscript"/>
              </w:rPr>
              <w:t>a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200E03" w14:textId="1CB9DF04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/NA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C63033" w14:textId="5F0E3575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340DB0" w14:textId="21AD5121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Idiopathic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4FDFEC3" w14:textId="5ECDCE8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ryptogenic cirrhosi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237959" w14:textId="59716ACC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4EBCFE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Antihistamine</w:t>
            </w:r>
          </w:p>
          <w:p w14:paraId="1EF32493" w14:textId="32B52F5F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Unspecified)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CEDBB0" w14:textId="1AF1387C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CEE94C" w14:textId="24A25009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</w:tr>
      <w:tr w:rsidR="001F693B" w:rsidRPr="00206CB6" w14:paraId="7B339CA7" w14:textId="77777777" w:rsidTr="00C16ABF">
        <w:trPr>
          <w:trHeight w:val="360"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7200E5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ruz E.M.N</w:t>
            </w:r>
          </w:p>
          <w:p w14:paraId="258897A2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>
                <w:fldData xml:space="preserve">PEVuZE5vdGU+PENpdGU+PEF1dGhvcj5OYXZhIENydXo8L0F1dGhvcj48WWVhcj4yMDE3PC9ZZWFy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</w:fldData>
              </w:fldCha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>
                <w:fldData xml:space="preserve">PEVuZE5vdGU+PENpdGU+PEF1dGhvcj5OYXZhIENydXo8L0F1dGhvcj48WWVhcj4yMDE3PC9ZZWFy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</w:fldData>
              </w:fldCha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.DATA 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10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3DFDC01B" w14:textId="2D243D05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1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410BD9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ase</w:t>
            </w:r>
          </w:p>
          <w:p w14:paraId="4ABF93AA" w14:textId="79C14464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repor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90C204" w14:textId="0669A03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6FE473" w14:textId="4ED420A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F/82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9BF72E" w14:textId="5EDFD20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666CAA" w14:textId="110E2D11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5.3/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637E24" w14:textId="5226EF5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Yes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EAF064" w14:textId="67E3A2F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Biliary pancreatitis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14E07B" w14:textId="37D473C0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Biliary pancreatiti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F49257" w14:textId="7C903AD4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Positive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1824FE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Loratadine </w:t>
            </w:r>
          </w:p>
          <w:p w14:paraId="2A9F14A2" w14:textId="51A63A51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0mg/12hr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3E75C99" w14:textId="634CE54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8 hr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D839F0" w14:textId="2E2707D1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</w:tr>
      <w:tr w:rsidR="001F693B" w:rsidRPr="00206CB6" w14:paraId="099CED76" w14:textId="77777777" w:rsidTr="00C16ABF">
        <w:trPr>
          <w:trHeight w:val="360"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3D11F1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Mendes L </w:t>
            </w:r>
          </w:p>
          <w:p w14:paraId="39542F95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&lt;EndNote&gt;&lt;Cite&gt;&lt;Author&gt;Mendes&lt;/Author&gt;&lt;Year&gt;2018&lt;/Year&gt;&lt;RecNum&gt;2264&lt;/RecNum&gt;&lt;DisplayText&gt;&lt;style face="superscript"&gt;11&lt;/style&gt;&lt;/DisplayText&gt;&lt;record&gt;&lt;rec-number&gt;2264&lt;/rec-number&gt;&lt;foreign-keys&gt;&lt;key app="EN" db-id="ds5ra9axudw9zqeatfoxazdnx9frxvsfdwv2" timestamp="1667106504"&gt;2264&lt;/key&gt;&lt;/foreign-keys&gt;&lt;ref-type name="Journal Article"&gt;17&lt;/ref-type&gt;&lt;contributors&gt;&lt;authors&gt;&lt;author&gt;Mendes, L.&lt;/author&gt;&lt;author&gt;João, G. A. P.&lt;/author&gt;&lt;author&gt;Oliveira, L. M.&lt;/author&gt;&lt;/authors&gt;&lt;/contributors&gt;&lt;auth-address&gt;Dermatology Unity, Fundação de Medicina Tropical Doutor Heitor Vieira Dourado, Manaus (AM), Brazil.&amp;#xD;Department of Collective Health, Universidade Federal do Amazonas, Manaus (AM), Brazil.&amp;#xD;Infectious Diseases Unity, Fundação de Medicina Tropical Doutor Heitor Vieira Dourado, Manaus (AM), Brazil.&amp;#xD;Medical Student, Universidade Federal do Amazonas, Manaus (AM), Brazil.&lt;/auth-address&gt;&lt;titles&gt;&lt;title&gt;Yellow urticaria in a patient on prophylactic antiretroviral therapy&lt;/title&gt;&lt;secondary-title&gt;An Bras Dermatol&lt;/secondary-title&gt;&lt;/titles&gt;&lt;pages&gt;618-619&lt;/pages&gt;&lt;volume&gt;93&lt;/volume&gt;&lt;number&gt;4&lt;/number&gt;&lt;keywords&gt;&lt;keyword&gt;Adult&lt;/keyword&gt;&lt;keyword&gt;Antiretroviral Therapy, Highly Active/*adverse effects&lt;/keyword&gt;&lt;keyword&gt;Color&lt;/keyword&gt;&lt;keyword&gt;HIV Infections/prevention &amp;amp; control&lt;/keyword&gt;&lt;keyword&gt;Humans&lt;/keyword&gt;&lt;keyword&gt;Hyperbilirubinemia/blood&lt;/keyword&gt;&lt;keyword&gt;Male&lt;/keyword&gt;&lt;keyword&gt;Post-Exposure Prophylaxis&lt;/keyword&gt;&lt;keyword&gt;Urticaria/*etiology&lt;/keyword&gt;&lt;/keywords&gt;&lt;dates&gt;&lt;year&gt;2018&lt;/year&gt;&lt;pub-dates&gt;&lt;date&gt;Jul-Aug&lt;/date&gt;&lt;/pub-dates&gt;&lt;/dates&gt;&lt;isbn&gt;0365-0596 (Print)&amp;#xD;0365-0596&lt;/isbn&gt;&lt;accession-num&gt;30066785&lt;/accession-num&gt;&lt;urls&gt;&lt;related-urls&gt;&lt;url&gt;https://www.ncbi.nlm.nih.gov/pmc/articles/PMC6063127/pdf/abd-93-04-0618.pdf&lt;/url&gt;&lt;/related-urls&gt;&lt;/urls&gt;&lt;custom1&gt;Conflict of Interests: None.&lt;/custom1&gt;&lt;custom2&gt;PMC6063127&lt;/custom2&gt;&lt;electronic-resource-num&gt;10.1590/abd1806-4841.20187573&lt;/electronic-resource-num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11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49A68FFB" w14:textId="694DA7CE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1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EE695A" w14:textId="6B058771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Letter to edito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4C5B03" w14:textId="4E29D95C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4C8091" w14:textId="01534D8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/35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ED2BE5" w14:textId="236633CE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B9B547" w14:textId="22F0BE7F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7.5/0.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6C2A67" w14:textId="3FBFA9B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1724D0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Drug</w:t>
            </w:r>
          </w:p>
          <w:p w14:paraId="0FA38172" w14:textId="08C8C7E9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 xml:space="preserve">(ART) 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EA9A598" w14:textId="7C6250F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ART induced hepatotoxicity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426E05" w14:textId="783CAB7C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860CF0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Fexofenadine </w:t>
            </w:r>
          </w:p>
          <w:p w14:paraId="18837954" w14:textId="50AB2B3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60 mg/12hr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D2583F" w14:textId="0FD11A3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 hr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E901C5D" w14:textId="4F6972AE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</w:tr>
      <w:tr w:rsidR="001F693B" w:rsidRPr="00206CB6" w14:paraId="680D09B0" w14:textId="77777777" w:rsidTr="00C16ABF">
        <w:trPr>
          <w:trHeight w:val="360"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8710D5" w14:textId="77777777" w:rsidR="00F77A48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erdji</w:t>
            </w:r>
            <w:proofErr w:type="spellEnd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 H</w:t>
            </w:r>
          </w:p>
          <w:p w14:paraId="581597C5" w14:textId="4E48F25F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>
                <w:fldData xml:space="preserve">PEVuZE5vdGU+PENpdGU+PEF1dGhvcj5NZXJkamk8L0F1dGhvcj48WWVhcj4yMDE4PC9ZZWFyPjxS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</w:fldData>
              </w:fldCha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>
                <w:fldData xml:space="preserve">PEVuZE5vdGU+PENpdGU+PEF1dGhvcj5NZXJkamk8L0F1dGhvcj48WWVhcj4yMDE4PC9ZZWFyPjxS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</w:fldData>
              </w:fldCha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.DATA 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12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1B0FE4FE" w14:textId="56567B86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1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D09BDF" w14:textId="61C06E3B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ase repor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F88B50" w14:textId="1A1EAB16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05329D" w14:textId="73D1506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/55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736D81" w14:textId="0E71ACDF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3CB7BE" w14:textId="19A9EAD9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6.99/NA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F61D19C" w14:textId="6340A29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B3227D" w14:textId="26A338F6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 xml:space="preserve">FFP transfusion 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3F06EE" w14:textId="59284785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Alcoholic cirrhosi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F9930E" w14:textId="5AC9A8EB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EA73F3D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Antihistamine</w:t>
            </w:r>
          </w:p>
          <w:p w14:paraId="568B5B93" w14:textId="44531F3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Unspecified)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44E7ED" w14:textId="0840ACE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2 hr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823A8D" w14:textId="4BD3CC56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4 d</w:t>
            </w:r>
          </w:p>
        </w:tc>
      </w:tr>
      <w:tr w:rsidR="001F693B" w:rsidRPr="00206CB6" w14:paraId="0848B049" w14:textId="77777777" w:rsidTr="00C16ABF">
        <w:trPr>
          <w:trHeight w:val="360"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F5F271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eijer J.M 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>
                <w:fldData xml:space="preserve">PEVuZE5vdGU+PENpdGU+PEF1dGhvcj5NZWlqZXI8L0F1dGhvcj48WWVhcj4yMDE5PC9ZZWFyPjxS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</w:fldData>
              </w:fldCha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>
                <w:fldData xml:space="preserve">PEVuZE5vdGU+PENpdGU+PEF1dGhvcj5NZWlqZXI8L0F1dGhvcj48WWVhcj4yMDE5PC9ZZWFyPjxS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</w:fldData>
              </w:fldCha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.DATA 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13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17074ABC" w14:textId="27A3252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1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CAC05A" w14:textId="49452041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ase repor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41FD0F" w14:textId="7BF333A1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96036A" w14:textId="4005CFD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/43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20DC09D" w14:textId="2350EDDC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A32F56" w14:textId="5ECCFCB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9.01/8.0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5BCA17" w14:textId="354755D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Yes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6491A6" w14:textId="790735DE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Idiopathic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434571D" w14:textId="07094AF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Autoimmune hepatiti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FEA3CA" w14:textId="1EEF83FB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6CFE23" w14:textId="676A190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Desloratadine 10mg/12hr</w:t>
            </w:r>
          </w:p>
          <w:p w14:paraId="61DE5552" w14:textId="4A8EC01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97C1BEF" w14:textId="04A6C71E" w:rsidR="003B4CC7" w:rsidRPr="00206CB6" w:rsidRDefault="009E40E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2 d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9485DF1" w14:textId="08E3C06C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</w:tr>
      <w:tr w:rsidR="001F693B" w:rsidRPr="00206CB6" w14:paraId="146E98DB" w14:textId="77777777" w:rsidTr="00C16ABF">
        <w:trPr>
          <w:trHeight w:val="360"/>
        </w:trPr>
        <w:tc>
          <w:tcPr>
            <w:tcW w:w="993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9FC4DD7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lastRenderedPageBreak/>
              <w:t>Ackerman M 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&lt;EndNote&gt;&lt;Cite&gt;&lt;Author&gt;Ackerman&lt;/Author&gt;&lt;Year&gt;2021&lt;/Year&gt;&lt;RecNum&gt;240&lt;/RecNum&gt;&lt;DisplayText&gt;&lt;style face="superscript"&gt;14&lt;/style&gt;&lt;/DisplayText&gt;&lt;record&gt;&lt;rec-number&gt;240&lt;/rec-number&gt;&lt;foreign-keys&gt;&lt;key app="EN" db-id="ds5ra9axudw9zqeatfoxazdnx9frxvsfdwv2" timestamp="1667106472"&gt;240&lt;/key&gt;&lt;/foreign-keys&gt;&lt;ref-type name="Journal Article"&gt;17&lt;/ref-type&gt;&lt;contributors&gt;&lt;authors&gt;&lt;author&gt;Ackerman, M.&lt;/author&gt;&lt;author&gt;Esteve, E.&lt;/author&gt;&lt;author&gt;Potier, P.&lt;/author&gt;&lt;author&gt;Finon, A.&lt;/author&gt;&lt;/authors&gt;&lt;/contributors&gt;&lt;auth-address&gt;Department of Dermatology, CHR-Orleans, Orleans, France.&amp;#xD;Department of Hepatology, CHR-Orleans, Orleans, France.&lt;/auth-address&gt;&lt;titles&gt;&lt;title&gt;Two cases of yellow urticaria revealing acute lithiasic biliary disease&lt;/title&gt;&lt;secondary-title&gt;Australas J Dermatol&lt;/secondary-title&gt;&lt;/titles&gt;&lt;pages&gt;e326-e327&lt;/pages&gt;&lt;volume&gt;62&lt;/volume&gt;&lt;number&gt;2&lt;/number&gt;&lt;edition&gt;20201120&lt;/edition&gt;&lt;keywords&gt;&lt;keyword&gt;Aged&lt;/keyword&gt;&lt;keyword&gt;Female&lt;/keyword&gt;&lt;keyword&gt;Humans&lt;/keyword&gt;&lt;keyword&gt;Hyperbilirubinemia/complications/*etiology/physiopathology&lt;/keyword&gt;&lt;keyword&gt;Liver Cirrhosis, Biliary/complications/*diagnosis&lt;/keyword&gt;&lt;keyword&gt;Male&lt;/keyword&gt;&lt;keyword&gt;Urticaria/etiology/physiopathology&lt;/keyword&gt;&lt;/keywords&gt;&lt;dates&gt;&lt;year&gt;2021&lt;/year&gt;&lt;pub-dates&gt;&lt;date&gt;May&lt;/date&gt;&lt;/pub-dates&gt;&lt;/dates&gt;&lt;isbn&gt;0004-8380&lt;/isbn&gt;&lt;accession-num&gt;33216960&lt;/accession-num&gt;&lt;urls&gt;&lt;related-urls&gt;&lt;url&gt;https://onlinelibrary.wiley.com/doi/10.1111/ajd.13496&lt;/url&gt;&lt;/related-urls&gt;&lt;/urls&gt;&lt;electronic-resource-num&gt;10.1111/ajd.13496&lt;/electronic-resource-num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14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7DB98F77" w14:textId="30A7772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2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2C1BFBE" w14:textId="43F7681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Letter to edito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DE5AB12" w14:textId="0561F56F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EE0C395" w14:textId="61C3422F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/73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FBBF04A" w14:textId="5B30CCF4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7FE1375" w14:textId="24AA737F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2.75/2.2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93D61C5" w14:textId="7E55A2E1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2DC9C7B" w14:textId="3A1D8DB4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Sepsis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46BF352" w14:textId="4B506CA9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Angiocholitis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C628C6B" w14:textId="532E20BB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BB1D9FD" w14:textId="1CCEE72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 Intravenous dexchlorpheniramine maleate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1046ECB" w14:textId="1AD1FF92" w:rsidR="003B4CC7" w:rsidRPr="00206CB6" w:rsidRDefault="00FE7D15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Rapid resolution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21B17D7" w14:textId="2D89BAB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</w:tr>
      <w:tr w:rsidR="001F693B" w:rsidRPr="00206CB6" w14:paraId="245D7066" w14:textId="77777777" w:rsidTr="00C16ABF">
        <w:trPr>
          <w:trHeight w:val="360"/>
        </w:trPr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946D3FE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</w:p>
        </w:tc>
        <w:tc>
          <w:tcPr>
            <w:tcW w:w="72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D3F9468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B2D5184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49D18D5" w14:textId="199BCB3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F/66y</w:t>
            </w:r>
          </w:p>
        </w:tc>
        <w:tc>
          <w:tcPr>
            <w:tcW w:w="92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9CE8229" w14:textId="34157146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264567A" w14:textId="05463AF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3.92/2.92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E5682A0" w14:textId="3448E3C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7DE1B14" w14:textId="7250CEAC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Idiopathic</w:t>
            </w:r>
          </w:p>
        </w:tc>
        <w:tc>
          <w:tcPr>
            <w:tcW w:w="124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EC197C5" w14:textId="01E4AAF0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holedochal lithiasis</w:t>
            </w: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3E841AD" w14:textId="4AD1741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02C4CE9" w14:textId="2FFB77D9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Intravenous antihistamine (Unspecified)</w:t>
            </w:r>
          </w:p>
        </w:tc>
        <w:tc>
          <w:tcPr>
            <w:tcW w:w="108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E8F4FEC" w14:textId="15AAB530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Rapid resolution</w:t>
            </w:r>
          </w:p>
        </w:tc>
        <w:tc>
          <w:tcPr>
            <w:tcW w:w="1237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AFA034D" w14:textId="2E981FD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</w:tr>
      <w:tr w:rsidR="001F693B" w:rsidRPr="00206CB6" w14:paraId="4836AA66" w14:textId="77777777" w:rsidTr="00C16ABF">
        <w:trPr>
          <w:trHeight w:val="360"/>
        </w:trPr>
        <w:tc>
          <w:tcPr>
            <w:tcW w:w="993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952B6B8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akici</w:t>
            </w:r>
            <w:proofErr w:type="spellEnd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 O.A 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>
                <w:fldData xml:space="preserve">PEVuZE5vdGU+PENpdGU+PEF1dGhvcj7Dh2FrxLFjxLE8L0F1dGhvcj48WWVhcj4yMDIxPC9ZZWFy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</w:fldData>
              </w:fldCha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>
                <w:fldData xml:space="preserve">PEVuZE5vdGU+PENpdGU+PEF1dGhvcj7Dh2FrxLFjxLE8L0F1dGhvcj48WWVhcj4yMDIxPC9ZZWFy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</w:fldData>
              </w:fldCha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.DATA 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15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0A71A3E4" w14:textId="0345311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2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4A91C33" w14:textId="3356ADC6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ase repor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6AB971D" w14:textId="1F5544EC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FD0EB0F" w14:textId="3D0B2A9B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F/72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CD668C8" w14:textId="35A74CAB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87E7B53" w14:textId="21159E7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17.4/9.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74E019B" w14:textId="14FE524F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AC86BA0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Drug</w:t>
            </w:r>
          </w:p>
          <w:p w14:paraId="36A08B13" w14:textId="556DDA94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 xml:space="preserve">(Ceftriaxone) 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80423BB" w14:textId="29C4AD3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ryptogenic cirrhosi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1DB8FE1" w14:textId="6B12303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F2B8780" w14:textId="24F05D0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Bilastine</w:t>
            </w:r>
            <w:proofErr w:type="spellEnd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 20mg/d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3FA0E66" w14:textId="5E9BE886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Rapid resolution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B070AD0" w14:textId="0EBB5B1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</w:tr>
      <w:tr w:rsidR="001F693B" w:rsidRPr="00206CB6" w14:paraId="0A122726" w14:textId="77777777" w:rsidTr="00C16ABF">
        <w:trPr>
          <w:trHeight w:val="360"/>
        </w:trPr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A5333B4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</w:p>
        </w:tc>
        <w:tc>
          <w:tcPr>
            <w:tcW w:w="72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4F34BD8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4B173F0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6B98930" w14:textId="1637704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/47y</w:t>
            </w:r>
          </w:p>
        </w:tc>
        <w:tc>
          <w:tcPr>
            <w:tcW w:w="92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6D0EFD2" w14:textId="6E350579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88D2F04" w14:textId="7267504E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9.98/6.52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B51A397" w14:textId="149F644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Yes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5FDAA5A" w14:textId="0080B9C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Idiopathic</w:t>
            </w:r>
          </w:p>
        </w:tc>
        <w:tc>
          <w:tcPr>
            <w:tcW w:w="124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F7D1803" w14:textId="32ADFA2F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HBV induced acute hepatic failure</w:t>
            </w: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D0EF258" w14:textId="68078F3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1741034" w14:textId="1E9E345E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Intravenous chlorpheniramine maleate</w:t>
            </w:r>
          </w:p>
        </w:tc>
        <w:tc>
          <w:tcPr>
            <w:tcW w:w="108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C9E8D03" w14:textId="65648B84" w:rsidR="003B4CC7" w:rsidRPr="00206CB6" w:rsidRDefault="009E40E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Few days</w:t>
            </w:r>
          </w:p>
        </w:tc>
        <w:tc>
          <w:tcPr>
            <w:tcW w:w="1237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99451C8" w14:textId="3AF188EC" w:rsidR="003B4CC7" w:rsidRPr="00206CB6" w:rsidRDefault="009E40E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</w:tr>
      <w:tr w:rsidR="001F693B" w:rsidRPr="00206CB6" w14:paraId="60283A79" w14:textId="77777777" w:rsidTr="00C16ABF">
        <w:trPr>
          <w:trHeight w:val="360"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2374B5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Koumaki</w:t>
            </w:r>
            <w:proofErr w:type="spellEnd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 D 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&lt;EndNote&gt;&lt;Cite&gt;&lt;Author&gt;Koumaki&lt;/Author&gt;&lt;Year&gt;2021&lt;/Year&gt;&lt;RecNum&gt;55&lt;/RecNum&gt;&lt;DisplayText&gt;&lt;style face="superscript"&gt;16&lt;/style&gt;&lt;/DisplayText&gt;&lt;record&gt;&lt;rec-number&gt;55&lt;/rec-number&gt;&lt;foreign-keys&gt;&lt;key app="EN" db-id="ds5ra9axudw9zqeatfoxazdnx9frxvsfdwv2" timestamp="1667106471"&gt;55&lt;/key&gt;&lt;/foreign-keys&gt;&lt;ref-type name="Journal Article"&gt;17&lt;/ref-type&gt;&lt;contributors&gt;&lt;authors&gt;&lt;author&gt;Koumaki, D.&lt;/author&gt;&lt;author&gt;Demetriou, G.&lt;/author&gt;&lt;author&gt;Krasagakis, K.&lt;/author&gt;&lt;/authors&gt;&lt;/contributors&gt;&lt;auth-address&gt;Department of Dermatology University Hospital of Heraklion, Crete, Greece.&amp;#xD;Department of Gastroenterology, University Hospital of Heraklion, Crete, Greece.&lt;/auth-address&gt;&lt;titles&gt;&lt;title&gt;Yellow urticaria in a patient with alcohol-related liver cirrhosis and jaundice&lt;/title&gt;&lt;secondary-title&gt;Indian J Dermatol Venereol Leprol&lt;/secondary-title&gt;&lt;/titles&gt;&lt;pages&gt;676-677&lt;/pages&gt;&lt;volume&gt;87&lt;/volume&gt;&lt;number&gt;5&lt;/number&gt;&lt;keywords&gt;&lt;keyword&gt;Humans&lt;/keyword&gt;&lt;keyword&gt;Jaundice/*etiology/pathology&lt;/keyword&gt;&lt;keyword&gt;Liver Cirrhosis, Alcoholic/*complications&lt;/keyword&gt;&lt;keyword&gt;Male&lt;/keyword&gt;&lt;keyword&gt;Middle Aged&lt;/keyword&gt;&lt;keyword&gt;Urticaria/*etiology/pathology&lt;/keyword&gt;&lt;/keywords&gt;&lt;dates&gt;&lt;year&gt;2021&lt;/year&gt;&lt;pub-dates&gt;&lt;date&gt;Sep-Oct&lt;/date&gt;&lt;/pub-dates&gt;&lt;/dates&gt;&lt;isbn&gt;0378-6323&lt;/isbn&gt;&lt;accession-num&gt;32108616&lt;/accession-num&gt;&lt;urls&gt;&lt;/urls&gt;&lt;electronic-resource-num&gt;10.4103/ijdvl.IJDVL_616_19&lt;/electronic-resource-num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16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 </w:t>
            </w:r>
          </w:p>
          <w:p w14:paraId="1FD6CB2F" w14:textId="7B50E41B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2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E3D88A5" w14:textId="3F6CE7E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ase repor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9AFC8C1" w14:textId="500A4AF6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B57167" w14:textId="305F4120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/61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CC355E" w14:textId="031FEC7F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280C6D" w14:textId="5D4940F0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/13.8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716AB2" w14:textId="3E82547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Yes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2A3D44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Drug</w:t>
            </w:r>
          </w:p>
          <w:p w14:paraId="4416F1E1" w14:textId="5E4D1166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(Piperacillin/ Tazobactam)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4A0C98" w14:textId="7FC73B9E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Alcoholic cirrhosi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D2047A" w14:textId="5A39E344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028D52" w14:textId="1885BDBC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Intravenous chlorpheniramine maleate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F443D5" w14:textId="1EB61946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24 hr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DAE8F7" w14:textId="4E5D94B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</w:tr>
      <w:tr w:rsidR="001F693B" w:rsidRPr="00206CB6" w14:paraId="16469C1C" w14:textId="77777777" w:rsidTr="00C16ABF">
        <w:trPr>
          <w:trHeight w:val="360"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90DCE5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Toston N.S</w:t>
            </w:r>
          </w:p>
          <w:p w14:paraId="03682140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&lt;EndNote&gt;&lt;Cite&gt;&lt;Author&gt;Segurado Tostón&lt;/Author&gt;&lt;Year&gt;2021&lt;/Year&gt;&lt;RecNum&gt;38834&lt;/RecNum&gt;&lt;DisplayText&gt;&lt;style face="superscript"&gt;17&lt;/style&gt;&lt;/DisplayText&gt;&lt;record&gt;&lt;rec-number&gt;38834&lt;/rec-number&gt;&lt;foreign-keys&gt;&lt;key app="EN" db-id="wa5stsa28fztw2e9909xxrffd59wp5da5xtd" timestamp="1681662084"&gt;38834&lt;/key&gt;&lt;/foreign-keys&gt;&lt;ref-type name="Journal Article"&gt;17&lt;/ref-type&gt;&lt;contributors&gt;&lt;authors&gt;&lt;author&gt;Segurado Tostón, N.&lt;/author&gt;&lt;author&gt;García Castro, R.&lt;/author&gt;&lt;author&gt;Román Curto, C.&lt;/author&gt;&lt;/authors&gt;&lt;/contributors&gt;&lt;auth-address&gt;Servicio de Dermatología, Complejo Asistencial Universitario de Salamanca, Salamanca, España. Electronic address: nestorst_zamora@hotmail.com.&amp;#xD;Servicio de Dermatología, Complejo Asistencial Universitario de Salamanca, Salamanca, España.&lt;/auth-address&gt;&lt;titles&gt;&lt;title&gt;Yellow Urticaria&lt;/title&gt;&lt;secondary-title&gt;Actas Dermosifiliogr&lt;/secondary-title&gt;&lt;/titles&gt;&lt;periodical&gt;&lt;full-title&gt;Actas Dermosifiliogr&lt;/full-title&gt;&lt;/periodical&gt;&lt;pages&gt;19&lt;/pages&gt;&lt;volume&gt;112 Suppl 1&lt;/volume&gt;&lt;edition&gt;20210424&lt;/edition&gt;&lt;keywords&gt;&lt;keyword&gt;Humans&lt;/keyword&gt;&lt;keyword&gt;*Urticaria&lt;/keyword&gt;&lt;/keywords&gt;&lt;dates&gt;&lt;year&gt;2021&lt;/year&gt;&lt;pub-dates&gt;&lt;date&gt;Jul&lt;/date&gt;&lt;/pub-dates&gt;&lt;/dates&gt;&lt;orig-pub&gt;Urticaria amarilla.&lt;/orig-pub&gt;&lt;isbn&gt;0001-7310&lt;/isbn&gt;&lt;accession-num&gt;33901479&lt;/accession-num&gt;&lt;urls&gt;&lt;/urls&gt;&lt;electronic-resource-num&gt;10.1016/j.ad.2019.11.017&lt;/electronic-resource-num&gt;&lt;remote-database-provider&gt;NLM&lt;/remote-database-provider&gt;&lt;language&gt;eng&amp;#xD;spa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17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5C637D53" w14:textId="7F9032CF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2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CBC08D" w14:textId="131E3A81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ase repor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A6D489" w14:textId="2DCFFAC9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347A96" w14:textId="5769B76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/66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D4FBF34" w14:textId="7AC06939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6731B1" w14:textId="4DA16A91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/NA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EA1A42" w14:textId="0A92DDEB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FE3056" w14:textId="448227D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Idiopathic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9155B1" w14:textId="49A3BAB1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etastatic cancer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F914A49" w14:textId="4F1AA24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DB83F9" w14:textId="6D2D94D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etirizine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62BCCD" w14:textId="503E99C0" w:rsidR="003B4CC7" w:rsidRPr="00206CB6" w:rsidRDefault="00FE7D15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2 hr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F1DA0A" w14:textId="484F1BA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</w:tr>
      <w:tr w:rsidR="001F693B" w:rsidRPr="00206CB6" w14:paraId="4D55CFBF" w14:textId="77777777" w:rsidTr="00C16ABF">
        <w:trPr>
          <w:trHeight w:val="360"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C8EE6A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Hardy S</w:t>
            </w:r>
          </w:p>
          <w:p w14:paraId="33FB116E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&lt;EndNote&gt;&lt;Cite&gt;&lt;Author&gt;Hardy&lt;/Author&gt;&lt;Year&gt;2022&lt;/Year&gt;&lt;RecNum&gt;33566&lt;/RecNum&gt;&lt;DisplayText&gt;&lt;style face="superscript"&gt;18&lt;/style&gt;&lt;/DisplayText&gt;&lt;record&gt;&lt;rec-number&gt;33566&lt;/rec-number&gt;&lt;foreign-keys&gt;&lt;key app="EN" db-id="ds5ra9axudw9zqeatfoxazdnx9frxvsfdwv2" timestamp="1681660405"&gt;33566&lt;/key&gt;&lt;/foreign-keys&gt;&lt;ref-type name="Journal Article"&gt;17&lt;/ref-type&gt;&lt;contributors&gt;&lt;authors&gt;&lt;author&gt;Hardy, Steven&lt;/author&gt;&lt;author&gt;King, Ryan&lt;/author&gt;&lt;author&gt;Scholand, Stephen&lt;/author&gt;&lt;/authors&gt;&lt;/contributors&gt;&lt;titles&gt;&lt;title&gt;Yellow Urticaria in a Patient with Liver Disease&lt;/title&gt;&lt;secondary-title&gt;Case Reports in Clinical Medicine&lt;/secondary-title&gt;&lt;/titles&gt;&lt;periodical&gt;&lt;full-title&gt;Case Reports in Clinical Medicine&lt;/full-title&gt;&lt;/periodical&gt;&lt;pages&gt;101-105&lt;/pages&gt;&lt;volume&gt;11&lt;/volume&gt;&lt;number&gt;04&lt;/number&gt;&lt;section&gt;101&lt;/section&gt;&lt;dates&gt;&lt;year&gt;2022&lt;/year&gt;&lt;/dates&gt;&lt;isbn&gt;2325-7075&amp;#xD;2325-7083&lt;/isbn&gt;&lt;urls&gt;&lt;/urls&gt;&lt;electronic-resource-num&gt;10.4236/crcm.2022.114016&lt;/electronic-resource-num&gt;&lt;/record&gt;&lt;/Cite&gt;&lt;/EndNote&gt;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18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31B99258" w14:textId="652A60F0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2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2FF6D0" w14:textId="3D1E137B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ase repor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1C4FEC" w14:textId="45DE315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32D9B7" w14:textId="290F6914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/67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4D7182D" w14:textId="4291AC8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C72FE4" w14:textId="0C9D3B4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6.8/NA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852AD9" w14:textId="165090D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Yes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C9ABAF" w14:textId="06F72B05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 xml:space="preserve">Blood transfusion 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CCC4525" w14:textId="4432F1B4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Hepatocellular carcinoma with alcoholic cirrhosi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857DD9" w14:textId="7D1E6C9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61BF0C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Intravenous</w:t>
            </w:r>
          </w:p>
          <w:p w14:paraId="4339CCC4" w14:textId="4BEAD1F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diphenhydramine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715A5D" w14:textId="2DEF91AB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2 hr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A46F7C" w14:textId="58D9B1AB" w:rsidR="003B4CC7" w:rsidRPr="00206CB6" w:rsidRDefault="00DF6E9E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Few days</w:t>
            </w:r>
          </w:p>
        </w:tc>
      </w:tr>
      <w:tr w:rsidR="001F693B" w:rsidRPr="00206CB6" w14:paraId="6B842DA6" w14:textId="77777777" w:rsidTr="00C16ABF">
        <w:trPr>
          <w:trHeight w:val="360"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FEA35A6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cLarney R 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&lt;EndNote&gt;&lt;Cite&gt;&lt;Author&gt;McLarney&lt;/Author&gt;&lt;Year&gt;2022&lt;/Year&gt;&lt;RecNum&gt;38835&lt;/RecNum&gt;&lt;DisplayText&gt;&lt;style face="superscript"&gt;19&lt;/style&gt;&lt;/DisplayText&gt;&lt;record&gt;&lt;rec-number&gt;38835&lt;/rec-number&gt;&lt;foreign-keys&gt;&lt;key app="EN" db-id="wa5stsa28fztw2e9909xxrffd59wp5da5xtd" timestamp="1681662326"&gt;38835&lt;/key&gt;&lt;/foreign-keys&gt;&lt;ref-type name="Journal Article"&gt;17&lt;/ref-type&gt;&lt;contributors&gt;&lt;authors&gt;&lt;author&gt;McLarney, R. M.&lt;/author&gt;&lt;author&gt;Heymann, W. R.&lt;/author&gt;&lt;/authors&gt;&lt;/contributors&gt;&lt;auth-address&gt;Division of Dermatology, Cooper University Health Care, Camden, New Jersey.&lt;/auth-address&gt;&lt;titles&gt;&lt;title&gt;Yellow Urticaria&lt;/title&gt;&lt;secondary-title&gt;JAMA Dermatol&lt;/secondary-title&gt;&lt;/titles&gt;&lt;periodical&gt;&lt;full-title&gt;JAMA Dermatol&lt;/full-title&gt;&lt;/periodical&gt;&lt;pages&gt;685&lt;/pages&gt;&lt;volume&gt;158&lt;/volume&gt;&lt;number&gt;6&lt;/number&gt;&lt;keywords&gt;&lt;keyword&gt;Humans&lt;/keyword&gt;&lt;keyword&gt;*Urticaria/diagnosis/etiology&lt;/keyword&gt;&lt;/keywords&gt;&lt;dates&gt;&lt;year&gt;2022&lt;/year&gt;&lt;pub-dates&gt;&lt;date&gt;Jun 1&lt;/date&gt;&lt;/pub-dates&gt;&lt;/dates&gt;&lt;isbn&gt;2168-6068&lt;/isbn&gt;&lt;accession-num&gt;35385069&lt;/accession-num&gt;&lt;urls&gt;&lt;/urls&gt;&lt;electronic-resource-num&gt;10.1001/jamadermatol.2022.0597&lt;/electronic-resource-num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19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556F82C1" w14:textId="4559B83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2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F80F3D" w14:textId="2B9EAD5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ase repor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46D6AEF" w14:textId="016D94D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AC0926" w14:textId="329159B5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/70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E7C4BC" w14:textId="56F8970B" w:rsidR="003B4CC7" w:rsidRPr="00206CB6" w:rsidRDefault="00B427DB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  <w:r w:rsidR="008F1C89" w:rsidRPr="00206CB6">
              <w:rPr>
                <w:rFonts w:ascii="Arial" w:hAnsi="Arial" w:cs="Arial"/>
                <w:sz w:val="15"/>
                <w:szCs w:val="15"/>
                <w:lang w:val="en-GB"/>
              </w:rPr>
              <w:t xml:space="preserve"> </w:t>
            </w:r>
            <w:r w:rsidR="008F1C89" w:rsidRPr="00206CB6">
              <w:rPr>
                <w:rFonts w:ascii="Arial" w:hAnsi="Arial" w:cs="Arial"/>
                <w:sz w:val="15"/>
                <w:szCs w:val="15"/>
                <w:vertAlign w:val="superscript"/>
              </w:rPr>
              <w:t>a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473102D" w14:textId="011FDED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13.3/11.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406ACF" w14:textId="575F10D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Yes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4E6696" w14:textId="3EB3CB79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Iodine-based contrast media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C244BC" w14:textId="0C5EAC2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Acetaminophen induced hepatotoxicity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D3BBA3" w14:textId="18181B50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F84F54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Antihistamine</w:t>
            </w:r>
          </w:p>
          <w:p w14:paraId="31D21FCD" w14:textId="2207EC2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Unspecified)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1ACF2A" w14:textId="4939A03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8A7A57" w14:textId="0D0F8129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</w:tr>
      <w:tr w:rsidR="001F693B" w:rsidRPr="00206CB6" w14:paraId="3C5A05AF" w14:textId="77777777" w:rsidTr="00C16ABF">
        <w:trPr>
          <w:trHeight w:val="360"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E5404D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Stetkevich</w:t>
            </w:r>
            <w:proofErr w:type="spellEnd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 S. A 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&lt;EndNote&gt;&lt;Cite&gt;&lt;Author&gt;Stetkevich&lt;/Author&gt;&lt;Year&gt;2023&lt;/Year&gt;&lt;RecNum&gt;1515&lt;/RecNum&gt;&lt;DisplayText&gt;&lt;style face="superscript"&gt;20&lt;/style&gt;&lt;/DisplayText&gt;&lt;record&gt;&lt;rec-number&gt;1515&lt;/rec-number&gt;&lt;foreign-keys&gt;&lt;key app="EN" db-id="rrrdef9d62zvtwev2z0xxrwkt5xfdz0sests" timestamp="1681026761"&gt;1515&lt;/key&gt;&lt;/foreign-keys&gt;&lt;ref-type name="Journal Article"&gt;17&lt;/ref-type&gt;&lt;contributors&gt;&lt;authors&gt;&lt;author&gt;Stetkevich, Samuel A.&lt;/author&gt;&lt;author&gt;Urso, Brittany&lt;/author&gt;&lt;author&gt;Saeed, Lina&lt;/author&gt;&lt;author&gt;Hosking, Anna-Marie&lt;/author&gt;&lt;author&gt;Lee, Bonnie A.&lt;/author&gt;&lt;author&gt;Grando, Sergei A.&lt;/author&gt;&lt;author&gt;Linden, Kenneth G.&lt;/author&gt;&lt;/authors&gt;&lt;/contributors&gt;&lt;titles&gt;&lt;title&gt;Yellow urticaria: a rare phenomenon&lt;/title&gt;&lt;secondary-title&gt;International Journal of Dermatology&lt;/secondary-title&gt;&lt;/titles&gt;&lt;periodical&gt;&lt;full-title&gt;International Journal of Dermatology&lt;/full-title&gt;&lt;/periodical&gt;&lt;pages&gt;e225-e226&lt;/pages&gt;&lt;volume&gt;62&lt;/volume&gt;&lt;number&gt;4&lt;/number&gt;&lt;dates&gt;&lt;year&gt;2023&lt;/year&gt;&lt;/dates&gt;&lt;isbn&gt;0011-9059&lt;/isbn&gt;&lt;urls&gt;&lt;related-urls&gt;&lt;url&gt;https://onlinelibrary.wiley.com/doi/abs/10.1111/ijd.16093&lt;/url&gt;&lt;/related-urls&gt;&lt;/urls&gt;&lt;electronic-resource-num&gt;https://doi.org/10.1111/ijd.16093&lt;/electronic-resource-num&gt;&lt;/record&gt;&lt;/Cite&gt;&lt;/EndNote&gt;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20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5E4C0D4E" w14:textId="6425EF1F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2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A74221" w14:textId="0F1F53B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Letter to edito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A0A8D4" w14:textId="3FDA7AD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79B9BD" w14:textId="1BAA8BD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/44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D750B8" w14:textId="16026AE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405A24" w14:textId="1291A8BE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/NA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CEF2DE" w14:textId="15AF379A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Yes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47F5AE" w14:textId="79034069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EBV infection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A8F58B" w14:textId="28D80511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EBV hepatiti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E0AD77" w14:textId="7C9F1A10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6B6B26" w14:textId="3BBDEEA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etirizine 10mg/12hr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FFA5E22" w14:textId="66D76C20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24 hr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FA0336" w14:textId="16B5347E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3 d</w:t>
            </w:r>
          </w:p>
        </w:tc>
      </w:tr>
      <w:tr w:rsidR="001F693B" w:rsidRPr="00206CB6" w14:paraId="72730B7E" w14:textId="77777777" w:rsidTr="00C16ABF">
        <w:trPr>
          <w:trHeight w:val="360"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99BC99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Kranke</w:t>
            </w:r>
            <w:proofErr w:type="spellEnd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 T </w:t>
            </w:r>
          </w:p>
          <w:p w14:paraId="65429554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&lt;EndNote&gt;&lt;Cite&gt;&lt;Author&gt;Kränke&lt;/Author&gt;&lt;Year&gt;2022&lt;/Year&gt;&lt;RecNum&gt;38836&lt;/RecNum&gt;&lt;DisplayText&gt;&lt;style face="superscript"&gt;21&lt;/style&gt;&lt;/DisplayText&gt;&lt;record&gt;&lt;rec-number&gt;38836&lt;/rec-number&gt;&lt;foreign-keys&gt;&lt;key app="EN" db-id="wa5stsa28fztw2e9909xxrffd59wp5da5xtd" timestamp="1681662428"&gt;38836&lt;/key&gt;&lt;/foreign-keys&gt;&lt;ref-type name="Journal Article"&gt;17&lt;/ref-type&gt;&lt;contributors&gt;&lt;authors&gt;&lt;author&gt;Kränke, T.&lt;/author&gt;&lt;author&gt;Kränke, B.&lt;/author&gt;&lt;/authors&gt;&lt;/contributors&gt;&lt;auth-address&gt;Department of Dermatology, Medical University of Graz, Graz, Austria.&lt;/auth-address&gt;&lt;titles&gt;&lt;title&gt;Yellow Urticaria&lt;/title&gt;&lt;secondary-title&gt;Dermatol Pract Concept&lt;/secondary-title&gt;&lt;/titles&gt;&lt;periodical&gt;&lt;full-title&gt;Dermatol Pract Concept&lt;/full-title&gt;&lt;/periodical&gt;&lt;pages&gt;e2022225&lt;/pages&gt;&lt;volume&gt;12&lt;/volume&gt;&lt;number&gt;4&lt;/number&gt;&lt;edition&gt;20221001&lt;/edition&gt;&lt;dates&gt;&lt;year&gt;2022&lt;/year&gt;&lt;pub-dates&gt;&lt;date&gt;Nov&lt;/date&gt;&lt;/pub-dates&gt;&lt;/dates&gt;&lt;isbn&gt;2160-9381 (Print)&amp;#xD;2160-9381&lt;/isbn&gt;&lt;accession-num&gt;36534558&lt;/accession-num&gt;&lt;urls&gt;&lt;/urls&gt;&lt;custom1&gt;Competing interests: None.&lt;/custom1&gt;&lt;custom2&gt;PMC9681187&lt;/custom2&gt;&lt;electronic-resource-num&gt;10.5826/dpc.1204a225&lt;/electronic-resource-num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21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65E164C1" w14:textId="74523AC0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2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E32EEF" w14:textId="3BF8EA78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ase repor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8C531A" w14:textId="5747E06C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5CE2D7" w14:textId="7FA98E40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/51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771625" w14:textId="75CC0059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Acu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993A38" w14:textId="0CCAEF9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9.55/NA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85B59B2" w14:textId="345AFA2D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Yes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9BF2BD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Drug</w:t>
            </w:r>
          </w:p>
          <w:p w14:paraId="138CFC53" w14:textId="60570A10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(Dabrafenib, Trametinib, Cetuximab)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B8BCE4" w14:textId="638E5ACE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etastatic cancer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334E45" w14:textId="6EC7191C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4E85EE" w14:textId="45D544FB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Antihistamine (Unspecified)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74E5A2" w14:textId="32D26CB8" w:rsidR="003B4CC7" w:rsidRPr="00206CB6" w:rsidRDefault="00B427DB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Few days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9A6074" w14:textId="0AEAEF02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</w:tr>
      <w:tr w:rsidR="001F693B" w:rsidRPr="00206CB6" w14:paraId="2681D393" w14:textId="77777777" w:rsidTr="00C16ABF">
        <w:trPr>
          <w:trHeight w:val="360"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6CF356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proofErr w:type="spellStart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Toujani</w:t>
            </w:r>
            <w:proofErr w:type="spellEnd"/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 S </w:t>
            </w:r>
          </w:p>
          <w:p w14:paraId="7C17B387" w14:textId="7777777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et al.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begin"/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instrText xml:space="preserve"> ADDIN EN.CITE &lt;EndNote&gt;&lt;Cite&gt;&lt;Author&gt;Toujani&lt;/Author&gt;&lt;Year&gt;2023&lt;/Year&gt;&lt;RecNum&gt;1514&lt;/RecNum&gt;&lt;DisplayText&gt;&lt;style face="superscript"&gt;22&lt;/style&gt;&lt;/DisplayText&gt;&lt;record&gt;&lt;rec-number&gt;1514&lt;/rec-number&gt;&lt;foreign-keys&gt;&lt;key app="EN" db-id="rrrdef9d62zvtwev2z0xxrwkt5xfdz0sests" timestamp="1681026683"&gt;1514&lt;/key&gt;&lt;/foreign-keys&gt;&lt;ref-type name="Journal Article"&gt;17&lt;/ref-type&gt;&lt;contributors&gt;&lt;authors&gt;&lt;author&gt;Toujani, S.&lt;/author&gt;&lt;author&gt;El Ouni, A.&lt;/author&gt;&lt;author&gt;Mestiri, S.&lt;/author&gt;&lt;author&gt;Toujani, E.&lt;/author&gt;&lt;author&gt;Belhassen, A.&lt;/author&gt;&lt;author&gt;Meddeb, Z.&lt;/author&gt;&lt;author&gt;Bouslama, K.&lt;/author&gt;&lt;/authors&gt;&lt;/contributors&gt;&lt;auth-address&gt;Internal medicine department University Hospital Center Mongi Slim La Marsa Tunisia.&amp;#xD;University of Monastir Faculty of Pharmacy of Monastir Monastir Tunisia.&lt;/auth-address&gt;&lt;titles&gt;&lt;title&gt;Yellow urticaria revealing overlap syndrome of autoimmune hepatitis and primary biliary cholangitis&lt;/title&gt;&lt;secondary-title&gt;Clin Case Rep&lt;/secondary-title&gt;&lt;/titles&gt;&lt;periodical&gt;&lt;full-title&gt;Clin Case Rep&lt;/full-title&gt;&lt;/periodical&gt;&lt;pages&gt;e7050&lt;/pages&gt;&lt;volume&gt;11&lt;/volume&gt;&lt;number&gt;3&lt;/number&gt;&lt;edition&gt;20230308&lt;/edition&gt;&lt;keywords&gt;&lt;keyword&gt;autoimmune hepatitis&lt;/keyword&gt;&lt;keyword&gt;diagnosis&lt;/keyword&gt;&lt;keyword&gt;primary biliary cholangitis&lt;/keyword&gt;&lt;keyword&gt;yellow urticaria&lt;/keyword&gt;&lt;/keywords&gt;&lt;dates&gt;&lt;year&gt;2023&lt;/year&gt;&lt;pub-dates&gt;&lt;date&gt;Mar&lt;/date&gt;&lt;/pub-dates&gt;&lt;/dates&gt;&lt;isbn&gt;2050-0904 (Print)&amp;#xD;2050-0904&lt;/isbn&gt;&lt;accession-num&gt;36911647&lt;/accession-num&gt;&lt;urls&gt;&lt;/urls&gt;&lt;custom1&gt;None.&lt;/custom1&gt;&lt;custom2&gt;PMC9994157&lt;/custom2&gt;&lt;electronic-resource-num&gt;10.1002/ccr3.7050&lt;/electronic-resource-num&gt;&lt;remote-database-provider&gt;NLM&lt;/remote-database-provider&gt;&lt;language&gt;eng&lt;/language&gt;&lt;/record&gt;&lt;/Cite&gt;&lt;/EndNote&gt;</w:instrTex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separate"/>
            </w:r>
            <w:r w:rsidRPr="00206CB6">
              <w:rPr>
                <w:rFonts w:ascii="Arial" w:eastAsia="Times New Roman" w:hAnsi="Arial" w:cs="Arial"/>
                <w:sz w:val="15"/>
                <w:szCs w:val="15"/>
                <w:vertAlign w:val="superscript"/>
                <w:lang w:val="en-GB"/>
              </w:rPr>
              <w:t>22</w:t>
            </w: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fldChar w:fldCharType="end"/>
            </w:r>
          </w:p>
          <w:p w14:paraId="5304CF08" w14:textId="36CA6F86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(2023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874B6E" w14:textId="4CFDDC49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Case repor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365BFE3" w14:textId="41F8B310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7F23EE" w14:textId="261A2B56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M/33y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9251B4" w14:textId="19C7742A" w:rsidR="003B4CC7" w:rsidRPr="00206CB6" w:rsidRDefault="00B427DB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  <w:r w:rsidR="008F1C89" w:rsidRPr="00206CB6">
              <w:rPr>
                <w:rFonts w:ascii="Arial" w:hAnsi="Arial" w:cs="Arial"/>
                <w:sz w:val="15"/>
                <w:szCs w:val="15"/>
                <w:lang w:val="en-GB"/>
              </w:rPr>
              <w:t xml:space="preserve"> </w:t>
            </w:r>
            <w:r w:rsidR="008F1C89" w:rsidRPr="00206CB6">
              <w:rPr>
                <w:rFonts w:ascii="Arial" w:hAnsi="Arial" w:cs="Arial"/>
                <w:sz w:val="15"/>
                <w:szCs w:val="15"/>
                <w:vertAlign w:val="superscript"/>
              </w:rPr>
              <w:t>a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5543FA" w14:textId="0629F237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70.84/45.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1DA2A4" w14:textId="6BF05B71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Yes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F538BB" w14:textId="123DD8C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Idiopathic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88E3EE3" w14:textId="44E87FE3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Overlap syndrome of autoimmune hepatitis and primary biliary cholangiti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0F8C51" w14:textId="742ABEEF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8C4E65" w14:textId="5D55D375" w:rsidR="004B1AB9" w:rsidRPr="00206CB6" w:rsidRDefault="004B1AB9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 xml:space="preserve">Prednisone </w:t>
            </w:r>
          </w:p>
          <w:p w14:paraId="5386D0F2" w14:textId="4E0C9C6E" w:rsidR="003B4CC7" w:rsidRPr="00206CB6" w:rsidRDefault="004B1AB9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1 mg/kg/d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0AC5BA" w14:textId="2F6A790C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506D67" w14:textId="3763776F" w:rsidR="003B4CC7" w:rsidRPr="00206CB6" w:rsidRDefault="003B4CC7" w:rsidP="003B4C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val="en-GB"/>
              </w:rPr>
            </w:pPr>
            <w:r w:rsidRPr="00206CB6">
              <w:rPr>
                <w:rFonts w:ascii="Arial" w:eastAsia="Times New Roman" w:hAnsi="Arial" w:cs="Arial"/>
                <w:sz w:val="15"/>
                <w:szCs w:val="15"/>
                <w:lang w:val="en-GB"/>
              </w:rPr>
              <w:t>NA</w:t>
            </w:r>
          </w:p>
        </w:tc>
      </w:tr>
    </w:tbl>
    <w:p w14:paraId="4E2CABFC" w14:textId="77777777" w:rsidR="008F1C89" w:rsidRPr="00206CB6" w:rsidRDefault="008F1C89" w:rsidP="00516054">
      <w:pPr>
        <w:ind w:left="-851" w:right="-1074"/>
        <w:rPr>
          <w:rFonts w:ascii="Arial" w:hAnsi="Arial" w:cs="Arial"/>
          <w:b/>
          <w:bCs/>
          <w:szCs w:val="22"/>
        </w:rPr>
      </w:pPr>
    </w:p>
    <w:p w14:paraId="5EF44FA2" w14:textId="209AA5B2" w:rsidR="00C60020" w:rsidRPr="00206CB6" w:rsidRDefault="008F1C89" w:rsidP="00516054">
      <w:pPr>
        <w:ind w:left="-851" w:right="-1074"/>
        <w:rPr>
          <w:rFonts w:ascii="Arial" w:hAnsi="Arial" w:cs="Arial"/>
          <w:sz w:val="20"/>
          <w:szCs w:val="20"/>
          <w:lang w:val="en-GB"/>
        </w:rPr>
      </w:pPr>
      <w:r w:rsidRPr="00206CB6">
        <w:rPr>
          <w:rFonts w:ascii="Arial" w:hAnsi="Arial" w:cs="Arial"/>
          <w:b/>
          <w:bCs/>
          <w:sz w:val="20"/>
          <w:szCs w:val="20"/>
        </w:rPr>
        <w:t>Notes</w:t>
      </w:r>
      <w:r w:rsidRPr="00206CB6">
        <w:rPr>
          <w:rFonts w:ascii="Arial" w:hAnsi="Arial" w:cs="Arial"/>
          <w:sz w:val="20"/>
          <w:szCs w:val="20"/>
        </w:rPr>
        <w:t xml:space="preserve">: </w:t>
      </w:r>
      <w:r w:rsidRPr="00206CB6">
        <w:rPr>
          <w:rFonts w:ascii="Arial" w:hAnsi="Arial" w:cs="Arial"/>
          <w:sz w:val="20"/>
          <w:szCs w:val="20"/>
          <w:vertAlign w:val="superscript"/>
        </w:rPr>
        <w:t>a</w:t>
      </w:r>
      <w:r w:rsidRPr="00206CB6">
        <w:rPr>
          <w:rFonts w:ascii="Arial" w:hAnsi="Arial" w:cs="Arial"/>
          <w:sz w:val="20"/>
          <w:szCs w:val="20"/>
          <w:lang w:val="en-GB"/>
        </w:rPr>
        <w:t xml:space="preserve"> </w:t>
      </w:r>
      <w:r w:rsidR="00FA5CDA" w:rsidRPr="00206CB6">
        <w:rPr>
          <w:rFonts w:ascii="Arial" w:hAnsi="Arial" w:cs="Arial"/>
          <w:sz w:val="20"/>
          <w:szCs w:val="20"/>
          <w:lang w:val="en-GB"/>
        </w:rPr>
        <w:t xml:space="preserve">Type of urticaria could not be </w:t>
      </w:r>
      <w:r w:rsidR="001A1453" w:rsidRPr="00206CB6">
        <w:rPr>
          <w:rFonts w:ascii="Arial" w:hAnsi="Arial" w:cs="Arial"/>
          <w:sz w:val="20"/>
          <w:szCs w:val="20"/>
          <w:lang w:val="en-GB"/>
        </w:rPr>
        <w:t xml:space="preserve">defined </w:t>
      </w:r>
      <w:r w:rsidR="00FA5CDA" w:rsidRPr="00206CB6">
        <w:rPr>
          <w:rFonts w:ascii="Arial" w:hAnsi="Arial" w:cs="Arial"/>
          <w:sz w:val="20"/>
          <w:szCs w:val="20"/>
          <w:lang w:val="en-GB"/>
        </w:rPr>
        <w:t>in 5 patients due to</w:t>
      </w:r>
      <w:r w:rsidR="00C504BC" w:rsidRPr="00206CB6">
        <w:rPr>
          <w:rFonts w:ascii="Arial" w:hAnsi="Arial" w:cs="Arial"/>
          <w:sz w:val="20"/>
          <w:szCs w:val="20"/>
          <w:lang w:val="en-GB"/>
        </w:rPr>
        <w:t xml:space="preserve"> </w:t>
      </w:r>
      <w:r w:rsidR="004E6C68" w:rsidRPr="00206CB6">
        <w:rPr>
          <w:rFonts w:ascii="Arial" w:hAnsi="Arial" w:cs="Arial"/>
          <w:sz w:val="20"/>
          <w:szCs w:val="20"/>
          <w:lang w:val="en-GB"/>
        </w:rPr>
        <w:t xml:space="preserve">the </w:t>
      </w:r>
      <w:r w:rsidR="00C504BC" w:rsidRPr="00206CB6">
        <w:rPr>
          <w:rFonts w:ascii="Arial" w:hAnsi="Arial" w:cs="Arial"/>
          <w:sz w:val="20"/>
          <w:szCs w:val="20"/>
          <w:lang w:val="en-GB"/>
        </w:rPr>
        <w:t>absence of information regarding the total duration of urticarial symptoms</w:t>
      </w:r>
      <w:r w:rsidR="00FA5CDA" w:rsidRPr="00206CB6">
        <w:rPr>
          <w:rFonts w:ascii="Arial" w:hAnsi="Arial" w:cs="Arial"/>
          <w:sz w:val="20"/>
          <w:szCs w:val="20"/>
          <w:lang w:val="en-GB"/>
        </w:rPr>
        <w:t>.</w:t>
      </w:r>
    </w:p>
    <w:p w14:paraId="2955FCCF" w14:textId="7061A78C" w:rsidR="00C60020" w:rsidRPr="00206CB6" w:rsidRDefault="00C60020" w:rsidP="00C60020">
      <w:pPr>
        <w:ind w:left="-851" w:right="-1074"/>
        <w:rPr>
          <w:rFonts w:ascii="Arial" w:hAnsi="Arial" w:cs="Arial"/>
          <w:sz w:val="20"/>
          <w:szCs w:val="20"/>
          <w:lang w:val="en-GB"/>
        </w:rPr>
      </w:pPr>
      <w:r w:rsidRPr="00206CB6">
        <w:rPr>
          <w:rFonts w:ascii="Arial" w:hAnsi="Arial" w:cs="Arial"/>
          <w:b/>
          <w:bCs/>
          <w:sz w:val="20"/>
          <w:szCs w:val="20"/>
          <w:lang w:val="en-GB"/>
        </w:rPr>
        <w:t>Abbreviations</w:t>
      </w:r>
      <w:r w:rsidRPr="00206CB6">
        <w:rPr>
          <w:rFonts w:ascii="Arial" w:hAnsi="Arial" w:cs="Arial"/>
          <w:sz w:val="20"/>
          <w:szCs w:val="20"/>
          <w:lang w:val="en-GB"/>
        </w:rPr>
        <w:t xml:space="preserve">: </w:t>
      </w:r>
      <w:r w:rsidRPr="00206CB6">
        <w:rPr>
          <w:rFonts w:ascii="Arial" w:eastAsia="Times New Roman" w:hAnsi="Arial" w:cs="Arial"/>
          <w:sz w:val="20"/>
          <w:szCs w:val="20"/>
          <w:lang w:val="en-GB"/>
        </w:rPr>
        <w:t>ART</w:t>
      </w:r>
      <w:r w:rsidR="000E5D4F" w:rsidRPr="00206CB6">
        <w:rPr>
          <w:rFonts w:ascii="Arial" w:hAnsi="Arial" w:cs="Arial"/>
          <w:sz w:val="20"/>
          <w:szCs w:val="20"/>
          <w:lang w:val="en-GB"/>
        </w:rPr>
        <w:t xml:space="preserve">, </w:t>
      </w:r>
      <w:r w:rsidR="004E6C68" w:rsidRPr="00206CB6">
        <w:rPr>
          <w:rFonts w:ascii="Arial" w:hAnsi="Arial" w:cs="Arial"/>
          <w:sz w:val="20"/>
          <w:szCs w:val="20"/>
          <w:lang w:val="en-GB"/>
        </w:rPr>
        <w:t xml:space="preserve">antiretroviral </w:t>
      </w:r>
      <w:r w:rsidRPr="00206CB6">
        <w:rPr>
          <w:rFonts w:ascii="Arial" w:hAnsi="Arial" w:cs="Arial"/>
          <w:sz w:val="20"/>
          <w:szCs w:val="20"/>
          <w:lang w:val="en-GB"/>
        </w:rPr>
        <w:t xml:space="preserve">therapy; d, day; DB, </w:t>
      </w:r>
      <w:r w:rsidR="000E5D4F" w:rsidRPr="00206CB6">
        <w:rPr>
          <w:rFonts w:ascii="Arial" w:hAnsi="Arial" w:cs="Arial"/>
          <w:sz w:val="20"/>
          <w:szCs w:val="20"/>
          <w:lang w:val="en-GB"/>
        </w:rPr>
        <w:t xml:space="preserve">direct </w:t>
      </w:r>
      <w:r w:rsidRPr="00206CB6">
        <w:rPr>
          <w:rFonts w:ascii="Arial" w:hAnsi="Arial" w:cs="Arial"/>
          <w:sz w:val="20"/>
          <w:szCs w:val="20"/>
          <w:lang w:val="en-GB"/>
        </w:rPr>
        <w:t xml:space="preserve">bilirubin; dL, </w:t>
      </w:r>
      <w:proofErr w:type="spellStart"/>
      <w:r w:rsidRPr="00206CB6">
        <w:rPr>
          <w:rFonts w:ascii="Arial" w:hAnsi="Arial" w:cs="Arial"/>
          <w:sz w:val="20"/>
          <w:szCs w:val="20"/>
          <w:lang w:val="en-GB"/>
        </w:rPr>
        <w:t>deciliter</w:t>
      </w:r>
      <w:proofErr w:type="spellEnd"/>
      <w:r w:rsidR="000E5D4F" w:rsidRPr="00206CB6">
        <w:rPr>
          <w:rFonts w:ascii="Arial" w:hAnsi="Arial" w:cs="Arial"/>
          <w:sz w:val="20"/>
          <w:szCs w:val="20"/>
          <w:lang w:val="en-GB"/>
        </w:rPr>
        <w:t>;</w:t>
      </w:r>
      <w:r w:rsidRPr="00206CB6">
        <w:rPr>
          <w:rFonts w:ascii="Arial" w:hAnsi="Arial" w:cs="Arial"/>
          <w:sz w:val="20"/>
          <w:szCs w:val="20"/>
          <w:lang w:val="en-GB"/>
        </w:rPr>
        <w:t xml:space="preserve"> EBV, Epstein</w:t>
      </w:r>
      <w:r w:rsidR="000E5D4F" w:rsidRPr="00206CB6">
        <w:rPr>
          <w:rFonts w:ascii="Arial" w:hAnsi="Arial" w:cs="Arial"/>
          <w:sz w:val="20"/>
          <w:szCs w:val="20"/>
          <w:lang w:val="en-GB"/>
        </w:rPr>
        <w:t>–</w:t>
      </w:r>
      <w:r w:rsidRPr="00206CB6">
        <w:rPr>
          <w:rFonts w:ascii="Arial" w:hAnsi="Arial" w:cs="Arial"/>
          <w:sz w:val="20"/>
          <w:szCs w:val="20"/>
          <w:lang w:val="en-GB"/>
        </w:rPr>
        <w:t xml:space="preserve">Barr virus; F, </w:t>
      </w:r>
      <w:r w:rsidR="000E5D4F" w:rsidRPr="00206CB6">
        <w:rPr>
          <w:rFonts w:ascii="Arial" w:hAnsi="Arial" w:cs="Arial"/>
          <w:sz w:val="20"/>
          <w:szCs w:val="20"/>
          <w:lang w:val="en-GB"/>
        </w:rPr>
        <w:t>female</w:t>
      </w:r>
      <w:r w:rsidRPr="00206CB6">
        <w:rPr>
          <w:rFonts w:ascii="Arial" w:hAnsi="Arial" w:cs="Arial"/>
          <w:sz w:val="20"/>
          <w:szCs w:val="20"/>
          <w:lang w:val="en-GB"/>
        </w:rPr>
        <w:t xml:space="preserve">; FFP, </w:t>
      </w:r>
      <w:r w:rsidR="000E5D4F" w:rsidRPr="00206CB6">
        <w:rPr>
          <w:rFonts w:ascii="Arial" w:hAnsi="Arial" w:cs="Arial"/>
          <w:sz w:val="20"/>
          <w:szCs w:val="20"/>
          <w:lang w:val="en-GB"/>
        </w:rPr>
        <w:t xml:space="preserve">fresh </w:t>
      </w:r>
      <w:r w:rsidRPr="00206CB6">
        <w:rPr>
          <w:rFonts w:ascii="Arial" w:hAnsi="Arial" w:cs="Arial"/>
          <w:sz w:val="20"/>
          <w:szCs w:val="20"/>
          <w:lang w:val="en-GB"/>
        </w:rPr>
        <w:t xml:space="preserve">frozen plasma; HBV, </w:t>
      </w:r>
      <w:r w:rsidR="000E5D4F" w:rsidRPr="00206CB6">
        <w:rPr>
          <w:rFonts w:ascii="Arial" w:hAnsi="Arial" w:cs="Arial"/>
          <w:sz w:val="20"/>
          <w:szCs w:val="20"/>
          <w:lang w:val="en-GB"/>
        </w:rPr>
        <w:t xml:space="preserve">hepatitis </w:t>
      </w:r>
      <w:r w:rsidRPr="00206CB6">
        <w:rPr>
          <w:rFonts w:ascii="Arial" w:hAnsi="Arial" w:cs="Arial"/>
          <w:sz w:val="20"/>
          <w:szCs w:val="20"/>
          <w:lang w:val="en-GB"/>
        </w:rPr>
        <w:t xml:space="preserve">B virus; HCV, </w:t>
      </w:r>
      <w:r w:rsidR="000E5D4F" w:rsidRPr="00206CB6">
        <w:rPr>
          <w:rFonts w:ascii="Arial" w:hAnsi="Arial" w:cs="Arial"/>
          <w:sz w:val="20"/>
          <w:szCs w:val="20"/>
          <w:lang w:val="en-GB"/>
        </w:rPr>
        <w:t xml:space="preserve">hepatitis </w:t>
      </w:r>
      <w:r w:rsidRPr="00206CB6">
        <w:rPr>
          <w:rFonts w:ascii="Arial" w:hAnsi="Arial" w:cs="Arial"/>
          <w:sz w:val="20"/>
          <w:szCs w:val="20"/>
          <w:lang w:val="en-GB"/>
        </w:rPr>
        <w:t xml:space="preserve">C virus; kg, kilogram; hr, </w:t>
      </w:r>
      <w:r w:rsidR="000E5D4F" w:rsidRPr="00206CB6">
        <w:rPr>
          <w:rFonts w:ascii="Arial" w:hAnsi="Arial" w:cs="Arial"/>
          <w:sz w:val="20"/>
          <w:szCs w:val="20"/>
          <w:lang w:val="en-GB"/>
        </w:rPr>
        <w:t>hour</w:t>
      </w:r>
      <w:r w:rsidRPr="00206CB6">
        <w:rPr>
          <w:rFonts w:ascii="Arial" w:hAnsi="Arial" w:cs="Arial"/>
          <w:sz w:val="20"/>
          <w:szCs w:val="20"/>
          <w:lang w:val="en-GB"/>
        </w:rPr>
        <w:t xml:space="preserve">; M, </w:t>
      </w:r>
      <w:r w:rsidR="000E5D4F" w:rsidRPr="00206CB6">
        <w:rPr>
          <w:rFonts w:ascii="Arial" w:hAnsi="Arial" w:cs="Arial"/>
          <w:sz w:val="20"/>
          <w:szCs w:val="20"/>
          <w:lang w:val="en-GB"/>
        </w:rPr>
        <w:t>male</w:t>
      </w:r>
      <w:r w:rsidRPr="00206CB6">
        <w:rPr>
          <w:rFonts w:ascii="Arial" w:hAnsi="Arial" w:cs="Arial"/>
          <w:sz w:val="20"/>
          <w:szCs w:val="20"/>
          <w:lang w:val="en-GB"/>
        </w:rPr>
        <w:t xml:space="preserve">; mg, milligram; NA, not available; TB, </w:t>
      </w:r>
      <w:r w:rsidR="000E5D4F" w:rsidRPr="00206CB6">
        <w:rPr>
          <w:rFonts w:ascii="Arial" w:hAnsi="Arial" w:cs="Arial"/>
          <w:sz w:val="20"/>
          <w:szCs w:val="20"/>
          <w:lang w:val="en-GB"/>
        </w:rPr>
        <w:t xml:space="preserve">total </w:t>
      </w:r>
      <w:r w:rsidRPr="00206CB6">
        <w:rPr>
          <w:rFonts w:ascii="Arial" w:hAnsi="Arial" w:cs="Arial"/>
          <w:sz w:val="20"/>
          <w:szCs w:val="20"/>
          <w:lang w:val="en-GB"/>
        </w:rPr>
        <w:t>bilirubin; y, years old.</w:t>
      </w:r>
    </w:p>
    <w:p w14:paraId="6D65A1DD" w14:textId="77777777" w:rsidR="005D0383" w:rsidRPr="00206CB6" w:rsidRDefault="005D0383" w:rsidP="00C60020">
      <w:pPr>
        <w:ind w:left="-851" w:right="-1074"/>
        <w:rPr>
          <w:rFonts w:ascii="Arial" w:hAnsi="Arial" w:cs="Arial"/>
          <w:sz w:val="20"/>
          <w:szCs w:val="20"/>
          <w:lang w:val="en-GB"/>
        </w:rPr>
      </w:pPr>
    </w:p>
    <w:p w14:paraId="05CD8FBB" w14:textId="77777777" w:rsidR="005D0383" w:rsidRPr="00206CB6" w:rsidRDefault="005D0383" w:rsidP="00516054">
      <w:pPr>
        <w:ind w:left="-851" w:right="-1074"/>
        <w:rPr>
          <w:rFonts w:ascii="Arial" w:hAnsi="Arial" w:cs="Arial"/>
          <w:sz w:val="16"/>
          <w:szCs w:val="16"/>
          <w:lang w:val="en-GB"/>
        </w:rPr>
        <w:sectPr w:rsidR="005D0383" w:rsidRPr="00206CB6" w:rsidSect="000D0048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64AC0A4D" w14:textId="7CBD485E" w:rsidR="00DA624D" w:rsidRPr="00206CB6" w:rsidRDefault="005D0383" w:rsidP="00516054">
      <w:pPr>
        <w:ind w:left="-851" w:right="-1074"/>
        <w:rPr>
          <w:rFonts w:ascii="Arial" w:eastAsia="Times New Roman" w:hAnsi="Arial" w:cs="Arial"/>
          <w:sz w:val="20"/>
          <w:szCs w:val="20"/>
          <w:lang w:val="en-GB"/>
        </w:rPr>
      </w:pPr>
      <w:r w:rsidRPr="00206CB6">
        <w:rPr>
          <w:rFonts w:ascii="Arial" w:hAnsi="Arial" w:cs="Arial"/>
          <w:b/>
          <w:bCs/>
          <w:sz w:val="20"/>
          <w:szCs w:val="20"/>
          <w:lang w:val="en-GB"/>
        </w:rPr>
        <w:lastRenderedPageBreak/>
        <w:t>Figure S1</w:t>
      </w:r>
      <w:r w:rsidRPr="00206CB6">
        <w:t xml:space="preserve"> </w:t>
      </w:r>
      <w:r w:rsidRPr="00206CB6">
        <w:rPr>
          <w:rFonts w:ascii="Arial" w:hAnsi="Arial" w:cs="Arial"/>
          <w:sz w:val="20"/>
          <w:szCs w:val="20"/>
          <w:lang w:val="en-GB"/>
        </w:rPr>
        <w:t>Cutaneous lesion of urticaria</w:t>
      </w:r>
      <w:r w:rsidRPr="00206CB6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Pr="00206CB6">
        <w:rPr>
          <w:rFonts w:ascii="Arial" w:hAnsi="Arial" w:cs="Arial"/>
          <w:sz w:val="20"/>
          <w:szCs w:val="20"/>
          <w:lang w:val="en-GB"/>
        </w:rPr>
        <w:t>A)</w:t>
      </w:r>
      <w:r w:rsidRPr="00206CB6">
        <w:rPr>
          <w:rFonts w:ascii="Arial" w:hAnsi="Arial" w:cs="Arial"/>
          <w:b/>
          <w:bCs/>
          <w:sz w:val="20"/>
          <w:szCs w:val="20"/>
          <w:lang w:val="en-GB"/>
        </w:rPr>
        <w:t xml:space="preserve"> Ordinary urticaria: </w:t>
      </w:r>
      <w:r w:rsidRPr="00206CB6">
        <w:rPr>
          <w:rFonts w:ascii="Arial" w:hAnsi="Arial" w:cs="Arial"/>
          <w:sz w:val="20"/>
          <w:szCs w:val="20"/>
          <w:lang w:val="en-GB"/>
        </w:rPr>
        <w:t xml:space="preserve">multiple </w:t>
      </w:r>
      <w:r w:rsidR="00524786" w:rsidRPr="00206CB6">
        <w:rPr>
          <w:rFonts w:ascii="Arial" w:hAnsi="Arial" w:cs="Arial"/>
          <w:sz w:val="20"/>
          <w:szCs w:val="20"/>
          <w:lang w:val="en-GB"/>
        </w:rPr>
        <w:t>skin</w:t>
      </w:r>
      <w:r w:rsidR="004A69DF" w:rsidRPr="00206CB6">
        <w:rPr>
          <w:rFonts w:ascii="Arial" w:hAnsi="Arial" w:cs="Arial"/>
          <w:sz w:val="20"/>
          <w:szCs w:val="20"/>
          <w:lang w:val="en-GB"/>
        </w:rPr>
        <w:t>-</w:t>
      </w:r>
      <w:proofErr w:type="spellStart"/>
      <w:r w:rsidR="00524786" w:rsidRPr="00206CB6">
        <w:rPr>
          <w:rFonts w:ascii="Arial" w:hAnsi="Arial" w:cs="Arial"/>
          <w:sz w:val="20"/>
          <w:szCs w:val="20"/>
          <w:lang w:val="en-GB"/>
        </w:rPr>
        <w:t>colored</w:t>
      </w:r>
      <w:proofErr w:type="spellEnd"/>
      <w:r w:rsidR="00524786" w:rsidRPr="00206CB6">
        <w:rPr>
          <w:rFonts w:ascii="Arial" w:hAnsi="Arial" w:cs="Arial"/>
          <w:sz w:val="20"/>
          <w:szCs w:val="20"/>
          <w:lang w:val="en-GB"/>
        </w:rPr>
        <w:t>/</w:t>
      </w:r>
      <w:r w:rsidRPr="00206CB6">
        <w:rPr>
          <w:rFonts w:ascii="Arial" w:hAnsi="Arial" w:cs="Arial"/>
          <w:sz w:val="20"/>
          <w:szCs w:val="20"/>
          <w:lang w:val="en-GB"/>
        </w:rPr>
        <w:t>erythematosus wheals surrounded by flare on</w:t>
      </w:r>
      <w:r w:rsidR="004A69DF" w:rsidRPr="00206CB6">
        <w:rPr>
          <w:rFonts w:ascii="Arial" w:hAnsi="Arial" w:cs="Arial"/>
          <w:sz w:val="20"/>
          <w:szCs w:val="20"/>
          <w:lang w:val="en-GB"/>
        </w:rPr>
        <w:t xml:space="preserve"> the</w:t>
      </w:r>
      <w:r w:rsidRPr="00206CB6">
        <w:rPr>
          <w:rFonts w:ascii="Arial" w:hAnsi="Arial" w:cs="Arial"/>
          <w:sz w:val="20"/>
          <w:szCs w:val="20"/>
          <w:lang w:val="en-GB"/>
        </w:rPr>
        <w:t xml:space="preserve"> right elbow and forearm</w:t>
      </w:r>
      <w:r w:rsidR="000D0048" w:rsidRPr="00206CB6">
        <w:rPr>
          <w:rFonts w:ascii="Arial" w:hAnsi="Arial" w:cs="Arial"/>
          <w:sz w:val="20"/>
          <w:szCs w:val="20"/>
          <w:lang w:val="en-GB"/>
        </w:rPr>
        <w:t>.</w:t>
      </w:r>
      <w:r w:rsidRPr="00206CB6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Pr="00206CB6">
        <w:rPr>
          <w:rFonts w:ascii="Arial" w:hAnsi="Arial" w:cs="Arial"/>
          <w:sz w:val="20"/>
          <w:szCs w:val="20"/>
          <w:lang w:val="en-GB"/>
        </w:rPr>
        <w:t>B)</w:t>
      </w:r>
      <w:r w:rsidRPr="00206CB6">
        <w:rPr>
          <w:rFonts w:ascii="Arial" w:hAnsi="Arial" w:cs="Arial"/>
          <w:b/>
          <w:bCs/>
          <w:sz w:val="20"/>
          <w:szCs w:val="20"/>
          <w:lang w:val="en-GB"/>
        </w:rPr>
        <w:t xml:space="preserve"> Yellow urticaria: </w:t>
      </w:r>
      <w:r w:rsidRPr="00206CB6">
        <w:rPr>
          <w:rFonts w:ascii="Arial" w:hAnsi="Arial" w:cs="Arial"/>
          <w:sz w:val="20"/>
          <w:szCs w:val="20"/>
          <w:lang w:val="en-GB"/>
        </w:rPr>
        <w:t>multiple yellowish raised hives on the right arm</w:t>
      </w:r>
      <w:r w:rsidR="004A69DF" w:rsidRPr="00206CB6">
        <w:rPr>
          <w:rFonts w:ascii="Arial" w:hAnsi="Arial" w:cs="Arial"/>
          <w:sz w:val="20"/>
          <w:szCs w:val="20"/>
          <w:lang w:val="en-GB"/>
        </w:rPr>
        <w:t xml:space="preserve"> (r</w:t>
      </w:r>
      <w:r w:rsidRPr="00206CB6">
        <w:rPr>
          <w:rFonts w:ascii="Arial" w:hAnsi="Arial" w:cs="Arial"/>
          <w:sz w:val="20"/>
          <w:szCs w:val="20"/>
          <w:lang w:val="en-GB"/>
        </w:rPr>
        <w:t xml:space="preserve">eproduced with permission from </w:t>
      </w:r>
      <w:r w:rsidR="004A69DF" w:rsidRPr="00206CB6">
        <w:rPr>
          <w:rFonts w:ascii="Arial" w:hAnsi="Arial" w:cs="Arial"/>
          <w:sz w:val="20"/>
          <w:szCs w:val="20"/>
          <w:lang w:val="en-GB"/>
        </w:rPr>
        <w:t>Scientific Scholar Publisher</w:t>
      </w:r>
      <w:r w:rsidR="000D0048" w:rsidRPr="00206CB6">
        <w:rPr>
          <w:rFonts w:ascii="Arial" w:eastAsia="Times New Roman" w:hAnsi="Arial" w:cs="Arial"/>
          <w:sz w:val="15"/>
          <w:szCs w:val="15"/>
          <w:lang w:val="en-GB"/>
        </w:rPr>
        <w:t xml:space="preserve"> </w:t>
      </w:r>
      <w:r w:rsidR="000D0048" w:rsidRPr="00206CB6">
        <w:rPr>
          <w:rFonts w:ascii="Arial" w:eastAsia="Times New Roman" w:hAnsi="Arial" w:cs="Arial"/>
          <w:sz w:val="20"/>
          <w:szCs w:val="20"/>
          <w:lang w:val="en-GB"/>
        </w:rPr>
        <w:fldChar w:fldCharType="begin"/>
      </w:r>
      <w:r w:rsidR="000D0048" w:rsidRPr="00206CB6">
        <w:rPr>
          <w:rFonts w:ascii="Arial" w:eastAsia="Times New Roman" w:hAnsi="Arial" w:cs="Arial"/>
          <w:sz w:val="20"/>
          <w:szCs w:val="20"/>
          <w:lang w:val="en-GB"/>
        </w:rPr>
        <w:instrText xml:space="preserve"> ADDIN EN.CITE &lt;EndNote&gt;&lt;Cite&gt;&lt;Author&gt;Koumaki&lt;/Author&gt;&lt;Year&gt;2021&lt;/Year&gt;&lt;RecNum&gt;55&lt;/RecNum&gt;&lt;DisplayText&gt;&lt;style face="superscript"&gt;16&lt;/style&gt;&lt;/DisplayText&gt;&lt;record&gt;&lt;rec-number&gt;55&lt;/rec-number&gt;&lt;foreign-keys&gt;&lt;key app="EN" db-id="ds5ra9axudw9zqeatfoxazdnx9frxvsfdwv2" timestamp="1667106471"&gt;55&lt;/key&gt;&lt;/foreign-keys&gt;&lt;ref-type name="Journal Article"&gt;17&lt;/ref-type&gt;&lt;contributors&gt;&lt;authors&gt;&lt;author&gt;Koumaki, D.&lt;/author&gt;&lt;author&gt;Demetriou, G.&lt;/author&gt;&lt;author&gt;Krasagakis, K.&lt;/author&gt;&lt;/authors&gt;&lt;/contributors&gt;&lt;auth-address&gt;Department of Dermatology University Hospital of Heraklion, Crete, Greece.&amp;#xD;Department of Gastroenterology, University Hospital of Heraklion, Crete, Greece.&lt;/auth-address&gt;&lt;titles&gt;&lt;title&gt;Yellow urticaria in a patient with alcohol-related liver cirrhosis and jaundice&lt;/title&gt;&lt;secondary-title&gt;Indian J Dermatol Venereol Leprol&lt;/secondary-title&gt;&lt;/titles&gt;&lt;pages&gt;676-677&lt;/pages&gt;&lt;volume&gt;87&lt;/volume&gt;&lt;number&gt;5&lt;/number&gt;&lt;keywords&gt;&lt;keyword&gt;Humans&lt;/keyword&gt;&lt;keyword&gt;Jaundice/*etiology/pathology&lt;/keyword&gt;&lt;keyword&gt;Liver Cirrhosis, Alcoholic/*complications&lt;/keyword&gt;&lt;keyword&gt;Male&lt;/keyword&gt;&lt;keyword&gt;Middle Aged&lt;/keyword&gt;&lt;keyword&gt;Urticaria/*etiology/pathology&lt;/keyword&gt;&lt;/keywords&gt;&lt;dates&gt;&lt;year&gt;2021&lt;/year&gt;&lt;pub-dates&gt;&lt;date&gt;Sep-Oct&lt;/date&gt;&lt;/pub-dates&gt;&lt;/dates&gt;&lt;isbn&gt;0378-6323&lt;/isbn&gt;&lt;accession-num&gt;32108616&lt;/accession-num&gt;&lt;urls&gt;&lt;/urls&gt;&lt;electronic-resource-num&gt;10.4103/ijdvl.IJDVL_616_19&lt;/electronic-resource-num&gt;&lt;remote-database-provider&gt;NLM&lt;/remote-database-provider&gt;&lt;language&gt;eng&lt;/language&gt;&lt;/record&gt;&lt;/Cite&gt;&lt;/EndNote&gt;</w:instrText>
      </w:r>
      <w:r w:rsidR="000D0048" w:rsidRPr="00206CB6">
        <w:rPr>
          <w:rFonts w:ascii="Arial" w:eastAsia="Times New Roman" w:hAnsi="Arial" w:cs="Arial"/>
          <w:sz w:val="20"/>
          <w:szCs w:val="20"/>
          <w:lang w:val="en-GB"/>
        </w:rPr>
        <w:fldChar w:fldCharType="separate"/>
      </w:r>
      <w:r w:rsidR="000D0048" w:rsidRPr="00206CB6">
        <w:rPr>
          <w:rFonts w:ascii="Arial" w:eastAsia="Times New Roman" w:hAnsi="Arial" w:cs="Arial"/>
          <w:sz w:val="20"/>
          <w:szCs w:val="20"/>
          <w:vertAlign w:val="superscript"/>
          <w:lang w:val="en-GB"/>
        </w:rPr>
        <w:t>16</w:t>
      </w:r>
      <w:r w:rsidR="000D0048" w:rsidRPr="00206CB6">
        <w:rPr>
          <w:rFonts w:ascii="Arial" w:eastAsia="Times New Roman" w:hAnsi="Arial" w:cs="Arial"/>
          <w:sz w:val="20"/>
          <w:szCs w:val="20"/>
          <w:lang w:val="en-GB"/>
        </w:rPr>
        <w:fldChar w:fldCharType="end"/>
      </w:r>
      <w:r w:rsidR="004A69DF" w:rsidRPr="00206CB6">
        <w:rPr>
          <w:rFonts w:ascii="Arial" w:eastAsia="Times New Roman" w:hAnsi="Arial" w:cs="Arial"/>
          <w:sz w:val="20"/>
          <w:szCs w:val="20"/>
          <w:lang w:val="en-GB"/>
        </w:rPr>
        <w:t>)</w:t>
      </w:r>
    </w:p>
    <w:p w14:paraId="3A4EEEAE" w14:textId="77777777" w:rsidR="00C60020" w:rsidRPr="00206CB6" w:rsidRDefault="000D0048" w:rsidP="000D0048">
      <w:pPr>
        <w:ind w:left="-851" w:right="-1074"/>
        <w:jc w:val="center"/>
        <w:rPr>
          <w:rFonts w:ascii="Arial" w:hAnsi="Arial" w:cs="Arial"/>
          <w:sz w:val="16"/>
          <w:szCs w:val="16"/>
          <w:lang w:val="en-GB"/>
        </w:rPr>
      </w:pPr>
      <w:r w:rsidRPr="00206CB6">
        <w:rPr>
          <w:rFonts w:ascii="Arial" w:eastAsia="Times New Roman" w:hAnsi="Arial" w:cs="Arial"/>
          <w:sz w:val="20"/>
          <w:szCs w:val="20"/>
          <w:lang w:val="en-GB"/>
        </w:rPr>
        <w:br/>
      </w:r>
      <w:r w:rsidRPr="00206CB6">
        <w:rPr>
          <w:rFonts w:ascii="Arial" w:hAnsi="Arial" w:cs="Arial"/>
          <w:noProof/>
          <w:sz w:val="16"/>
          <w:szCs w:val="16"/>
        </w:rPr>
        <w:drawing>
          <wp:inline distT="0" distB="0" distL="0" distR="0" wp14:anchorId="16EF90DE" wp14:editId="5F443A74">
            <wp:extent cx="8051800" cy="1828800"/>
            <wp:effectExtent l="0" t="0" r="0" b="0"/>
            <wp:docPr id="1" name="Picture 1" descr="A close up of a person's a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person's ar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6273A" w14:textId="01274A1A" w:rsidR="000D0048" w:rsidRPr="00206CB6" w:rsidRDefault="000D0048" w:rsidP="000D0048">
      <w:pPr>
        <w:ind w:left="-851" w:right="-1074"/>
        <w:jc w:val="center"/>
        <w:rPr>
          <w:rFonts w:ascii="Arial" w:hAnsi="Arial" w:cs="Arial"/>
          <w:sz w:val="16"/>
          <w:szCs w:val="16"/>
          <w:lang w:val="en-GB"/>
        </w:rPr>
        <w:sectPr w:rsidR="000D0048" w:rsidRPr="00206CB6" w:rsidSect="000D0048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572A000" w14:textId="6667AF17" w:rsidR="00D24F70" w:rsidRPr="00206CB6" w:rsidRDefault="00675639" w:rsidP="00675639">
      <w:pPr>
        <w:ind w:right="-1074"/>
        <w:rPr>
          <w:rFonts w:ascii="Arial" w:hAnsi="Arial" w:cs="Arial"/>
          <w:b/>
          <w:bCs/>
          <w:sz w:val="20"/>
          <w:szCs w:val="20"/>
          <w:lang w:val="en-GB"/>
        </w:rPr>
      </w:pPr>
      <w:r w:rsidRPr="00206CB6">
        <w:rPr>
          <w:rFonts w:ascii="Arial" w:hAnsi="Arial" w:cs="Arial"/>
          <w:b/>
          <w:bCs/>
          <w:sz w:val="20"/>
          <w:szCs w:val="20"/>
          <w:lang w:val="en-GB"/>
        </w:rPr>
        <w:lastRenderedPageBreak/>
        <w:t>References</w:t>
      </w:r>
    </w:p>
    <w:p w14:paraId="0C986A30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fldChar w:fldCharType="begin"/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instrText xml:space="preserve"> ADDIN EN.REFLIST </w:instrTex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fldChar w:fldCharType="separate"/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1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Clarke GH. Cold urticaria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Arch Dermatol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1969;100(1):121.</w:t>
      </w:r>
    </w:p>
    <w:p w14:paraId="4E2E7227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2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Patel SB, Mutasim DF. Yellow urticaria secondary to hyperbilirubinemia in a patient with end-stage liver disease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Cutis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2002;70(1):41-4; quiz 8.</w:t>
      </w:r>
    </w:p>
    <w:p w14:paraId="66DE1D47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3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Imanishi H, Tsuruta D, Kobayashi H, Ishii M. Yellow urticaria associated with hepatitis type-C liver cirrhosis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J Dermatol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 xml:space="preserve"> 2006;33(11):823-4.</w:t>
      </w:r>
    </w:p>
    <w:p w14:paraId="72162832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4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Cabanillas González M, Monteagudo Sánchez B, García Rodríguez JF, De Las Heras Sotos C. Yellow urticaria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Med Clin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2008;130(17):680.</w:t>
      </w:r>
    </w:p>
    <w:p w14:paraId="57110C96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5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Narváez-Moreno B, Pereyra-Rodríguez JJ. Yellow urticaria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N Engl J Med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 xml:space="preserve"> 2012;367(2):e4.</w:t>
      </w:r>
    </w:p>
    <w:p w14:paraId="441CAB3C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6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Chiba T, Hayashi F, Shinmura M, Kiyomatsu M, Tatematsu S, Nakao M, et al. Yellow urticaria in a patient with hepatic cirrhosis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G Ital Dermatol Venereol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2014;149(3):381-2.</w:t>
      </w:r>
    </w:p>
    <w:p w14:paraId="1AE20759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7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Benamara-Lévy M, Samimi M, Georgescou G, Moënne-Loccoz J, Maruani A. A case of yellow urticaria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Presse Med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2015;44(1):122-3.</w:t>
      </w:r>
    </w:p>
    <w:p w14:paraId="6C40A00B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8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Combalia A, Fustà X, Guilabert A, Mascaró JM, Jr., Estrach T. Yellow urticaria: report of two cases and review of the literature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J Eur Acad Dermatol Venereol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2017;31(4):e204-e6.</w:t>
      </w:r>
    </w:p>
    <w:p w14:paraId="0648C77A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9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Boechat Souza M, Russo T, Delorenze LM, Castro G, Argenziano G, Piccolo V. Cryptogenic cirrhosis: misunderstood cause of yellow urticaria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J Eur Acad Dermatol Venereol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2017;31(12):e538-e9.</w:t>
      </w:r>
    </w:p>
    <w:p w14:paraId="31194200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10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Nava Cruz EM, Castanedo-Cázares JP, Hernández Blanco DV, Torres-Álvarez B. Yellow urticaria and biliary pancreatitis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JAAD Case Rep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2017;3(5):448-50.</w:t>
      </w:r>
    </w:p>
    <w:p w14:paraId="3105DA0F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11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Mendes L, João GAP, Oliveira LM. Yellow urticaria in a patient on prophylactic antiretroviral therapy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An Bras Dermatol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2018;93(4):618-9.</w:t>
      </w:r>
    </w:p>
    <w:p w14:paraId="488B460B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12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Merdji H, Clere-Jehl R, Monnier A, Meziani F. Yellow urticaria following plasma transfusion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Intensive Care Med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2018;44(1):100-1.</w:t>
      </w:r>
    </w:p>
    <w:p w14:paraId="220AF09C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13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Meijer JM, van Dalen T, van der Wal B. A Patient with Jaundice and Pruritus, Not the Usual Suspect?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Gastroenterology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2019;157(1):e8-e9.</w:t>
      </w:r>
    </w:p>
    <w:p w14:paraId="18BD57A2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14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Ackerman M, Esteve E, Potier P, Finon A. Two cases of yellow urticaria revealing acute lithiasic biliary disease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Australas J Dermatol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2021;62(2):e326-e7.</w:t>
      </w:r>
    </w:p>
    <w:p w14:paraId="32D795DA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15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Çakıcı ÖA, Sengün OA, Tekin SH, Salman A. Yellow Urticaria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J Allergy Clin Immunol Pract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2021;9(1):479-80.</w:t>
      </w:r>
    </w:p>
    <w:p w14:paraId="139CA849" w14:textId="71DA7D4F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16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Koumaki D, Demetriou G, Krasagakis K. Yellow urticaria in a patient with alcohol-related liver cirrhosis and jaundice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Indian J Dermatol Venereol Leprol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2021;87:676-7.</w:t>
      </w:r>
    </w:p>
    <w:p w14:paraId="7BF0B50F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17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Segurado Tostón N, García Castro R, Román Curto C. Yellow Urticaria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Actas Dermosifiliogr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2021;112 Suppl 1:19.</w:t>
      </w:r>
    </w:p>
    <w:p w14:paraId="5C5EF7A9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18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Hardy S, King R, Scholand S. Yellow Urticaria in a Patient with Liver Disease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Case Rep Clin Pract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2022;11(04):101-5.</w:t>
      </w:r>
    </w:p>
    <w:p w14:paraId="424FE7EF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19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McLarney RM, Heymann WR. Yellow Urticaria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JAMA Dermatol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2022;158(6):685.</w:t>
      </w:r>
    </w:p>
    <w:p w14:paraId="0E8197FD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20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Stetkevich SA, Urso B, Saeed L, Hosking A-M, Lee BA, Grando SA, et al. Yellow urticaria: a rare phenomenon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Int J Dermatol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2022;62(4):e225-e6.</w:t>
      </w:r>
    </w:p>
    <w:p w14:paraId="1CB0886C" w14:textId="77777777" w:rsidR="001764AB" w:rsidRPr="00206CB6" w:rsidRDefault="001764AB" w:rsidP="001764AB">
      <w:pPr>
        <w:pStyle w:val="EndNoteBibliography"/>
        <w:spacing w:after="0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21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Kränke T, Kränke B. Yellow Urticaria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Dermatol Pract Concept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2022;12(4):e2022225.</w:t>
      </w:r>
    </w:p>
    <w:p w14:paraId="3B6E63F6" w14:textId="77777777" w:rsidR="001764AB" w:rsidRPr="00206CB6" w:rsidRDefault="001764AB" w:rsidP="001764AB">
      <w:pPr>
        <w:pStyle w:val="EndNoteBibliography"/>
        <w:ind w:left="567" w:hanging="425"/>
        <w:rPr>
          <w:rFonts w:ascii="Arial" w:hAnsi="Arial" w:cs="Arial"/>
          <w:noProof w:val="0"/>
          <w:sz w:val="20"/>
          <w:szCs w:val="20"/>
          <w:lang w:val="en-GB"/>
        </w:rPr>
      </w:pPr>
      <w:r w:rsidRPr="00206CB6">
        <w:rPr>
          <w:rFonts w:ascii="Arial" w:hAnsi="Arial" w:cs="Arial"/>
          <w:noProof w:val="0"/>
          <w:sz w:val="20"/>
          <w:szCs w:val="20"/>
          <w:lang w:val="en-GB"/>
        </w:rPr>
        <w:t>22.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ab/>
        <w:t xml:space="preserve">Toujani S, El Ouni A, Mestiri S, Toujani E, Belhassen A, Meddeb Z, et al. Yellow urticaria revealing overlap syndrome of autoimmune hepatitis and primary biliary cholangitis. </w:t>
      </w:r>
      <w:r w:rsidRPr="00206CB6">
        <w:rPr>
          <w:rFonts w:ascii="Arial" w:hAnsi="Arial" w:cs="Arial"/>
          <w:i/>
          <w:iCs/>
          <w:noProof w:val="0"/>
          <w:sz w:val="20"/>
          <w:szCs w:val="20"/>
          <w:lang w:val="en-GB"/>
        </w:rPr>
        <w:t>Clin Case Rep</w:t>
      </w:r>
      <w:r w:rsidRPr="00206CB6">
        <w:rPr>
          <w:rFonts w:ascii="Arial" w:hAnsi="Arial" w:cs="Arial"/>
          <w:noProof w:val="0"/>
          <w:sz w:val="20"/>
          <w:szCs w:val="20"/>
          <w:lang w:val="en-GB"/>
        </w:rPr>
        <w:t>. 2023;11(3):e7050.</w:t>
      </w:r>
    </w:p>
    <w:p w14:paraId="1748D5DE" w14:textId="14FDAE36" w:rsidR="00D24F70" w:rsidRPr="008F1C89" w:rsidRDefault="001764AB" w:rsidP="001764AB">
      <w:pPr>
        <w:ind w:left="567" w:right="-1074" w:hanging="425"/>
        <w:rPr>
          <w:rFonts w:ascii="Arial" w:hAnsi="Arial" w:cs="Arial"/>
          <w:sz w:val="16"/>
          <w:szCs w:val="16"/>
          <w:lang w:val="en-GB"/>
        </w:rPr>
      </w:pPr>
      <w:r w:rsidRPr="00206CB6">
        <w:rPr>
          <w:rFonts w:ascii="Arial" w:hAnsi="Arial" w:cs="Arial"/>
          <w:sz w:val="20"/>
          <w:szCs w:val="20"/>
          <w:lang w:val="en-GB"/>
        </w:rPr>
        <w:fldChar w:fldCharType="end"/>
      </w:r>
    </w:p>
    <w:sectPr w:rsidR="00D24F70" w:rsidRPr="008F1C89" w:rsidSect="0067563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136E9" w14:textId="77777777" w:rsidR="007267DA" w:rsidRDefault="007267DA" w:rsidP="00012954">
      <w:pPr>
        <w:spacing w:after="0" w:line="240" w:lineRule="auto"/>
      </w:pPr>
      <w:r>
        <w:separator/>
      </w:r>
    </w:p>
  </w:endnote>
  <w:endnote w:type="continuationSeparator" w:id="0">
    <w:p w14:paraId="3976A36F" w14:textId="77777777" w:rsidR="007267DA" w:rsidRDefault="007267DA" w:rsidP="000129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69857" w14:textId="77777777" w:rsidR="007267DA" w:rsidRDefault="007267DA" w:rsidP="00012954">
      <w:pPr>
        <w:spacing w:after="0" w:line="240" w:lineRule="auto"/>
      </w:pPr>
      <w:r>
        <w:separator/>
      </w:r>
    </w:p>
  </w:footnote>
  <w:footnote w:type="continuationSeparator" w:id="0">
    <w:p w14:paraId="4A32B624" w14:textId="77777777" w:rsidR="007267DA" w:rsidRDefault="007267DA" w:rsidP="000129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30295238"/>
      <w:docPartObj>
        <w:docPartGallery w:val="Page Numbers (Top of Page)"/>
        <w:docPartUnique/>
      </w:docPartObj>
    </w:sdtPr>
    <w:sdtContent>
      <w:p w14:paraId="52CADB8E" w14:textId="69178894" w:rsidR="00524786" w:rsidRDefault="00524786" w:rsidP="00524786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B55BB97" w14:textId="77777777" w:rsidR="00524786" w:rsidRDefault="00524786" w:rsidP="0001295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81085476"/>
      <w:docPartObj>
        <w:docPartGallery w:val="Page Numbers (Top of Page)"/>
        <w:docPartUnique/>
      </w:docPartObj>
    </w:sdtPr>
    <w:sdtContent>
      <w:p w14:paraId="30AB2D2A" w14:textId="77777777" w:rsidR="00524786" w:rsidRDefault="00524786" w:rsidP="00524786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A624D">
          <w:rPr>
            <w:rStyle w:val="PageNumber"/>
            <w:noProof/>
          </w:rPr>
          <w:t>6</w:t>
        </w:r>
        <w:r>
          <w:rPr>
            <w:rStyle w:val="PageNumber"/>
          </w:rPr>
          <w:fldChar w:fldCharType="end"/>
        </w:r>
      </w:p>
    </w:sdtContent>
  </w:sdt>
  <w:p w14:paraId="31F083F1" w14:textId="77777777" w:rsidR="00524786" w:rsidRDefault="00524786" w:rsidP="00012954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72704"/>
    <w:multiLevelType w:val="hybridMultilevel"/>
    <w:tmpl w:val="3F341E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975957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DI0MDIyNzM1tzRR0lEKTi0uzszPAykwrAUAUMdB3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superscriptt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s5ra9axudw9zqeatfoxazdnx9frxvsfdwv2&quot;&gt;Yellow urticaria (screen abstract+title)&lt;record-ids&gt;&lt;item&gt;55&lt;/item&gt;&lt;item&gt;240&lt;/item&gt;&lt;item&gt;2192&lt;/item&gt;&lt;item&gt;2193&lt;/item&gt;&lt;item&gt;2197&lt;/item&gt;&lt;item&gt;2229&lt;/item&gt;&lt;item&gt;2264&lt;/item&gt;&lt;item&gt;2319&lt;/item&gt;&lt;item&gt;11909&lt;/item&gt;&lt;item&gt;14189&lt;/item&gt;&lt;item&gt;17057&lt;/item&gt;&lt;item&gt;22096&lt;/item&gt;&lt;item&gt;23315&lt;/item&gt;&lt;item&gt;28719&lt;/item&gt;&lt;item&gt;29704&lt;/item&gt;&lt;item&gt;33566&lt;/item&gt;&lt;item&gt;33567&lt;/item&gt;&lt;/record-ids&gt;&lt;/item&gt;&lt;/Libraries&gt;"/>
  </w:docVars>
  <w:rsids>
    <w:rsidRoot w:val="001E6A3A"/>
    <w:rsid w:val="000117C1"/>
    <w:rsid w:val="00012954"/>
    <w:rsid w:val="000203DD"/>
    <w:rsid w:val="00020DEF"/>
    <w:rsid w:val="00050EA7"/>
    <w:rsid w:val="00067EE6"/>
    <w:rsid w:val="00070E8D"/>
    <w:rsid w:val="000924CA"/>
    <w:rsid w:val="000B3DDA"/>
    <w:rsid w:val="000D0048"/>
    <w:rsid w:val="000E1419"/>
    <w:rsid w:val="000E5D4F"/>
    <w:rsid w:val="001257EC"/>
    <w:rsid w:val="001746CA"/>
    <w:rsid w:val="001764AB"/>
    <w:rsid w:val="001855E0"/>
    <w:rsid w:val="0018612E"/>
    <w:rsid w:val="00197EBA"/>
    <w:rsid w:val="001A1453"/>
    <w:rsid w:val="001B319C"/>
    <w:rsid w:val="001D1A60"/>
    <w:rsid w:val="001D31D4"/>
    <w:rsid w:val="001D43A8"/>
    <w:rsid w:val="001E5240"/>
    <w:rsid w:val="001E6A3A"/>
    <w:rsid w:val="001F693B"/>
    <w:rsid w:val="00206CB6"/>
    <w:rsid w:val="00233114"/>
    <w:rsid w:val="0024151F"/>
    <w:rsid w:val="002A6997"/>
    <w:rsid w:val="002C2E1A"/>
    <w:rsid w:val="002D229E"/>
    <w:rsid w:val="002E39C6"/>
    <w:rsid w:val="0030122F"/>
    <w:rsid w:val="003119D6"/>
    <w:rsid w:val="003472D7"/>
    <w:rsid w:val="00354725"/>
    <w:rsid w:val="003A6634"/>
    <w:rsid w:val="003B4CC7"/>
    <w:rsid w:val="003D1749"/>
    <w:rsid w:val="003E1C1E"/>
    <w:rsid w:val="004051FE"/>
    <w:rsid w:val="00412D2D"/>
    <w:rsid w:val="004164F9"/>
    <w:rsid w:val="00446082"/>
    <w:rsid w:val="0045553C"/>
    <w:rsid w:val="0046655B"/>
    <w:rsid w:val="004A38B9"/>
    <w:rsid w:val="004A69DF"/>
    <w:rsid w:val="004B1AB9"/>
    <w:rsid w:val="004C217B"/>
    <w:rsid w:val="004D2589"/>
    <w:rsid w:val="004E6C68"/>
    <w:rsid w:val="00516054"/>
    <w:rsid w:val="00523E57"/>
    <w:rsid w:val="00524786"/>
    <w:rsid w:val="005420E2"/>
    <w:rsid w:val="00547286"/>
    <w:rsid w:val="00550BF4"/>
    <w:rsid w:val="00554BA2"/>
    <w:rsid w:val="00560A0C"/>
    <w:rsid w:val="005819C4"/>
    <w:rsid w:val="005A0B2A"/>
    <w:rsid w:val="005B74E9"/>
    <w:rsid w:val="005D0383"/>
    <w:rsid w:val="005D148C"/>
    <w:rsid w:val="005E256F"/>
    <w:rsid w:val="005E6CFC"/>
    <w:rsid w:val="005F47FB"/>
    <w:rsid w:val="00625B79"/>
    <w:rsid w:val="00644C07"/>
    <w:rsid w:val="00667114"/>
    <w:rsid w:val="00667646"/>
    <w:rsid w:val="00673A31"/>
    <w:rsid w:val="00675639"/>
    <w:rsid w:val="00677C98"/>
    <w:rsid w:val="00692A55"/>
    <w:rsid w:val="00693FF2"/>
    <w:rsid w:val="006A7A23"/>
    <w:rsid w:val="006B09D9"/>
    <w:rsid w:val="006E0D15"/>
    <w:rsid w:val="006F752C"/>
    <w:rsid w:val="007267DA"/>
    <w:rsid w:val="0074182F"/>
    <w:rsid w:val="00742CCD"/>
    <w:rsid w:val="00746CC9"/>
    <w:rsid w:val="0077411A"/>
    <w:rsid w:val="007919C0"/>
    <w:rsid w:val="007D779B"/>
    <w:rsid w:val="007E1BE0"/>
    <w:rsid w:val="007E21E0"/>
    <w:rsid w:val="00814622"/>
    <w:rsid w:val="00871798"/>
    <w:rsid w:val="0087273A"/>
    <w:rsid w:val="00893560"/>
    <w:rsid w:val="008C5100"/>
    <w:rsid w:val="008E1EA7"/>
    <w:rsid w:val="008E3127"/>
    <w:rsid w:val="008F1C89"/>
    <w:rsid w:val="008F2338"/>
    <w:rsid w:val="0090322D"/>
    <w:rsid w:val="00943F1A"/>
    <w:rsid w:val="0098286A"/>
    <w:rsid w:val="00990DEE"/>
    <w:rsid w:val="009A3206"/>
    <w:rsid w:val="009C74DD"/>
    <w:rsid w:val="009E40E7"/>
    <w:rsid w:val="00A0270B"/>
    <w:rsid w:val="00A26C4B"/>
    <w:rsid w:val="00A32241"/>
    <w:rsid w:val="00A63CBC"/>
    <w:rsid w:val="00A74E90"/>
    <w:rsid w:val="00AA1FAC"/>
    <w:rsid w:val="00AB432A"/>
    <w:rsid w:val="00AC28CD"/>
    <w:rsid w:val="00AC481A"/>
    <w:rsid w:val="00B032BA"/>
    <w:rsid w:val="00B11C6E"/>
    <w:rsid w:val="00B23BC6"/>
    <w:rsid w:val="00B427DB"/>
    <w:rsid w:val="00B633FA"/>
    <w:rsid w:val="00B70FF8"/>
    <w:rsid w:val="00B75757"/>
    <w:rsid w:val="00BB3C8F"/>
    <w:rsid w:val="00BC3848"/>
    <w:rsid w:val="00BC621F"/>
    <w:rsid w:val="00BD46AD"/>
    <w:rsid w:val="00BD47FE"/>
    <w:rsid w:val="00BE647D"/>
    <w:rsid w:val="00C06975"/>
    <w:rsid w:val="00C16ABF"/>
    <w:rsid w:val="00C242EA"/>
    <w:rsid w:val="00C45532"/>
    <w:rsid w:val="00C504BC"/>
    <w:rsid w:val="00C60020"/>
    <w:rsid w:val="00C648D5"/>
    <w:rsid w:val="00CC64D6"/>
    <w:rsid w:val="00D077D2"/>
    <w:rsid w:val="00D24F70"/>
    <w:rsid w:val="00D25151"/>
    <w:rsid w:val="00D60730"/>
    <w:rsid w:val="00D70228"/>
    <w:rsid w:val="00D9683F"/>
    <w:rsid w:val="00DA624D"/>
    <w:rsid w:val="00DB5017"/>
    <w:rsid w:val="00DD2AA8"/>
    <w:rsid w:val="00DE5921"/>
    <w:rsid w:val="00DF6E9E"/>
    <w:rsid w:val="00E26B02"/>
    <w:rsid w:val="00E41434"/>
    <w:rsid w:val="00E572F4"/>
    <w:rsid w:val="00E7706B"/>
    <w:rsid w:val="00E77BBE"/>
    <w:rsid w:val="00E93719"/>
    <w:rsid w:val="00EC2F77"/>
    <w:rsid w:val="00EE21A1"/>
    <w:rsid w:val="00EF53F2"/>
    <w:rsid w:val="00F00A03"/>
    <w:rsid w:val="00F21732"/>
    <w:rsid w:val="00F30419"/>
    <w:rsid w:val="00F46B00"/>
    <w:rsid w:val="00F70650"/>
    <w:rsid w:val="00F77A48"/>
    <w:rsid w:val="00FA5CDA"/>
    <w:rsid w:val="00FB266B"/>
    <w:rsid w:val="00FD79DC"/>
    <w:rsid w:val="00FE7D15"/>
    <w:rsid w:val="00FF4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6FB4E"/>
  <w15:chartTrackingRefBased/>
  <w15:docId w15:val="{90822374-F348-A54A-87F4-AE02924CF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30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6A3A"/>
    <w:pPr>
      <w:spacing w:after="160" w:line="259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6A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6A3A"/>
    <w:rPr>
      <w:rFonts w:asciiTheme="majorHAnsi" w:eastAsiaTheme="majorEastAsia" w:hAnsiTheme="majorHAnsi" w:cstheme="majorBidi"/>
      <w:color w:val="2F5496" w:themeColor="accent1" w:themeShade="BF"/>
      <w:sz w:val="32"/>
      <w:szCs w:val="40"/>
      <w:lang w:val="en-US"/>
    </w:rPr>
  </w:style>
  <w:style w:type="table" w:styleId="TableGrid">
    <w:name w:val="Table Grid"/>
    <w:basedOn w:val="TableNormal"/>
    <w:uiPriority w:val="39"/>
    <w:rsid w:val="001E6A3A"/>
    <w:rPr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1E6A3A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E6A3A"/>
    <w:rPr>
      <w:rFonts w:ascii="Calibri" w:hAnsi="Calibri" w:cs="Calibri"/>
      <w:noProof/>
      <w:sz w:val="22"/>
      <w:szCs w:val="28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1E6A3A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E6A3A"/>
    <w:rPr>
      <w:rFonts w:ascii="Calibri" w:hAnsi="Calibri" w:cs="Calibri"/>
      <w:noProof/>
      <w:sz w:val="22"/>
      <w:szCs w:val="2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E6A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A3A"/>
    <w:rPr>
      <w:sz w:val="22"/>
      <w:szCs w:val="2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E6A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A3A"/>
    <w:rPr>
      <w:sz w:val="22"/>
      <w:szCs w:val="28"/>
      <w:lang w:val="en-US"/>
    </w:rPr>
  </w:style>
  <w:style w:type="paragraph" w:styleId="Revision">
    <w:name w:val="Revision"/>
    <w:hidden/>
    <w:uiPriority w:val="99"/>
    <w:semiHidden/>
    <w:rsid w:val="00677C98"/>
    <w:rPr>
      <w:sz w:val="22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7E1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1BE0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1BE0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1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1BE0"/>
    <w:rPr>
      <w:b/>
      <w:bCs/>
      <w:sz w:val="20"/>
      <w:szCs w:val="25"/>
    </w:rPr>
  </w:style>
  <w:style w:type="character" w:styleId="PageNumber">
    <w:name w:val="page number"/>
    <w:basedOn w:val="DefaultParagraphFont"/>
    <w:uiPriority w:val="99"/>
    <w:semiHidden/>
    <w:unhideWhenUsed/>
    <w:rsid w:val="00012954"/>
  </w:style>
  <w:style w:type="paragraph" w:styleId="NormalWeb">
    <w:name w:val="Normal (Web)"/>
    <w:basedOn w:val="Normal"/>
    <w:link w:val="NormalWebChar"/>
    <w:uiPriority w:val="99"/>
    <w:unhideWhenUsed/>
    <w:rsid w:val="00F77A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F77A48"/>
    <w:rPr>
      <w:rFonts w:ascii="Times New Roman" w:eastAsia="Times New Roman" w:hAnsi="Times New Roman" w:cs="Times New Roman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5D03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935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1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190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9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4B62D15-5B77-4172-A25A-D14421197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821</Words>
  <Characters>50283</Characters>
  <Application>Microsoft Office Word</Application>
  <DocSecurity>0</DocSecurity>
  <Lines>419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WAKORN SAENGTHONG-ARAM</dc:creator>
  <cp:keywords/>
  <dc:description/>
  <cp:lastModifiedBy>PHUWAKORN SAENGTHONG-ARAM</cp:lastModifiedBy>
  <cp:revision>2</cp:revision>
  <cp:lastPrinted>2023-04-26T00:36:00Z</cp:lastPrinted>
  <dcterms:created xsi:type="dcterms:W3CDTF">2023-07-24T08:25:00Z</dcterms:created>
  <dcterms:modified xsi:type="dcterms:W3CDTF">2023-07-24T08:25:00Z</dcterms:modified>
</cp:coreProperties>
</file>